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231D0" w14:textId="77777777" w:rsidR="0041263F" w:rsidRPr="007B0F24" w:rsidRDefault="00CB24C3" w:rsidP="00CB24C3">
      <w:pPr>
        <w:jc w:val="center"/>
        <w:rPr>
          <w:b/>
          <w:smallCaps/>
          <w:sz w:val="28"/>
          <w:szCs w:val="20"/>
          <w:u w:val="single"/>
        </w:rPr>
      </w:pPr>
      <w:r w:rsidRPr="007B0F24">
        <w:rPr>
          <w:b/>
          <w:smallCaps/>
          <w:sz w:val="28"/>
          <w:szCs w:val="20"/>
          <w:u w:val="single"/>
        </w:rPr>
        <w:t>Hospita</w:t>
      </w:r>
      <w:r w:rsidR="007B0F24" w:rsidRPr="007B0F24">
        <w:rPr>
          <w:b/>
          <w:smallCaps/>
          <w:sz w:val="28"/>
          <w:szCs w:val="20"/>
          <w:u w:val="single"/>
        </w:rPr>
        <w:t>lity</w:t>
      </w:r>
      <w:r w:rsidRPr="007B0F24">
        <w:rPr>
          <w:b/>
          <w:smallCaps/>
          <w:sz w:val="28"/>
          <w:szCs w:val="20"/>
          <w:u w:val="single"/>
        </w:rPr>
        <w:t xml:space="preserve"> Application</w:t>
      </w:r>
    </w:p>
    <w:p w14:paraId="1E4231D1" w14:textId="77777777" w:rsidR="007B0F24" w:rsidRDefault="007B0F24" w:rsidP="007B0F24">
      <w:pPr>
        <w:rPr>
          <w:sz w:val="20"/>
          <w:szCs w:val="20"/>
        </w:rPr>
      </w:pPr>
      <w:r w:rsidRPr="007B0F24">
        <w:rPr>
          <w:sz w:val="20"/>
          <w:szCs w:val="20"/>
        </w:rPr>
        <w:t>In order to provide terms the following documents must be attached:</w:t>
      </w:r>
    </w:p>
    <w:p w14:paraId="1E4231D2" w14:textId="77777777" w:rsidR="007B0F24" w:rsidRDefault="007B0F24" w:rsidP="007B0F24">
      <w:pPr>
        <w:pStyle w:val="ListParagraph"/>
        <w:numPr>
          <w:ilvl w:val="0"/>
          <w:numId w:val="12"/>
        </w:numPr>
        <w:rPr>
          <w:sz w:val="20"/>
          <w:szCs w:val="20"/>
        </w:rPr>
      </w:pPr>
      <w:r>
        <w:rPr>
          <w:sz w:val="20"/>
          <w:szCs w:val="20"/>
        </w:rPr>
        <w:t>Copy of Current Menu (including bar menu)</w:t>
      </w:r>
    </w:p>
    <w:p w14:paraId="1E4231D3" w14:textId="77777777" w:rsidR="007B0F24" w:rsidRDefault="007B0F24" w:rsidP="007B0F24">
      <w:pPr>
        <w:pStyle w:val="ListParagraph"/>
        <w:numPr>
          <w:ilvl w:val="0"/>
          <w:numId w:val="12"/>
        </w:numPr>
        <w:rPr>
          <w:sz w:val="20"/>
          <w:szCs w:val="20"/>
        </w:rPr>
      </w:pPr>
      <w:r>
        <w:rPr>
          <w:sz w:val="20"/>
          <w:szCs w:val="20"/>
        </w:rPr>
        <w:t xml:space="preserve">Copy of latest financial statements </w:t>
      </w:r>
    </w:p>
    <w:p w14:paraId="1E4231D4" w14:textId="77777777" w:rsidR="007B0F24" w:rsidRDefault="007B0F24" w:rsidP="007B0F24">
      <w:pPr>
        <w:pStyle w:val="ListParagraph"/>
        <w:numPr>
          <w:ilvl w:val="0"/>
          <w:numId w:val="12"/>
        </w:numPr>
        <w:rPr>
          <w:sz w:val="20"/>
          <w:szCs w:val="20"/>
        </w:rPr>
      </w:pPr>
      <w:r>
        <w:rPr>
          <w:sz w:val="20"/>
          <w:szCs w:val="20"/>
        </w:rPr>
        <w:t xml:space="preserve">Photos of building inside and out </w:t>
      </w:r>
    </w:p>
    <w:p w14:paraId="1E4231D5" w14:textId="77777777" w:rsidR="007B0F24" w:rsidRDefault="007B0F24" w:rsidP="007B0F24">
      <w:pPr>
        <w:pStyle w:val="ListParagraph"/>
        <w:numPr>
          <w:ilvl w:val="0"/>
          <w:numId w:val="12"/>
        </w:numPr>
        <w:rPr>
          <w:sz w:val="20"/>
          <w:szCs w:val="20"/>
        </w:rPr>
      </w:pPr>
      <w:r>
        <w:rPr>
          <w:sz w:val="20"/>
          <w:szCs w:val="20"/>
        </w:rPr>
        <w:t xml:space="preserve">Copy of any recent loss control/ appraisal report </w:t>
      </w:r>
    </w:p>
    <w:p w14:paraId="1E4231D6" w14:textId="77777777" w:rsidR="007B0F24" w:rsidRDefault="007B0F24" w:rsidP="007B0F24">
      <w:pPr>
        <w:pStyle w:val="ListParagraph"/>
        <w:numPr>
          <w:ilvl w:val="0"/>
          <w:numId w:val="12"/>
        </w:numPr>
        <w:rPr>
          <w:sz w:val="20"/>
          <w:szCs w:val="20"/>
        </w:rPr>
      </w:pPr>
      <w:r>
        <w:rPr>
          <w:sz w:val="20"/>
          <w:szCs w:val="20"/>
        </w:rPr>
        <w:t xml:space="preserve">Copy of rental agreement (if applicable) </w:t>
      </w:r>
    </w:p>
    <w:p w14:paraId="1E4231D7" w14:textId="77777777" w:rsidR="007B0F24" w:rsidRDefault="007B0F24" w:rsidP="007B0F24">
      <w:pPr>
        <w:pStyle w:val="ListParagraph"/>
        <w:numPr>
          <w:ilvl w:val="0"/>
          <w:numId w:val="12"/>
        </w:numPr>
        <w:rPr>
          <w:sz w:val="20"/>
          <w:szCs w:val="20"/>
        </w:rPr>
      </w:pPr>
      <w:r>
        <w:rPr>
          <w:sz w:val="20"/>
          <w:szCs w:val="20"/>
        </w:rPr>
        <w:t xml:space="preserve">Copy of Incident Log </w:t>
      </w:r>
    </w:p>
    <w:p w14:paraId="1E4231D8" w14:textId="77777777" w:rsidR="007B0F24" w:rsidRPr="007B0F24" w:rsidRDefault="007B0F24" w:rsidP="007B0F24">
      <w:pPr>
        <w:pStyle w:val="ListParagraph"/>
        <w:numPr>
          <w:ilvl w:val="0"/>
          <w:numId w:val="12"/>
        </w:numPr>
        <w:rPr>
          <w:b/>
          <w:smallCaps/>
          <w:sz w:val="28"/>
          <w:szCs w:val="20"/>
        </w:rPr>
      </w:pPr>
      <w:r w:rsidRPr="007B0F24">
        <w:rPr>
          <w:sz w:val="20"/>
          <w:szCs w:val="20"/>
        </w:rPr>
        <w:t>Copy of policies and procedures regarding service of alcohol</w:t>
      </w:r>
    </w:p>
    <w:tbl>
      <w:tblPr>
        <w:tblStyle w:val="TableGrid"/>
        <w:tblW w:w="0" w:type="auto"/>
        <w:tblLook w:val="04A0" w:firstRow="1" w:lastRow="0" w:firstColumn="1" w:lastColumn="0" w:noHBand="0" w:noVBand="1"/>
      </w:tblPr>
      <w:tblGrid>
        <w:gridCol w:w="2547"/>
        <w:gridCol w:w="6803"/>
      </w:tblGrid>
      <w:tr w:rsidR="00CB24C3" w:rsidRPr="00290D4A" w14:paraId="1E4231DB" w14:textId="77777777" w:rsidTr="00CB24C3">
        <w:tc>
          <w:tcPr>
            <w:tcW w:w="2547" w:type="dxa"/>
          </w:tcPr>
          <w:p w14:paraId="1E4231D9" w14:textId="77777777" w:rsidR="00CB24C3" w:rsidRPr="00290D4A" w:rsidRDefault="00CB24C3" w:rsidP="00CB24C3">
            <w:pPr>
              <w:rPr>
                <w:sz w:val="20"/>
                <w:szCs w:val="20"/>
              </w:rPr>
            </w:pPr>
            <w:r w:rsidRPr="00290D4A">
              <w:rPr>
                <w:sz w:val="20"/>
                <w:szCs w:val="20"/>
              </w:rPr>
              <w:t xml:space="preserve">Name of Insured </w:t>
            </w:r>
          </w:p>
        </w:tc>
        <w:tc>
          <w:tcPr>
            <w:tcW w:w="6803" w:type="dxa"/>
          </w:tcPr>
          <w:p w14:paraId="1E4231DA" w14:textId="77777777" w:rsidR="00CB24C3" w:rsidRPr="00290D4A" w:rsidRDefault="00CB24C3" w:rsidP="00CB24C3">
            <w:pPr>
              <w:rPr>
                <w:sz w:val="20"/>
                <w:szCs w:val="20"/>
              </w:rPr>
            </w:pPr>
          </w:p>
        </w:tc>
      </w:tr>
      <w:tr w:rsidR="00CB24C3" w:rsidRPr="00290D4A" w14:paraId="1E4231DE" w14:textId="77777777" w:rsidTr="00CB24C3">
        <w:tc>
          <w:tcPr>
            <w:tcW w:w="2547" w:type="dxa"/>
          </w:tcPr>
          <w:p w14:paraId="1E4231DC" w14:textId="77777777" w:rsidR="00CB24C3" w:rsidRPr="00290D4A" w:rsidRDefault="00CB24C3" w:rsidP="00CB24C3">
            <w:pPr>
              <w:rPr>
                <w:sz w:val="20"/>
                <w:szCs w:val="20"/>
              </w:rPr>
            </w:pPr>
            <w:r w:rsidRPr="00290D4A">
              <w:rPr>
                <w:sz w:val="20"/>
                <w:szCs w:val="20"/>
              </w:rPr>
              <w:t>Mailing Address</w:t>
            </w:r>
          </w:p>
        </w:tc>
        <w:tc>
          <w:tcPr>
            <w:tcW w:w="6803" w:type="dxa"/>
          </w:tcPr>
          <w:p w14:paraId="1E4231DD" w14:textId="77777777" w:rsidR="00CB24C3" w:rsidRPr="00290D4A" w:rsidRDefault="00CB24C3" w:rsidP="00CB24C3">
            <w:pPr>
              <w:rPr>
                <w:sz w:val="20"/>
                <w:szCs w:val="20"/>
              </w:rPr>
            </w:pPr>
          </w:p>
        </w:tc>
      </w:tr>
      <w:tr w:rsidR="00CB24C3" w:rsidRPr="00290D4A" w14:paraId="1E4231E1" w14:textId="77777777" w:rsidTr="00CB24C3">
        <w:tc>
          <w:tcPr>
            <w:tcW w:w="2547" w:type="dxa"/>
          </w:tcPr>
          <w:p w14:paraId="1E4231DF" w14:textId="77777777" w:rsidR="00CB24C3" w:rsidRPr="00290D4A" w:rsidRDefault="00CB24C3" w:rsidP="00CB24C3">
            <w:pPr>
              <w:rPr>
                <w:sz w:val="20"/>
                <w:szCs w:val="20"/>
              </w:rPr>
            </w:pPr>
            <w:r w:rsidRPr="00290D4A">
              <w:rPr>
                <w:sz w:val="20"/>
                <w:szCs w:val="20"/>
              </w:rPr>
              <w:t>Location Address</w:t>
            </w:r>
          </w:p>
        </w:tc>
        <w:tc>
          <w:tcPr>
            <w:tcW w:w="6803" w:type="dxa"/>
          </w:tcPr>
          <w:p w14:paraId="1E4231E0" w14:textId="77777777" w:rsidR="00CB24C3" w:rsidRPr="00290D4A" w:rsidRDefault="00CB24C3" w:rsidP="00CB24C3">
            <w:pPr>
              <w:rPr>
                <w:sz w:val="20"/>
                <w:szCs w:val="20"/>
              </w:rPr>
            </w:pPr>
          </w:p>
        </w:tc>
      </w:tr>
      <w:tr w:rsidR="00CB24C3" w:rsidRPr="00290D4A" w14:paraId="1E4231E4" w14:textId="77777777" w:rsidTr="00CB24C3">
        <w:tc>
          <w:tcPr>
            <w:tcW w:w="2547" w:type="dxa"/>
          </w:tcPr>
          <w:p w14:paraId="1E4231E2" w14:textId="77777777" w:rsidR="00CB24C3" w:rsidRPr="00290D4A" w:rsidRDefault="00CB24C3" w:rsidP="00CB24C3">
            <w:pPr>
              <w:rPr>
                <w:sz w:val="20"/>
                <w:szCs w:val="20"/>
              </w:rPr>
            </w:pPr>
            <w:r w:rsidRPr="00290D4A">
              <w:rPr>
                <w:sz w:val="20"/>
                <w:szCs w:val="20"/>
              </w:rPr>
              <w:t>Number of Years In Business</w:t>
            </w:r>
          </w:p>
        </w:tc>
        <w:tc>
          <w:tcPr>
            <w:tcW w:w="6803" w:type="dxa"/>
          </w:tcPr>
          <w:p w14:paraId="1E4231E3" w14:textId="77777777" w:rsidR="00CB24C3" w:rsidRPr="00290D4A" w:rsidRDefault="00CB24C3" w:rsidP="00CB24C3">
            <w:pPr>
              <w:rPr>
                <w:sz w:val="20"/>
                <w:szCs w:val="20"/>
              </w:rPr>
            </w:pPr>
          </w:p>
        </w:tc>
      </w:tr>
      <w:tr w:rsidR="00CB24C3" w:rsidRPr="00290D4A" w14:paraId="1E4231E7" w14:textId="77777777" w:rsidTr="00CB24C3">
        <w:tc>
          <w:tcPr>
            <w:tcW w:w="2547" w:type="dxa"/>
          </w:tcPr>
          <w:p w14:paraId="1E4231E5" w14:textId="77777777" w:rsidR="00CB24C3" w:rsidRPr="00290D4A" w:rsidRDefault="00CB24C3" w:rsidP="00CB24C3">
            <w:pPr>
              <w:rPr>
                <w:sz w:val="20"/>
                <w:szCs w:val="20"/>
              </w:rPr>
            </w:pPr>
            <w:r w:rsidRPr="00290D4A">
              <w:rPr>
                <w:sz w:val="20"/>
                <w:szCs w:val="20"/>
              </w:rPr>
              <w:t xml:space="preserve">Number of Years at Location </w:t>
            </w:r>
          </w:p>
        </w:tc>
        <w:tc>
          <w:tcPr>
            <w:tcW w:w="6803" w:type="dxa"/>
          </w:tcPr>
          <w:p w14:paraId="1E4231E6" w14:textId="77777777" w:rsidR="00CB24C3" w:rsidRPr="00290D4A" w:rsidRDefault="00CB24C3" w:rsidP="00CB24C3">
            <w:pPr>
              <w:rPr>
                <w:sz w:val="20"/>
                <w:szCs w:val="20"/>
              </w:rPr>
            </w:pPr>
          </w:p>
        </w:tc>
      </w:tr>
      <w:tr w:rsidR="00CB24C3" w:rsidRPr="00290D4A" w14:paraId="1E4231EA" w14:textId="77777777" w:rsidTr="00CB24C3">
        <w:tc>
          <w:tcPr>
            <w:tcW w:w="2547" w:type="dxa"/>
          </w:tcPr>
          <w:p w14:paraId="1E4231E8" w14:textId="77777777" w:rsidR="00CB24C3" w:rsidRPr="00290D4A" w:rsidRDefault="00CB24C3" w:rsidP="00CB24C3">
            <w:pPr>
              <w:rPr>
                <w:sz w:val="20"/>
                <w:szCs w:val="20"/>
              </w:rPr>
            </w:pPr>
            <w:r w:rsidRPr="00290D4A">
              <w:rPr>
                <w:sz w:val="20"/>
                <w:szCs w:val="20"/>
              </w:rPr>
              <w:t>Number of Years owned by Current Owner</w:t>
            </w:r>
          </w:p>
        </w:tc>
        <w:tc>
          <w:tcPr>
            <w:tcW w:w="6803" w:type="dxa"/>
          </w:tcPr>
          <w:p w14:paraId="1E4231E9" w14:textId="77777777" w:rsidR="00CB24C3" w:rsidRPr="00290D4A" w:rsidRDefault="00CB24C3" w:rsidP="00CB24C3">
            <w:pPr>
              <w:rPr>
                <w:sz w:val="20"/>
                <w:szCs w:val="20"/>
              </w:rPr>
            </w:pPr>
          </w:p>
        </w:tc>
      </w:tr>
      <w:tr w:rsidR="00CB24C3" w:rsidRPr="00290D4A" w14:paraId="1E4231ED" w14:textId="77777777" w:rsidTr="00CB24C3">
        <w:tc>
          <w:tcPr>
            <w:tcW w:w="2547" w:type="dxa"/>
          </w:tcPr>
          <w:p w14:paraId="1E4231EB" w14:textId="77777777" w:rsidR="00CB24C3" w:rsidRPr="00290D4A" w:rsidRDefault="00CB24C3" w:rsidP="00D37D49">
            <w:pPr>
              <w:rPr>
                <w:sz w:val="20"/>
                <w:szCs w:val="20"/>
              </w:rPr>
            </w:pPr>
            <w:r w:rsidRPr="00290D4A">
              <w:rPr>
                <w:sz w:val="20"/>
                <w:szCs w:val="20"/>
              </w:rPr>
              <w:t>Is the Owner involved to day to day management? If no please advise details</w:t>
            </w:r>
          </w:p>
        </w:tc>
        <w:tc>
          <w:tcPr>
            <w:tcW w:w="6803" w:type="dxa"/>
          </w:tcPr>
          <w:p w14:paraId="1E4231EC" w14:textId="77777777" w:rsidR="00CB24C3" w:rsidRPr="00290D4A" w:rsidRDefault="00D37D49" w:rsidP="00CB24C3">
            <w:pPr>
              <w:rPr>
                <w:sz w:val="20"/>
                <w:szCs w:val="20"/>
              </w:rPr>
            </w:pPr>
            <w:r w:rsidRPr="00290D4A">
              <w:rPr>
                <w:sz w:val="20"/>
                <w:szCs w:val="20"/>
              </w:rPr>
              <w:t xml:space="preserve">YES or NO </w:t>
            </w:r>
          </w:p>
        </w:tc>
      </w:tr>
      <w:tr w:rsidR="00CB24C3" w:rsidRPr="00290D4A" w14:paraId="1E4231F0" w14:textId="77777777" w:rsidTr="00CB24C3">
        <w:tc>
          <w:tcPr>
            <w:tcW w:w="2547" w:type="dxa"/>
          </w:tcPr>
          <w:p w14:paraId="1E4231EE" w14:textId="77777777" w:rsidR="00CB24C3" w:rsidRPr="00290D4A" w:rsidRDefault="00CB24C3" w:rsidP="00CB24C3">
            <w:pPr>
              <w:rPr>
                <w:sz w:val="20"/>
                <w:szCs w:val="20"/>
              </w:rPr>
            </w:pPr>
            <w:r w:rsidRPr="00290D4A">
              <w:rPr>
                <w:sz w:val="20"/>
                <w:szCs w:val="20"/>
              </w:rPr>
              <w:t>Effective Date</w:t>
            </w:r>
          </w:p>
        </w:tc>
        <w:tc>
          <w:tcPr>
            <w:tcW w:w="6803" w:type="dxa"/>
          </w:tcPr>
          <w:p w14:paraId="1E4231EF" w14:textId="77777777" w:rsidR="00CB24C3" w:rsidRPr="00290D4A" w:rsidRDefault="00CB24C3" w:rsidP="00CB24C3">
            <w:pPr>
              <w:rPr>
                <w:sz w:val="20"/>
                <w:szCs w:val="20"/>
              </w:rPr>
            </w:pPr>
          </w:p>
        </w:tc>
      </w:tr>
      <w:tr w:rsidR="00CB24C3" w:rsidRPr="00290D4A" w14:paraId="1E4231F3" w14:textId="77777777" w:rsidTr="00CB24C3">
        <w:tc>
          <w:tcPr>
            <w:tcW w:w="2547" w:type="dxa"/>
          </w:tcPr>
          <w:p w14:paraId="1E4231F1" w14:textId="77777777" w:rsidR="00CB24C3" w:rsidRPr="00290D4A" w:rsidRDefault="00CB24C3" w:rsidP="00CB24C3">
            <w:pPr>
              <w:rPr>
                <w:sz w:val="20"/>
                <w:szCs w:val="20"/>
              </w:rPr>
            </w:pPr>
            <w:r w:rsidRPr="00290D4A">
              <w:rPr>
                <w:sz w:val="20"/>
                <w:szCs w:val="20"/>
              </w:rPr>
              <w:t xml:space="preserve">Existing Insurance Company </w:t>
            </w:r>
          </w:p>
        </w:tc>
        <w:tc>
          <w:tcPr>
            <w:tcW w:w="6803" w:type="dxa"/>
          </w:tcPr>
          <w:p w14:paraId="1E4231F2" w14:textId="77777777" w:rsidR="00CB24C3" w:rsidRPr="00290D4A" w:rsidRDefault="00CB24C3" w:rsidP="00CB24C3">
            <w:pPr>
              <w:rPr>
                <w:sz w:val="20"/>
                <w:szCs w:val="20"/>
              </w:rPr>
            </w:pPr>
          </w:p>
        </w:tc>
      </w:tr>
      <w:tr w:rsidR="00CB24C3" w:rsidRPr="00290D4A" w14:paraId="1E4231F6" w14:textId="77777777" w:rsidTr="00CB24C3">
        <w:tc>
          <w:tcPr>
            <w:tcW w:w="2547" w:type="dxa"/>
          </w:tcPr>
          <w:p w14:paraId="1E4231F4" w14:textId="77777777" w:rsidR="00CB24C3" w:rsidRPr="00290D4A" w:rsidRDefault="00CB24C3" w:rsidP="00CB24C3">
            <w:pPr>
              <w:rPr>
                <w:sz w:val="20"/>
                <w:szCs w:val="20"/>
              </w:rPr>
            </w:pPr>
            <w:r w:rsidRPr="00290D4A">
              <w:rPr>
                <w:sz w:val="20"/>
                <w:szCs w:val="20"/>
              </w:rPr>
              <w:t>Policy Number</w:t>
            </w:r>
          </w:p>
        </w:tc>
        <w:tc>
          <w:tcPr>
            <w:tcW w:w="6803" w:type="dxa"/>
          </w:tcPr>
          <w:p w14:paraId="1E4231F5" w14:textId="77777777" w:rsidR="00CB24C3" w:rsidRPr="00290D4A" w:rsidRDefault="00CB24C3" w:rsidP="00CB24C3">
            <w:pPr>
              <w:rPr>
                <w:sz w:val="20"/>
                <w:szCs w:val="20"/>
              </w:rPr>
            </w:pPr>
          </w:p>
        </w:tc>
      </w:tr>
      <w:tr w:rsidR="00CB24C3" w:rsidRPr="00290D4A" w14:paraId="1E4231F9" w14:textId="77777777" w:rsidTr="00CB24C3">
        <w:tc>
          <w:tcPr>
            <w:tcW w:w="2547" w:type="dxa"/>
          </w:tcPr>
          <w:p w14:paraId="1E4231F7" w14:textId="77777777" w:rsidR="00CB24C3" w:rsidRPr="00290D4A" w:rsidRDefault="00CB24C3" w:rsidP="00CB24C3">
            <w:pPr>
              <w:rPr>
                <w:sz w:val="20"/>
                <w:szCs w:val="20"/>
              </w:rPr>
            </w:pPr>
            <w:r w:rsidRPr="00290D4A">
              <w:rPr>
                <w:sz w:val="20"/>
                <w:szCs w:val="20"/>
              </w:rPr>
              <w:t xml:space="preserve">Expiring Premium </w:t>
            </w:r>
          </w:p>
        </w:tc>
        <w:tc>
          <w:tcPr>
            <w:tcW w:w="6803" w:type="dxa"/>
          </w:tcPr>
          <w:p w14:paraId="1E4231F8" w14:textId="77777777" w:rsidR="00CB24C3" w:rsidRPr="00290D4A" w:rsidRDefault="00CB24C3" w:rsidP="00CB24C3">
            <w:pPr>
              <w:rPr>
                <w:sz w:val="20"/>
                <w:szCs w:val="20"/>
              </w:rPr>
            </w:pPr>
          </w:p>
        </w:tc>
      </w:tr>
      <w:tr w:rsidR="00CB24C3" w:rsidRPr="00290D4A" w14:paraId="1E4231FC" w14:textId="77777777" w:rsidTr="00CB24C3">
        <w:tc>
          <w:tcPr>
            <w:tcW w:w="2547" w:type="dxa"/>
          </w:tcPr>
          <w:p w14:paraId="1E4231FA" w14:textId="77777777" w:rsidR="00CB24C3" w:rsidRPr="00290D4A" w:rsidRDefault="00CB24C3" w:rsidP="00CB24C3">
            <w:pPr>
              <w:rPr>
                <w:sz w:val="20"/>
                <w:szCs w:val="20"/>
              </w:rPr>
            </w:pPr>
            <w:r w:rsidRPr="00290D4A">
              <w:rPr>
                <w:sz w:val="20"/>
                <w:szCs w:val="20"/>
              </w:rPr>
              <w:t xml:space="preserve">Target Premium </w:t>
            </w:r>
          </w:p>
        </w:tc>
        <w:tc>
          <w:tcPr>
            <w:tcW w:w="6803" w:type="dxa"/>
          </w:tcPr>
          <w:p w14:paraId="1E4231FB" w14:textId="77777777" w:rsidR="00CB24C3" w:rsidRPr="00290D4A" w:rsidRDefault="00CB24C3" w:rsidP="00CB24C3">
            <w:pPr>
              <w:rPr>
                <w:sz w:val="20"/>
                <w:szCs w:val="20"/>
              </w:rPr>
            </w:pPr>
          </w:p>
        </w:tc>
      </w:tr>
      <w:tr w:rsidR="00CB24C3" w:rsidRPr="00290D4A" w14:paraId="1E4231FF" w14:textId="77777777" w:rsidTr="00CB24C3">
        <w:tc>
          <w:tcPr>
            <w:tcW w:w="2547" w:type="dxa"/>
          </w:tcPr>
          <w:p w14:paraId="1E4231FD" w14:textId="77777777" w:rsidR="00CB24C3" w:rsidRPr="00290D4A" w:rsidRDefault="00CB24C3" w:rsidP="00CB24C3">
            <w:pPr>
              <w:rPr>
                <w:sz w:val="20"/>
                <w:szCs w:val="20"/>
              </w:rPr>
            </w:pPr>
            <w:r w:rsidRPr="00290D4A">
              <w:rPr>
                <w:sz w:val="20"/>
                <w:szCs w:val="20"/>
              </w:rPr>
              <w:t xml:space="preserve">Last date you inspected the risk </w:t>
            </w:r>
          </w:p>
        </w:tc>
        <w:tc>
          <w:tcPr>
            <w:tcW w:w="6803" w:type="dxa"/>
          </w:tcPr>
          <w:p w14:paraId="1E4231FE" w14:textId="77777777" w:rsidR="00CB24C3" w:rsidRPr="00290D4A" w:rsidRDefault="00CB24C3" w:rsidP="00CB24C3">
            <w:pPr>
              <w:rPr>
                <w:sz w:val="20"/>
                <w:szCs w:val="20"/>
              </w:rPr>
            </w:pPr>
          </w:p>
        </w:tc>
      </w:tr>
      <w:tr w:rsidR="00CB24C3" w:rsidRPr="00290D4A" w14:paraId="1E423202" w14:textId="77777777" w:rsidTr="00CB24C3">
        <w:tc>
          <w:tcPr>
            <w:tcW w:w="2547" w:type="dxa"/>
          </w:tcPr>
          <w:p w14:paraId="1E423200" w14:textId="77777777" w:rsidR="00CB24C3" w:rsidRPr="00290D4A" w:rsidRDefault="00CB24C3" w:rsidP="00CB24C3">
            <w:pPr>
              <w:rPr>
                <w:sz w:val="20"/>
                <w:szCs w:val="20"/>
              </w:rPr>
            </w:pPr>
            <w:r w:rsidRPr="00290D4A">
              <w:rPr>
                <w:sz w:val="20"/>
                <w:szCs w:val="20"/>
              </w:rPr>
              <w:t>Has any Insurer cancelled, declined or refused to provide you cover?</w:t>
            </w:r>
          </w:p>
        </w:tc>
        <w:tc>
          <w:tcPr>
            <w:tcW w:w="6803" w:type="dxa"/>
          </w:tcPr>
          <w:p w14:paraId="1E423201" w14:textId="77777777" w:rsidR="00CB24C3" w:rsidRPr="00290D4A" w:rsidRDefault="00CB24C3" w:rsidP="00CB24C3">
            <w:pPr>
              <w:rPr>
                <w:sz w:val="20"/>
                <w:szCs w:val="20"/>
              </w:rPr>
            </w:pPr>
            <w:r w:rsidRPr="00290D4A">
              <w:rPr>
                <w:sz w:val="20"/>
                <w:szCs w:val="20"/>
              </w:rPr>
              <w:t xml:space="preserve">YES OR NO </w:t>
            </w:r>
          </w:p>
        </w:tc>
      </w:tr>
      <w:tr w:rsidR="00CB24C3" w:rsidRPr="00290D4A" w14:paraId="1E423205" w14:textId="77777777" w:rsidTr="00CB24C3">
        <w:tc>
          <w:tcPr>
            <w:tcW w:w="2547" w:type="dxa"/>
          </w:tcPr>
          <w:p w14:paraId="1E423203" w14:textId="77777777" w:rsidR="00CB24C3" w:rsidRPr="00290D4A" w:rsidRDefault="00CB24C3" w:rsidP="00CB24C3">
            <w:pPr>
              <w:rPr>
                <w:sz w:val="20"/>
                <w:szCs w:val="20"/>
              </w:rPr>
            </w:pPr>
            <w:r w:rsidRPr="00290D4A">
              <w:rPr>
                <w:sz w:val="20"/>
                <w:szCs w:val="20"/>
              </w:rPr>
              <w:t>If Yes to the above please provide details</w:t>
            </w:r>
          </w:p>
        </w:tc>
        <w:tc>
          <w:tcPr>
            <w:tcW w:w="6803" w:type="dxa"/>
          </w:tcPr>
          <w:p w14:paraId="1E423204" w14:textId="77777777" w:rsidR="00CB24C3" w:rsidRPr="00290D4A" w:rsidRDefault="00CB24C3" w:rsidP="00CB24C3">
            <w:pPr>
              <w:rPr>
                <w:sz w:val="20"/>
                <w:szCs w:val="20"/>
              </w:rPr>
            </w:pPr>
          </w:p>
        </w:tc>
      </w:tr>
      <w:tr w:rsidR="00CB24C3" w:rsidRPr="00290D4A" w14:paraId="1E423208" w14:textId="77777777" w:rsidTr="00CB24C3">
        <w:tc>
          <w:tcPr>
            <w:tcW w:w="2547" w:type="dxa"/>
          </w:tcPr>
          <w:p w14:paraId="1E423206" w14:textId="77777777" w:rsidR="00CB24C3" w:rsidRPr="00290D4A" w:rsidRDefault="00CB24C3" w:rsidP="00CB24C3">
            <w:pPr>
              <w:rPr>
                <w:sz w:val="20"/>
                <w:szCs w:val="20"/>
              </w:rPr>
            </w:pPr>
            <w:r w:rsidRPr="00290D4A">
              <w:rPr>
                <w:sz w:val="20"/>
                <w:szCs w:val="20"/>
              </w:rPr>
              <w:t>Number of Risks (Hospitality) Owned</w:t>
            </w:r>
          </w:p>
        </w:tc>
        <w:tc>
          <w:tcPr>
            <w:tcW w:w="6803" w:type="dxa"/>
          </w:tcPr>
          <w:p w14:paraId="1E423207" w14:textId="77777777" w:rsidR="00CB24C3" w:rsidRPr="00290D4A" w:rsidRDefault="00CB24C3" w:rsidP="00CB24C3">
            <w:pPr>
              <w:rPr>
                <w:sz w:val="20"/>
                <w:szCs w:val="20"/>
              </w:rPr>
            </w:pPr>
          </w:p>
        </w:tc>
      </w:tr>
    </w:tbl>
    <w:p w14:paraId="1E423209" w14:textId="77777777" w:rsidR="00CB24C3" w:rsidRPr="00290D4A" w:rsidRDefault="004707CD" w:rsidP="00CB24C3">
      <w:pPr>
        <w:rPr>
          <w:b/>
          <w:smallCaps/>
          <w:sz w:val="20"/>
          <w:szCs w:val="20"/>
          <w:u w:val="single"/>
        </w:rPr>
      </w:pPr>
      <w:r w:rsidRPr="00290D4A">
        <w:rPr>
          <w:b/>
          <w:smallCaps/>
          <w:sz w:val="20"/>
          <w:szCs w:val="20"/>
          <w:u w:val="single"/>
        </w:rPr>
        <w:t xml:space="preserve">Description of Operations (Check the appropriate Box) </w:t>
      </w:r>
    </w:p>
    <w:p w14:paraId="1E42320A" w14:textId="77777777" w:rsidR="004707CD" w:rsidRPr="00290D4A" w:rsidRDefault="004707CD" w:rsidP="004707CD">
      <w:pPr>
        <w:pStyle w:val="ListParagraph"/>
        <w:numPr>
          <w:ilvl w:val="0"/>
          <w:numId w:val="2"/>
        </w:numPr>
        <w:rPr>
          <w:sz w:val="20"/>
          <w:szCs w:val="20"/>
        </w:rPr>
      </w:pPr>
      <w:r w:rsidRPr="00290D4A">
        <w:rPr>
          <w:sz w:val="20"/>
          <w:szCs w:val="20"/>
        </w:rPr>
        <w:t xml:space="preserve">Pub/ Sports Bar </w:t>
      </w:r>
    </w:p>
    <w:p w14:paraId="1E42320B" w14:textId="77777777" w:rsidR="004707CD" w:rsidRPr="00290D4A" w:rsidRDefault="004707CD" w:rsidP="004707CD">
      <w:pPr>
        <w:pStyle w:val="ListParagraph"/>
        <w:numPr>
          <w:ilvl w:val="0"/>
          <w:numId w:val="2"/>
        </w:numPr>
        <w:rPr>
          <w:sz w:val="20"/>
          <w:szCs w:val="20"/>
        </w:rPr>
      </w:pPr>
      <w:r w:rsidRPr="00290D4A">
        <w:rPr>
          <w:sz w:val="20"/>
          <w:szCs w:val="20"/>
        </w:rPr>
        <w:t xml:space="preserve">Restaurant </w:t>
      </w:r>
    </w:p>
    <w:p w14:paraId="1E42320C" w14:textId="77777777" w:rsidR="004707CD" w:rsidRPr="00290D4A" w:rsidRDefault="004707CD" w:rsidP="004707CD">
      <w:pPr>
        <w:pStyle w:val="ListParagraph"/>
        <w:numPr>
          <w:ilvl w:val="0"/>
          <w:numId w:val="2"/>
        </w:numPr>
        <w:rPr>
          <w:sz w:val="20"/>
          <w:szCs w:val="20"/>
        </w:rPr>
      </w:pPr>
      <w:r w:rsidRPr="00290D4A">
        <w:rPr>
          <w:sz w:val="20"/>
          <w:szCs w:val="20"/>
        </w:rPr>
        <w:t>Fine Dining</w:t>
      </w:r>
    </w:p>
    <w:p w14:paraId="1E42320D" w14:textId="77777777" w:rsidR="004707CD" w:rsidRPr="00290D4A" w:rsidRDefault="004707CD" w:rsidP="004707CD">
      <w:pPr>
        <w:pStyle w:val="ListParagraph"/>
        <w:numPr>
          <w:ilvl w:val="0"/>
          <w:numId w:val="2"/>
        </w:numPr>
        <w:rPr>
          <w:sz w:val="20"/>
          <w:szCs w:val="20"/>
        </w:rPr>
      </w:pPr>
      <w:r w:rsidRPr="00290D4A">
        <w:rPr>
          <w:sz w:val="20"/>
          <w:szCs w:val="20"/>
        </w:rPr>
        <w:t>Neighbourhood Pub</w:t>
      </w:r>
    </w:p>
    <w:p w14:paraId="1E42320E" w14:textId="77777777" w:rsidR="004707CD" w:rsidRPr="00290D4A" w:rsidRDefault="004707CD" w:rsidP="004707CD">
      <w:pPr>
        <w:pStyle w:val="ListParagraph"/>
        <w:numPr>
          <w:ilvl w:val="0"/>
          <w:numId w:val="2"/>
        </w:numPr>
        <w:rPr>
          <w:sz w:val="20"/>
          <w:szCs w:val="20"/>
        </w:rPr>
      </w:pPr>
      <w:r w:rsidRPr="00290D4A">
        <w:rPr>
          <w:sz w:val="20"/>
          <w:szCs w:val="20"/>
        </w:rPr>
        <w:t xml:space="preserve">Beer/Liquor Store </w:t>
      </w:r>
    </w:p>
    <w:p w14:paraId="1E42320F" w14:textId="77777777" w:rsidR="004707CD" w:rsidRPr="00290D4A" w:rsidRDefault="004707CD" w:rsidP="004707CD">
      <w:pPr>
        <w:pStyle w:val="ListParagraph"/>
        <w:numPr>
          <w:ilvl w:val="0"/>
          <w:numId w:val="2"/>
        </w:numPr>
        <w:rPr>
          <w:sz w:val="20"/>
          <w:szCs w:val="20"/>
        </w:rPr>
      </w:pPr>
      <w:r w:rsidRPr="00290D4A">
        <w:rPr>
          <w:sz w:val="20"/>
          <w:szCs w:val="20"/>
        </w:rPr>
        <w:t xml:space="preserve">Night Club </w:t>
      </w:r>
    </w:p>
    <w:p w14:paraId="1E423210" w14:textId="77777777" w:rsidR="004707CD" w:rsidRPr="00290D4A" w:rsidRDefault="004707CD" w:rsidP="004707CD">
      <w:pPr>
        <w:pStyle w:val="ListParagraph"/>
        <w:numPr>
          <w:ilvl w:val="0"/>
          <w:numId w:val="2"/>
        </w:numPr>
        <w:rPr>
          <w:sz w:val="20"/>
          <w:szCs w:val="20"/>
        </w:rPr>
      </w:pPr>
      <w:r w:rsidRPr="00290D4A">
        <w:rPr>
          <w:sz w:val="20"/>
          <w:szCs w:val="20"/>
        </w:rPr>
        <w:t xml:space="preserve">Adult Entertainment/ Exotic Dancing </w:t>
      </w:r>
    </w:p>
    <w:p w14:paraId="1E423211" w14:textId="77777777" w:rsidR="004707CD" w:rsidRPr="00290D4A" w:rsidRDefault="004707CD" w:rsidP="004707CD">
      <w:pPr>
        <w:pStyle w:val="ListParagraph"/>
        <w:numPr>
          <w:ilvl w:val="0"/>
          <w:numId w:val="2"/>
        </w:numPr>
        <w:rPr>
          <w:sz w:val="20"/>
          <w:szCs w:val="20"/>
        </w:rPr>
      </w:pPr>
      <w:r w:rsidRPr="00290D4A">
        <w:rPr>
          <w:sz w:val="20"/>
          <w:szCs w:val="20"/>
        </w:rPr>
        <w:t xml:space="preserve">Hotel/Motel </w:t>
      </w:r>
    </w:p>
    <w:p w14:paraId="1E423212" w14:textId="77777777" w:rsidR="004707CD" w:rsidRPr="00290D4A" w:rsidRDefault="004707CD" w:rsidP="004707CD">
      <w:pPr>
        <w:pStyle w:val="ListParagraph"/>
        <w:numPr>
          <w:ilvl w:val="0"/>
          <w:numId w:val="2"/>
        </w:numPr>
        <w:rPr>
          <w:sz w:val="20"/>
          <w:szCs w:val="20"/>
        </w:rPr>
      </w:pPr>
      <w:r w:rsidRPr="00290D4A">
        <w:rPr>
          <w:sz w:val="20"/>
          <w:szCs w:val="20"/>
        </w:rPr>
        <w:t xml:space="preserve">Resort </w:t>
      </w:r>
    </w:p>
    <w:p w14:paraId="1E423213" w14:textId="77777777" w:rsidR="004707CD" w:rsidRPr="00290D4A" w:rsidRDefault="004707CD" w:rsidP="004707CD">
      <w:pPr>
        <w:pStyle w:val="ListParagraph"/>
        <w:numPr>
          <w:ilvl w:val="0"/>
          <w:numId w:val="2"/>
        </w:numPr>
        <w:rPr>
          <w:sz w:val="20"/>
          <w:szCs w:val="20"/>
        </w:rPr>
      </w:pPr>
      <w:r w:rsidRPr="00290D4A">
        <w:rPr>
          <w:sz w:val="20"/>
          <w:szCs w:val="20"/>
        </w:rPr>
        <w:t xml:space="preserve">Private Club </w:t>
      </w:r>
    </w:p>
    <w:p w14:paraId="1E423214" w14:textId="77777777" w:rsidR="004707CD" w:rsidRPr="00290D4A" w:rsidRDefault="004707CD" w:rsidP="004707CD">
      <w:pPr>
        <w:pStyle w:val="ListParagraph"/>
        <w:numPr>
          <w:ilvl w:val="0"/>
          <w:numId w:val="2"/>
        </w:numPr>
        <w:rPr>
          <w:sz w:val="20"/>
          <w:szCs w:val="20"/>
        </w:rPr>
      </w:pPr>
      <w:r w:rsidRPr="00290D4A">
        <w:rPr>
          <w:sz w:val="20"/>
          <w:szCs w:val="20"/>
        </w:rPr>
        <w:t xml:space="preserve">Casino Operations </w:t>
      </w:r>
    </w:p>
    <w:p w14:paraId="1E423215" w14:textId="77777777" w:rsidR="004707CD" w:rsidRPr="00290D4A" w:rsidRDefault="004707CD" w:rsidP="004707CD">
      <w:pPr>
        <w:pStyle w:val="ListParagraph"/>
        <w:numPr>
          <w:ilvl w:val="0"/>
          <w:numId w:val="2"/>
        </w:numPr>
        <w:rPr>
          <w:sz w:val="20"/>
          <w:szCs w:val="20"/>
        </w:rPr>
      </w:pPr>
      <w:r w:rsidRPr="00290D4A">
        <w:rPr>
          <w:sz w:val="20"/>
          <w:szCs w:val="20"/>
        </w:rPr>
        <w:lastRenderedPageBreak/>
        <w:t xml:space="preserve">Casual Dining (Take Out ) </w:t>
      </w:r>
    </w:p>
    <w:p w14:paraId="1E423216" w14:textId="77777777" w:rsidR="004707CD" w:rsidRPr="00290D4A" w:rsidRDefault="004707CD" w:rsidP="004707CD">
      <w:pPr>
        <w:pStyle w:val="ListParagraph"/>
        <w:numPr>
          <w:ilvl w:val="0"/>
          <w:numId w:val="2"/>
        </w:numPr>
        <w:rPr>
          <w:sz w:val="20"/>
          <w:szCs w:val="20"/>
        </w:rPr>
      </w:pPr>
      <w:r w:rsidRPr="00290D4A">
        <w:rPr>
          <w:sz w:val="20"/>
          <w:szCs w:val="20"/>
        </w:rPr>
        <w:t xml:space="preserve">Rental of Rooms </w:t>
      </w:r>
    </w:p>
    <w:p w14:paraId="1E423217" w14:textId="77777777" w:rsidR="004707CD" w:rsidRPr="00290D4A" w:rsidRDefault="004707CD" w:rsidP="004707CD">
      <w:pPr>
        <w:pStyle w:val="ListParagraph"/>
        <w:numPr>
          <w:ilvl w:val="0"/>
          <w:numId w:val="2"/>
        </w:numPr>
        <w:rPr>
          <w:sz w:val="20"/>
          <w:szCs w:val="20"/>
        </w:rPr>
      </w:pPr>
      <w:r w:rsidRPr="00290D4A">
        <w:rPr>
          <w:sz w:val="20"/>
          <w:szCs w:val="20"/>
        </w:rPr>
        <w:t xml:space="preserve">Bowling Alley </w:t>
      </w:r>
    </w:p>
    <w:p w14:paraId="1E423218" w14:textId="77777777" w:rsidR="00D37D49" w:rsidRPr="00290D4A" w:rsidRDefault="00D37D49" w:rsidP="00D37D49">
      <w:pPr>
        <w:rPr>
          <w:sz w:val="20"/>
          <w:szCs w:val="20"/>
        </w:rPr>
      </w:pPr>
    </w:p>
    <w:p w14:paraId="1E423219" w14:textId="77777777" w:rsidR="00D37D49" w:rsidRPr="00290D4A" w:rsidRDefault="00D37D49" w:rsidP="00D37D49">
      <w:pPr>
        <w:rPr>
          <w:sz w:val="20"/>
          <w:szCs w:val="20"/>
        </w:rPr>
      </w:pPr>
    </w:p>
    <w:tbl>
      <w:tblPr>
        <w:tblStyle w:val="TableGrid"/>
        <w:tblW w:w="0" w:type="auto"/>
        <w:tblLook w:val="04A0" w:firstRow="1" w:lastRow="0" w:firstColumn="1" w:lastColumn="0" w:noHBand="0" w:noVBand="1"/>
      </w:tblPr>
      <w:tblGrid>
        <w:gridCol w:w="4675"/>
        <w:gridCol w:w="4675"/>
      </w:tblGrid>
      <w:tr w:rsidR="004707CD" w:rsidRPr="00290D4A" w14:paraId="1E423223" w14:textId="77777777" w:rsidTr="004707CD">
        <w:tc>
          <w:tcPr>
            <w:tcW w:w="4675" w:type="dxa"/>
          </w:tcPr>
          <w:p w14:paraId="1E42321A" w14:textId="77777777" w:rsidR="004707CD" w:rsidRPr="00290D4A" w:rsidRDefault="004707CD" w:rsidP="004707CD">
            <w:pPr>
              <w:rPr>
                <w:sz w:val="20"/>
                <w:szCs w:val="20"/>
              </w:rPr>
            </w:pPr>
            <w:r w:rsidRPr="00290D4A">
              <w:rPr>
                <w:sz w:val="20"/>
                <w:szCs w:val="20"/>
              </w:rPr>
              <w:t>Please Describe in detail the nature of the insured’s operations.</w:t>
            </w:r>
          </w:p>
        </w:tc>
        <w:tc>
          <w:tcPr>
            <w:tcW w:w="4675" w:type="dxa"/>
          </w:tcPr>
          <w:p w14:paraId="1E42321B" w14:textId="77777777" w:rsidR="004707CD" w:rsidRPr="00290D4A" w:rsidRDefault="004707CD" w:rsidP="004707CD">
            <w:pPr>
              <w:rPr>
                <w:sz w:val="20"/>
                <w:szCs w:val="20"/>
              </w:rPr>
            </w:pPr>
          </w:p>
          <w:p w14:paraId="1E42321C" w14:textId="77777777" w:rsidR="004707CD" w:rsidRPr="00290D4A" w:rsidRDefault="004707CD" w:rsidP="004707CD">
            <w:pPr>
              <w:rPr>
                <w:sz w:val="20"/>
                <w:szCs w:val="20"/>
              </w:rPr>
            </w:pPr>
          </w:p>
          <w:p w14:paraId="1E42321D" w14:textId="77777777" w:rsidR="004707CD" w:rsidRPr="00290D4A" w:rsidRDefault="004707CD" w:rsidP="004707CD">
            <w:pPr>
              <w:rPr>
                <w:sz w:val="20"/>
                <w:szCs w:val="20"/>
              </w:rPr>
            </w:pPr>
          </w:p>
          <w:p w14:paraId="1E42321E" w14:textId="77777777" w:rsidR="004707CD" w:rsidRPr="00290D4A" w:rsidRDefault="004707CD" w:rsidP="004707CD">
            <w:pPr>
              <w:rPr>
                <w:sz w:val="20"/>
                <w:szCs w:val="20"/>
              </w:rPr>
            </w:pPr>
          </w:p>
          <w:p w14:paraId="1E42321F" w14:textId="77777777" w:rsidR="004707CD" w:rsidRPr="00290D4A" w:rsidRDefault="004707CD" w:rsidP="004707CD">
            <w:pPr>
              <w:rPr>
                <w:sz w:val="20"/>
                <w:szCs w:val="20"/>
              </w:rPr>
            </w:pPr>
          </w:p>
          <w:p w14:paraId="1E423220" w14:textId="77777777" w:rsidR="004707CD" w:rsidRPr="00290D4A" w:rsidRDefault="004707CD" w:rsidP="004707CD">
            <w:pPr>
              <w:rPr>
                <w:sz w:val="20"/>
                <w:szCs w:val="20"/>
              </w:rPr>
            </w:pPr>
          </w:p>
          <w:p w14:paraId="1E423221" w14:textId="77777777" w:rsidR="004707CD" w:rsidRPr="00290D4A" w:rsidRDefault="004707CD" w:rsidP="004707CD">
            <w:pPr>
              <w:rPr>
                <w:sz w:val="20"/>
                <w:szCs w:val="20"/>
              </w:rPr>
            </w:pPr>
          </w:p>
          <w:p w14:paraId="1E423222" w14:textId="77777777" w:rsidR="004707CD" w:rsidRPr="00290D4A" w:rsidRDefault="004707CD" w:rsidP="004707CD">
            <w:pPr>
              <w:rPr>
                <w:sz w:val="20"/>
                <w:szCs w:val="20"/>
              </w:rPr>
            </w:pPr>
          </w:p>
        </w:tc>
      </w:tr>
    </w:tbl>
    <w:p w14:paraId="1E423224" w14:textId="77777777" w:rsidR="00437CDE" w:rsidRDefault="00437CDE" w:rsidP="004707CD">
      <w:pPr>
        <w:rPr>
          <w:sz w:val="20"/>
          <w:szCs w:val="20"/>
        </w:rPr>
      </w:pPr>
    </w:p>
    <w:p w14:paraId="1E423225" w14:textId="77777777" w:rsidR="00437CDE" w:rsidRDefault="00437CDE" w:rsidP="004707CD">
      <w:pPr>
        <w:rPr>
          <w:sz w:val="20"/>
          <w:szCs w:val="20"/>
        </w:rPr>
      </w:pPr>
      <w:r>
        <w:rPr>
          <w:sz w:val="20"/>
          <w:szCs w:val="20"/>
        </w:rPr>
        <w:t xml:space="preserve">Hours of Operation: </w:t>
      </w:r>
    </w:p>
    <w:p w14:paraId="1E423226" w14:textId="77777777" w:rsidR="004707CD" w:rsidRPr="00290D4A" w:rsidRDefault="00D37D49" w:rsidP="004707CD">
      <w:pPr>
        <w:rPr>
          <w:sz w:val="20"/>
          <w:szCs w:val="20"/>
        </w:rPr>
      </w:pPr>
      <w:r w:rsidRPr="00290D4A">
        <w:rPr>
          <w:sz w:val="20"/>
          <w:szCs w:val="20"/>
        </w:rPr>
        <w:t>Name and address of Mortgagees and Lease Holders.</w:t>
      </w:r>
    </w:p>
    <w:p w14:paraId="1E423227" w14:textId="77777777" w:rsidR="00D37D49" w:rsidRPr="00290D4A" w:rsidRDefault="00D37D49" w:rsidP="00D37D49">
      <w:pPr>
        <w:rPr>
          <w:sz w:val="20"/>
          <w:szCs w:val="20"/>
        </w:rPr>
      </w:pPr>
      <w:r w:rsidRPr="00290D4A">
        <w:rPr>
          <w:sz w:val="20"/>
          <w:szCs w:val="20"/>
        </w:rPr>
        <w:t>1.</w:t>
      </w:r>
    </w:p>
    <w:p w14:paraId="1E423228" w14:textId="77777777" w:rsidR="00D37D49" w:rsidRPr="00290D4A" w:rsidRDefault="00D37D49" w:rsidP="00D37D49">
      <w:pPr>
        <w:rPr>
          <w:sz w:val="20"/>
          <w:szCs w:val="20"/>
        </w:rPr>
      </w:pPr>
      <w:r w:rsidRPr="00290D4A">
        <w:rPr>
          <w:sz w:val="20"/>
          <w:szCs w:val="20"/>
        </w:rPr>
        <w:t xml:space="preserve">2. </w:t>
      </w:r>
    </w:p>
    <w:p w14:paraId="1E423229" w14:textId="77777777" w:rsidR="00D37D49" w:rsidRPr="00290D4A" w:rsidRDefault="00D37D49" w:rsidP="00D37D49">
      <w:pPr>
        <w:rPr>
          <w:sz w:val="20"/>
          <w:szCs w:val="20"/>
        </w:rPr>
      </w:pPr>
      <w:r w:rsidRPr="00290D4A">
        <w:rPr>
          <w:sz w:val="20"/>
          <w:szCs w:val="20"/>
        </w:rPr>
        <w:t>Describe any insured and uninsured losses having occurred in the past 5 years and advise the value of each loss before deductibles (if any) was applied:</w:t>
      </w:r>
    </w:p>
    <w:tbl>
      <w:tblPr>
        <w:tblStyle w:val="TableGrid"/>
        <w:tblW w:w="0" w:type="auto"/>
        <w:tblLook w:val="04A0" w:firstRow="1" w:lastRow="0" w:firstColumn="1" w:lastColumn="0" w:noHBand="0" w:noVBand="1"/>
      </w:tblPr>
      <w:tblGrid>
        <w:gridCol w:w="9350"/>
      </w:tblGrid>
      <w:tr w:rsidR="00D37D49" w:rsidRPr="00290D4A" w14:paraId="1E423232" w14:textId="77777777" w:rsidTr="00D37D49">
        <w:tc>
          <w:tcPr>
            <w:tcW w:w="9350" w:type="dxa"/>
          </w:tcPr>
          <w:p w14:paraId="1E42322A" w14:textId="77777777" w:rsidR="00D37D49" w:rsidRPr="00290D4A" w:rsidRDefault="00D37D49" w:rsidP="00D37D49">
            <w:pPr>
              <w:rPr>
                <w:sz w:val="20"/>
                <w:szCs w:val="20"/>
              </w:rPr>
            </w:pPr>
          </w:p>
          <w:p w14:paraId="1E42322B" w14:textId="77777777" w:rsidR="00D37D49" w:rsidRPr="00290D4A" w:rsidRDefault="00D37D49" w:rsidP="00D37D49">
            <w:pPr>
              <w:rPr>
                <w:sz w:val="20"/>
                <w:szCs w:val="20"/>
              </w:rPr>
            </w:pPr>
          </w:p>
          <w:p w14:paraId="1E42322C" w14:textId="77777777" w:rsidR="00D37D49" w:rsidRPr="00290D4A" w:rsidRDefault="00D37D49" w:rsidP="00D37D49">
            <w:pPr>
              <w:rPr>
                <w:sz w:val="20"/>
                <w:szCs w:val="20"/>
              </w:rPr>
            </w:pPr>
          </w:p>
          <w:p w14:paraId="1E42322D" w14:textId="77777777" w:rsidR="00D37D49" w:rsidRPr="00290D4A" w:rsidRDefault="00D37D49" w:rsidP="00D37D49">
            <w:pPr>
              <w:rPr>
                <w:sz w:val="20"/>
                <w:szCs w:val="20"/>
              </w:rPr>
            </w:pPr>
          </w:p>
          <w:p w14:paraId="1E42322E" w14:textId="77777777" w:rsidR="00D37D49" w:rsidRPr="00290D4A" w:rsidRDefault="00D37D49" w:rsidP="00D37D49">
            <w:pPr>
              <w:rPr>
                <w:sz w:val="20"/>
                <w:szCs w:val="20"/>
              </w:rPr>
            </w:pPr>
          </w:p>
          <w:p w14:paraId="1E42322F" w14:textId="77777777" w:rsidR="00D37D49" w:rsidRPr="00290D4A" w:rsidRDefault="00D37D49" w:rsidP="00D37D49">
            <w:pPr>
              <w:rPr>
                <w:sz w:val="20"/>
                <w:szCs w:val="20"/>
              </w:rPr>
            </w:pPr>
          </w:p>
          <w:p w14:paraId="1E423230" w14:textId="77777777" w:rsidR="00D37D49" w:rsidRPr="00290D4A" w:rsidRDefault="00D37D49" w:rsidP="00D37D49">
            <w:pPr>
              <w:rPr>
                <w:sz w:val="20"/>
                <w:szCs w:val="20"/>
              </w:rPr>
            </w:pPr>
          </w:p>
          <w:p w14:paraId="1E423231" w14:textId="77777777" w:rsidR="00D37D49" w:rsidRPr="00290D4A" w:rsidRDefault="00D37D49" w:rsidP="00D37D49">
            <w:pPr>
              <w:rPr>
                <w:sz w:val="20"/>
                <w:szCs w:val="20"/>
              </w:rPr>
            </w:pPr>
          </w:p>
        </w:tc>
      </w:tr>
    </w:tbl>
    <w:p w14:paraId="1E423233" w14:textId="77777777" w:rsidR="00D37D49" w:rsidRPr="00290D4A" w:rsidRDefault="00D37D49" w:rsidP="00D37D49">
      <w:pPr>
        <w:rPr>
          <w:sz w:val="20"/>
          <w:szCs w:val="20"/>
        </w:rPr>
      </w:pPr>
    </w:p>
    <w:p w14:paraId="1E423234" w14:textId="77777777" w:rsidR="00D37D49" w:rsidRPr="00290D4A" w:rsidRDefault="00D37D49" w:rsidP="00D37D49">
      <w:pPr>
        <w:rPr>
          <w:b/>
          <w:smallCaps/>
          <w:sz w:val="20"/>
          <w:szCs w:val="20"/>
          <w:u w:val="single"/>
        </w:rPr>
      </w:pPr>
      <w:r w:rsidRPr="00290D4A">
        <w:rPr>
          <w:b/>
          <w:smallCaps/>
          <w:sz w:val="20"/>
          <w:szCs w:val="20"/>
          <w:u w:val="single"/>
        </w:rPr>
        <w:t xml:space="preserve">PROPERTY UNDERWRITING INFORMATION </w:t>
      </w:r>
    </w:p>
    <w:p w14:paraId="1E423235" w14:textId="77777777" w:rsidR="00D37D49" w:rsidRPr="00290D4A" w:rsidRDefault="00D37D49" w:rsidP="00D37D49">
      <w:pPr>
        <w:pStyle w:val="ListParagraph"/>
        <w:numPr>
          <w:ilvl w:val="0"/>
          <w:numId w:val="6"/>
        </w:numPr>
        <w:rPr>
          <w:sz w:val="20"/>
          <w:szCs w:val="20"/>
        </w:rPr>
      </w:pPr>
      <w:r w:rsidRPr="00290D4A">
        <w:rPr>
          <w:sz w:val="20"/>
          <w:szCs w:val="20"/>
        </w:rPr>
        <w:t>Fire Resistive – walls, floors, roof and supports of solid masonry</w:t>
      </w:r>
    </w:p>
    <w:p w14:paraId="1E423236" w14:textId="77777777" w:rsidR="00D37D49" w:rsidRPr="00290D4A" w:rsidRDefault="00D37D49" w:rsidP="00D37D49">
      <w:pPr>
        <w:pStyle w:val="ListParagraph"/>
        <w:numPr>
          <w:ilvl w:val="0"/>
          <w:numId w:val="6"/>
        </w:numPr>
        <w:rPr>
          <w:sz w:val="20"/>
          <w:szCs w:val="20"/>
        </w:rPr>
      </w:pPr>
      <w:r w:rsidRPr="00290D4A">
        <w:rPr>
          <w:sz w:val="20"/>
          <w:szCs w:val="20"/>
        </w:rPr>
        <w:t>Masonry, Non- Combustible – walls of masonry, floors and roof of masonry or engineered non-combustible materials, supported by protected steel.</w:t>
      </w:r>
    </w:p>
    <w:p w14:paraId="1E423237" w14:textId="77777777" w:rsidR="00D37D49" w:rsidRPr="00290D4A" w:rsidRDefault="00D37D49" w:rsidP="00D37D49">
      <w:pPr>
        <w:pStyle w:val="ListParagraph"/>
        <w:numPr>
          <w:ilvl w:val="0"/>
          <w:numId w:val="6"/>
        </w:numPr>
        <w:rPr>
          <w:sz w:val="20"/>
          <w:szCs w:val="20"/>
        </w:rPr>
      </w:pPr>
      <w:r w:rsidRPr="00290D4A">
        <w:rPr>
          <w:sz w:val="20"/>
          <w:szCs w:val="20"/>
        </w:rPr>
        <w:t xml:space="preserve">Non – Combustible – walls, floors and roof of engineered non-combustible materials supported by unprotected steel </w:t>
      </w:r>
    </w:p>
    <w:p w14:paraId="1E423238" w14:textId="77777777" w:rsidR="00D37D49" w:rsidRPr="00290D4A" w:rsidRDefault="00D37D49" w:rsidP="00D37D49">
      <w:pPr>
        <w:pStyle w:val="ListParagraph"/>
        <w:numPr>
          <w:ilvl w:val="0"/>
          <w:numId w:val="6"/>
        </w:numPr>
        <w:rPr>
          <w:sz w:val="20"/>
          <w:szCs w:val="20"/>
        </w:rPr>
      </w:pPr>
      <w:r w:rsidRPr="00290D4A">
        <w:rPr>
          <w:sz w:val="20"/>
          <w:szCs w:val="20"/>
        </w:rPr>
        <w:t xml:space="preserve">Masonry </w:t>
      </w:r>
      <w:proofErr w:type="gramStart"/>
      <w:r w:rsidRPr="00290D4A">
        <w:rPr>
          <w:sz w:val="20"/>
          <w:szCs w:val="20"/>
        </w:rPr>
        <w:t>( Including</w:t>
      </w:r>
      <w:proofErr w:type="gramEnd"/>
      <w:r w:rsidRPr="00290D4A">
        <w:rPr>
          <w:sz w:val="20"/>
          <w:szCs w:val="20"/>
        </w:rPr>
        <w:t xml:space="preserve"> Mill) – walls of greater, than 4” thick masonry, floors and roof of wood, supported by heavy timber, wood joists or unprotected materials. </w:t>
      </w:r>
    </w:p>
    <w:p w14:paraId="1E423239" w14:textId="77777777" w:rsidR="00D37D49" w:rsidRPr="00290D4A" w:rsidRDefault="00D37D49" w:rsidP="00D37D49">
      <w:pPr>
        <w:pStyle w:val="ListParagraph"/>
        <w:numPr>
          <w:ilvl w:val="0"/>
          <w:numId w:val="6"/>
        </w:numPr>
        <w:rPr>
          <w:sz w:val="20"/>
          <w:szCs w:val="20"/>
        </w:rPr>
      </w:pPr>
      <w:r w:rsidRPr="00290D4A">
        <w:rPr>
          <w:sz w:val="20"/>
          <w:szCs w:val="20"/>
        </w:rPr>
        <w:t xml:space="preserve">Masonry Veneer – walls less than 4” thick masonry, floors and roof of wood, supported by wood joists or other combustible or susceptible material. </w:t>
      </w:r>
    </w:p>
    <w:p w14:paraId="1E42323A" w14:textId="77777777" w:rsidR="00D37D49" w:rsidRPr="00290D4A" w:rsidRDefault="00D37D49" w:rsidP="00D37D49">
      <w:pPr>
        <w:pStyle w:val="ListParagraph"/>
        <w:numPr>
          <w:ilvl w:val="0"/>
          <w:numId w:val="6"/>
        </w:numPr>
        <w:rPr>
          <w:sz w:val="20"/>
          <w:szCs w:val="20"/>
        </w:rPr>
      </w:pPr>
      <w:r w:rsidRPr="00290D4A">
        <w:rPr>
          <w:sz w:val="20"/>
          <w:szCs w:val="20"/>
        </w:rPr>
        <w:t xml:space="preserve">Frame – walls, floors and roof of combustible materials, supported by wood or other combustible or susceptible material. </w:t>
      </w:r>
    </w:p>
    <w:p w14:paraId="1E42323B" w14:textId="77777777" w:rsidR="00D37D49" w:rsidRPr="00290D4A" w:rsidRDefault="00D37D49" w:rsidP="00D37D49">
      <w:pPr>
        <w:pStyle w:val="ListParagraph"/>
        <w:numPr>
          <w:ilvl w:val="0"/>
          <w:numId w:val="6"/>
        </w:numPr>
        <w:rPr>
          <w:sz w:val="20"/>
          <w:szCs w:val="20"/>
        </w:rPr>
      </w:pPr>
      <w:r w:rsidRPr="00290D4A">
        <w:rPr>
          <w:sz w:val="20"/>
          <w:szCs w:val="20"/>
        </w:rPr>
        <w:lastRenderedPageBreak/>
        <w:t xml:space="preserve">Other – </w:t>
      </w:r>
    </w:p>
    <w:p w14:paraId="1E42323C" w14:textId="77777777" w:rsidR="00D37D49" w:rsidRPr="00290D4A" w:rsidRDefault="00D37D49" w:rsidP="00D37D49">
      <w:pPr>
        <w:ind w:left="360"/>
        <w:rPr>
          <w:sz w:val="20"/>
          <w:szCs w:val="20"/>
        </w:rPr>
      </w:pPr>
      <w:r w:rsidRPr="00290D4A">
        <w:rPr>
          <w:sz w:val="20"/>
          <w:szCs w:val="20"/>
        </w:rPr>
        <w:t xml:space="preserve">Distance to Hydrant _______ Distance to fire </w:t>
      </w:r>
      <w:proofErr w:type="gramStart"/>
      <w:r w:rsidRPr="00290D4A">
        <w:rPr>
          <w:sz w:val="20"/>
          <w:szCs w:val="20"/>
        </w:rPr>
        <w:t>hall  _</w:t>
      </w:r>
      <w:proofErr w:type="gramEnd"/>
      <w:r w:rsidRPr="00290D4A">
        <w:rPr>
          <w:sz w:val="20"/>
          <w:szCs w:val="20"/>
        </w:rPr>
        <w:t>_____</w:t>
      </w:r>
    </w:p>
    <w:p w14:paraId="1E42323D" w14:textId="77777777" w:rsidR="00D37D49" w:rsidRPr="00290D4A" w:rsidRDefault="00D37D49" w:rsidP="00D37D49">
      <w:pPr>
        <w:ind w:left="360"/>
        <w:rPr>
          <w:sz w:val="20"/>
          <w:szCs w:val="20"/>
        </w:rPr>
      </w:pPr>
      <w:r w:rsidRPr="00290D4A">
        <w:rPr>
          <w:sz w:val="20"/>
          <w:szCs w:val="20"/>
        </w:rPr>
        <w:t xml:space="preserve">Other </w:t>
      </w:r>
      <w:proofErr w:type="gramStart"/>
      <w:r w:rsidRPr="00290D4A">
        <w:rPr>
          <w:sz w:val="20"/>
          <w:szCs w:val="20"/>
        </w:rPr>
        <w:t>Occupancies :</w:t>
      </w:r>
      <w:proofErr w:type="gramEnd"/>
      <w:r w:rsidRPr="00290D4A">
        <w:rPr>
          <w:sz w:val="20"/>
          <w:szCs w:val="20"/>
        </w:rPr>
        <w:t xml:space="preserve"> </w:t>
      </w:r>
    </w:p>
    <w:p w14:paraId="1E42323E" w14:textId="77777777" w:rsidR="00290D4A" w:rsidRDefault="00290D4A" w:rsidP="00D37D49">
      <w:pPr>
        <w:ind w:left="360"/>
        <w:rPr>
          <w:sz w:val="20"/>
          <w:szCs w:val="20"/>
        </w:rPr>
      </w:pPr>
    </w:p>
    <w:p w14:paraId="1E42323F" w14:textId="77777777" w:rsidR="00D37D49" w:rsidRPr="00290D4A" w:rsidRDefault="00D37D49" w:rsidP="00D37D49">
      <w:pPr>
        <w:ind w:left="360"/>
        <w:rPr>
          <w:sz w:val="20"/>
          <w:szCs w:val="20"/>
        </w:rPr>
      </w:pPr>
      <w:r w:rsidRPr="00290D4A">
        <w:rPr>
          <w:sz w:val="20"/>
          <w:szCs w:val="20"/>
        </w:rPr>
        <w:t>Year Built _______ if over 25 years old have there been any updates to the building please advise below;</w:t>
      </w:r>
    </w:p>
    <w:tbl>
      <w:tblPr>
        <w:tblStyle w:val="TableGrid"/>
        <w:tblW w:w="0" w:type="auto"/>
        <w:tblInd w:w="360" w:type="dxa"/>
        <w:tblLook w:val="04A0" w:firstRow="1" w:lastRow="0" w:firstColumn="1" w:lastColumn="0" w:noHBand="0" w:noVBand="1"/>
      </w:tblPr>
      <w:tblGrid>
        <w:gridCol w:w="8990"/>
      </w:tblGrid>
      <w:tr w:rsidR="00D37D49" w:rsidRPr="00290D4A" w14:paraId="1E423245" w14:textId="77777777" w:rsidTr="00D37D49">
        <w:tc>
          <w:tcPr>
            <w:tcW w:w="9350" w:type="dxa"/>
          </w:tcPr>
          <w:p w14:paraId="1E423240" w14:textId="77777777" w:rsidR="00D37D49" w:rsidRPr="00290D4A" w:rsidRDefault="00D37D49" w:rsidP="00D37D49">
            <w:pPr>
              <w:rPr>
                <w:sz w:val="20"/>
                <w:szCs w:val="20"/>
              </w:rPr>
            </w:pPr>
          </w:p>
          <w:p w14:paraId="1E423241" w14:textId="77777777" w:rsidR="00D37D49" w:rsidRPr="00290D4A" w:rsidRDefault="00D37D49" w:rsidP="00D37D49">
            <w:pPr>
              <w:rPr>
                <w:sz w:val="20"/>
                <w:szCs w:val="20"/>
              </w:rPr>
            </w:pPr>
          </w:p>
          <w:p w14:paraId="1E423242" w14:textId="77777777" w:rsidR="00D37D49" w:rsidRPr="00290D4A" w:rsidRDefault="00D37D49" w:rsidP="00D37D49">
            <w:pPr>
              <w:rPr>
                <w:sz w:val="20"/>
                <w:szCs w:val="20"/>
              </w:rPr>
            </w:pPr>
          </w:p>
          <w:p w14:paraId="1E423243" w14:textId="77777777" w:rsidR="00D37D49" w:rsidRPr="00290D4A" w:rsidRDefault="00D37D49" w:rsidP="00D37D49">
            <w:pPr>
              <w:rPr>
                <w:sz w:val="20"/>
                <w:szCs w:val="20"/>
              </w:rPr>
            </w:pPr>
          </w:p>
          <w:p w14:paraId="1E423244" w14:textId="77777777" w:rsidR="00D37D49" w:rsidRPr="00290D4A" w:rsidRDefault="00D37D49" w:rsidP="00D37D49">
            <w:pPr>
              <w:rPr>
                <w:sz w:val="20"/>
                <w:szCs w:val="20"/>
              </w:rPr>
            </w:pPr>
          </w:p>
        </w:tc>
      </w:tr>
    </w:tbl>
    <w:p w14:paraId="1E423246" w14:textId="77777777" w:rsidR="00D37D49" w:rsidRPr="00290D4A" w:rsidRDefault="00D37D49" w:rsidP="00D37D49">
      <w:pPr>
        <w:ind w:left="360"/>
        <w:rPr>
          <w:sz w:val="20"/>
          <w:szCs w:val="20"/>
        </w:rPr>
      </w:pPr>
      <w:r w:rsidRPr="00290D4A">
        <w:rPr>
          <w:sz w:val="20"/>
          <w:szCs w:val="20"/>
        </w:rPr>
        <w:t xml:space="preserve">List dates when following where updated: </w:t>
      </w:r>
    </w:p>
    <w:p w14:paraId="1E423247" w14:textId="77777777" w:rsidR="00D37D49" w:rsidRPr="00290D4A" w:rsidRDefault="00D37D49" w:rsidP="00D37D49">
      <w:pPr>
        <w:ind w:left="360"/>
        <w:rPr>
          <w:sz w:val="20"/>
          <w:szCs w:val="20"/>
        </w:rPr>
      </w:pPr>
      <w:proofErr w:type="gramStart"/>
      <w:r w:rsidRPr="00290D4A">
        <w:rPr>
          <w:sz w:val="20"/>
          <w:szCs w:val="20"/>
        </w:rPr>
        <w:t>Heating :</w:t>
      </w:r>
      <w:proofErr w:type="gramEnd"/>
      <w:r w:rsidRPr="00290D4A">
        <w:rPr>
          <w:sz w:val="20"/>
          <w:szCs w:val="20"/>
        </w:rPr>
        <w:t xml:space="preserve"> </w:t>
      </w:r>
      <w:r w:rsidRPr="00290D4A">
        <w:rPr>
          <w:sz w:val="20"/>
          <w:szCs w:val="20"/>
        </w:rPr>
        <w:tab/>
      </w:r>
      <w:r w:rsidRPr="00290D4A">
        <w:rPr>
          <w:sz w:val="20"/>
          <w:szCs w:val="20"/>
        </w:rPr>
        <w:tab/>
        <w:t>Plumbing:</w:t>
      </w:r>
      <w:r w:rsidRPr="00290D4A">
        <w:rPr>
          <w:sz w:val="20"/>
          <w:szCs w:val="20"/>
        </w:rPr>
        <w:tab/>
      </w:r>
      <w:r w:rsidRPr="00290D4A">
        <w:rPr>
          <w:sz w:val="20"/>
          <w:szCs w:val="20"/>
        </w:rPr>
        <w:tab/>
        <w:t xml:space="preserve">Electrical: </w:t>
      </w:r>
      <w:r w:rsidRPr="00290D4A">
        <w:rPr>
          <w:sz w:val="20"/>
          <w:szCs w:val="20"/>
        </w:rPr>
        <w:tab/>
      </w:r>
      <w:r w:rsidRPr="00290D4A">
        <w:rPr>
          <w:sz w:val="20"/>
          <w:szCs w:val="20"/>
        </w:rPr>
        <w:tab/>
        <w:t xml:space="preserve">Roof: </w:t>
      </w:r>
    </w:p>
    <w:p w14:paraId="1E423248" w14:textId="77777777" w:rsidR="00D37D49" w:rsidRPr="00290D4A" w:rsidRDefault="00D37D49" w:rsidP="00D37D49">
      <w:pPr>
        <w:ind w:left="360"/>
        <w:rPr>
          <w:sz w:val="20"/>
          <w:szCs w:val="20"/>
        </w:rPr>
      </w:pPr>
      <w:r w:rsidRPr="00290D4A">
        <w:rPr>
          <w:sz w:val="20"/>
          <w:szCs w:val="20"/>
        </w:rPr>
        <w:t>Adjacent Exposures:</w:t>
      </w:r>
    </w:p>
    <w:p w14:paraId="1E423249" w14:textId="77777777" w:rsidR="00D37D49" w:rsidRPr="00290D4A" w:rsidRDefault="00D37D49" w:rsidP="00D37D49">
      <w:pPr>
        <w:ind w:left="360"/>
        <w:rPr>
          <w:sz w:val="20"/>
          <w:szCs w:val="20"/>
        </w:rPr>
      </w:pPr>
      <w:r w:rsidRPr="00290D4A">
        <w:rPr>
          <w:sz w:val="20"/>
          <w:szCs w:val="20"/>
        </w:rPr>
        <w:t xml:space="preserve">Roof Construction: </w:t>
      </w:r>
    </w:p>
    <w:p w14:paraId="1E42324A" w14:textId="77777777" w:rsidR="00D37D49" w:rsidRPr="00290D4A" w:rsidRDefault="00D37D49" w:rsidP="00D37D49">
      <w:pPr>
        <w:ind w:left="360"/>
        <w:rPr>
          <w:sz w:val="20"/>
          <w:szCs w:val="20"/>
        </w:rPr>
      </w:pPr>
      <w:r w:rsidRPr="00290D4A">
        <w:rPr>
          <w:sz w:val="20"/>
          <w:szCs w:val="20"/>
        </w:rPr>
        <w:t xml:space="preserve">How many stories: </w:t>
      </w:r>
    </w:p>
    <w:p w14:paraId="1E42324B" w14:textId="77777777" w:rsidR="00D37D49" w:rsidRPr="00290D4A" w:rsidRDefault="00D37D49" w:rsidP="00D37D49">
      <w:pPr>
        <w:ind w:left="360"/>
        <w:rPr>
          <w:sz w:val="20"/>
          <w:szCs w:val="20"/>
        </w:rPr>
      </w:pPr>
      <w:r w:rsidRPr="00290D4A">
        <w:rPr>
          <w:sz w:val="20"/>
          <w:szCs w:val="20"/>
        </w:rPr>
        <w:t>Heating Type:</w:t>
      </w:r>
    </w:p>
    <w:p w14:paraId="1E42324C" w14:textId="77777777" w:rsidR="00D37D49" w:rsidRPr="00290D4A" w:rsidRDefault="00D37D49" w:rsidP="00D37D49">
      <w:pPr>
        <w:ind w:left="360"/>
        <w:rPr>
          <w:sz w:val="20"/>
          <w:szCs w:val="20"/>
        </w:rPr>
      </w:pPr>
      <w:r w:rsidRPr="00290D4A">
        <w:rPr>
          <w:sz w:val="20"/>
          <w:szCs w:val="20"/>
        </w:rPr>
        <w:t>General Housekeeping:</w:t>
      </w:r>
    </w:p>
    <w:p w14:paraId="1E42324D" w14:textId="77777777" w:rsidR="00D37D49" w:rsidRPr="00290D4A" w:rsidRDefault="00D37D49" w:rsidP="00D37D49">
      <w:pPr>
        <w:ind w:left="360"/>
        <w:rPr>
          <w:sz w:val="20"/>
          <w:szCs w:val="20"/>
        </w:rPr>
      </w:pPr>
      <w:r w:rsidRPr="00290D4A">
        <w:rPr>
          <w:sz w:val="20"/>
          <w:szCs w:val="20"/>
        </w:rPr>
        <w:t xml:space="preserve">Total </w:t>
      </w:r>
      <w:proofErr w:type="spellStart"/>
      <w:r w:rsidRPr="00290D4A">
        <w:rPr>
          <w:sz w:val="20"/>
          <w:szCs w:val="20"/>
        </w:rPr>
        <w:t>Sq.ft</w:t>
      </w:r>
      <w:proofErr w:type="spellEnd"/>
      <w:r w:rsidRPr="00290D4A">
        <w:rPr>
          <w:sz w:val="20"/>
          <w:szCs w:val="20"/>
        </w:rPr>
        <w:t>. of building:</w:t>
      </w:r>
      <w:r w:rsidRPr="00290D4A">
        <w:rPr>
          <w:sz w:val="20"/>
          <w:szCs w:val="20"/>
        </w:rPr>
        <w:tab/>
      </w:r>
      <w:r w:rsidRPr="00290D4A">
        <w:rPr>
          <w:sz w:val="20"/>
          <w:szCs w:val="20"/>
        </w:rPr>
        <w:tab/>
      </w:r>
      <w:r w:rsidRPr="00290D4A">
        <w:rPr>
          <w:sz w:val="20"/>
          <w:szCs w:val="20"/>
        </w:rPr>
        <w:tab/>
      </w:r>
      <w:r w:rsidRPr="00290D4A">
        <w:rPr>
          <w:sz w:val="20"/>
          <w:szCs w:val="20"/>
        </w:rPr>
        <w:tab/>
        <w:t xml:space="preserve">Applicants </w:t>
      </w:r>
      <w:proofErr w:type="spellStart"/>
      <w:r w:rsidRPr="00290D4A">
        <w:rPr>
          <w:sz w:val="20"/>
          <w:szCs w:val="20"/>
        </w:rPr>
        <w:t>Sq.ft</w:t>
      </w:r>
      <w:proofErr w:type="spellEnd"/>
      <w:r w:rsidRPr="00290D4A">
        <w:rPr>
          <w:sz w:val="20"/>
          <w:szCs w:val="20"/>
        </w:rPr>
        <w:t xml:space="preserve">: </w:t>
      </w:r>
    </w:p>
    <w:p w14:paraId="1E42324E" w14:textId="77777777" w:rsidR="006B4D12" w:rsidRPr="00290D4A" w:rsidRDefault="00D37D49" w:rsidP="00D37D49">
      <w:pPr>
        <w:ind w:firstLine="360"/>
        <w:rPr>
          <w:sz w:val="20"/>
          <w:szCs w:val="20"/>
        </w:rPr>
      </w:pPr>
      <w:r w:rsidRPr="00290D4A">
        <w:rPr>
          <w:sz w:val="20"/>
          <w:szCs w:val="20"/>
        </w:rPr>
        <w:t xml:space="preserve">Building </w:t>
      </w:r>
      <w:proofErr w:type="gramStart"/>
      <w:r w:rsidRPr="00290D4A">
        <w:rPr>
          <w:sz w:val="20"/>
          <w:szCs w:val="20"/>
        </w:rPr>
        <w:t>Sprinklered :</w:t>
      </w:r>
      <w:proofErr w:type="gramEnd"/>
      <w:r w:rsidRPr="00290D4A">
        <w:rPr>
          <w:sz w:val="20"/>
          <w:szCs w:val="20"/>
        </w:rPr>
        <w:t xml:space="preserve"> ___ Yes ____No </w:t>
      </w:r>
    </w:p>
    <w:p w14:paraId="1E42324F" w14:textId="77777777" w:rsidR="00D37D49" w:rsidRPr="00290D4A" w:rsidRDefault="00D37D49" w:rsidP="00D37D49">
      <w:pPr>
        <w:ind w:firstLine="360"/>
        <w:rPr>
          <w:sz w:val="20"/>
          <w:szCs w:val="20"/>
        </w:rPr>
      </w:pPr>
      <w:r w:rsidRPr="00290D4A">
        <w:rPr>
          <w:sz w:val="20"/>
          <w:szCs w:val="20"/>
        </w:rPr>
        <w:t>Is there a</w:t>
      </w:r>
      <w:r w:rsidR="006B4D12" w:rsidRPr="00290D4A">
        <w:rPr>
          <w:sz w:val="20"/>
          <w:szCs w:val="20"/>
        </w:rPr>
        <w:t>n</w:t>
      </w:r>
      <w:r w:rsidRPr="00290D4A">
        <w:rPr>
          <w:sz w:val="20"/>
          <w:szCs w:val="20"/>
        </w:rPr>
        <w:t xml:space="preserve"> alarm connected for fire detection? ___Yes ___No</w:t>
      </w:r>
      <w:r w:rsidR="006B4D12" w:rsidRPr="00290D4A">
        <w:rPr>
          <w:sz w:val="20"/>
          <w:szCs w:val="20"/>
        </w:rPr>
        <w:t xml:space="preserve"> If yes Is it monitored? __Yes __No</w:t>
      </w:r>
    </w:p>
    <w:p w14:paraId="1E423250" w14:textId="77777777" w:rsidR="006B4D12" w:rsidRPr="00290D4A" w:rsidRDefault="006B4D12" w:rsidP="00D37D49">
      <w:pPr>
        <w:ind w:firstLine="360"/>
        <w:rPr>
          <w:sz w:val="20"/>
          <w:szCs w:val="20"/>
        </w:rPr>
      </w:pPr>
      <w:r w:rsidRPr="00290D4A">
        <w:rPr>
          <w:sz w:val="20"/>
          <w:szCs w:val="20"/>
        </w:rPr>
        <w:t>Is the kitchen equipped with   ___ Deep Fat Fryer ____Grill (Hot Plate</w:t>
      </w:r>
      <w:proofErr w:type="gramStart"/>
      <w:r w:rsidRPr="00290D4A">
        <w:rPr>
          <w:sz w:val="20"/>
          <w:szCs w:val="20"/>
        </w:rPr>
        <w:t>)</w:t>
      </w:r>
      <w:proofErr w:type="gramEnd"/>
      <w:r w:rsidRPr="00290D4A">
        <w:rPr>
          <w:sz w:val="20"/>
          <w:szCs w:val="20"/>
        </w:rPr>
        <w:t xml:space="preserve"> </w:t>
      </w:r>
    </w:p>
    <w:p w14:paraId="1E423251" w14:textId="77777777" w:rsidR="006B4D12" w:rsidRPr="00290D4A" w:rsidRDefault="006B4D12" w:rsidP="00D37D49">
      <w:pPr>
        <w:ind w:firstLine="360"/>
        <w:rPr>
          <w:sz w:val="20"/>
          <w:szCs w:val="20"/>
        </w:rPr>
      </w:pPr>
      <w:r w:rsidRPr="00290D4A">
        <w:rPr>
          <w:sz w:val="20"/>
          <w:szCs w:val="20"/>
        </w:rPr>
        <w:t>Is there a ULC automatic fire expression system ___Yes ___No</w:t>
      </w:r>
    </w:p>
    <w:p w14:paraId="1E423252" w14:textId="77777777" w:rsidR="006B4D12" w:rsidRPr="00290D4A" w:rsidRDefault="006B4D12" w:rsidP="00D37D49">
      <w:pPr>
        <w:ind w:firstLine="360"/>
        <w:rPr>
          <w:sz w:val="20"/>
          <w:szCs w:val="20"/>
        </w:rPr>
      </w:pPr>
      <w:r w:rsidRPr="00290D4A">
        <w:rPr>
          <w:sz w:val="20"/>
          <w:szCs w:val="20"/>
        </w:rPr>
        <w:t>Is there a 6 month maintenance contract in effect?  ___Yes ___</w:t>
      </w:r>
      <w:proofErr w:type="gramStart"/>
      <w:r w:rsidRPr="00290D4A">
        <w:rPr>
          <w:sz w:val="20"/>
          <w:szCs w:val="20"/>
        </w:rPr>
        <w:t>No  Date</w:t>
      </w:r>
      <w:proofErr w:type="gramEnd"/>
      <w:r w:rsidRPr="00290D4A">
        <w:rPr>
          <w:sz w:val="20"/>
          <w:szCs w:val="20"/>
        </w:rPr>
        <w:t xml:space="preserve"> of last inspection:</w:t>
      </w:r>
    </w:p>
    <w:p w14:paraId="1E423253" w14:textId="77777777" w:rsidR="006B4D12" w:rsidRPr="00290D4A" w:rsidRDefault="006B4D12" w:rsidP="0058352F">
      <w:pPr>
        <w:rPr>
          <w:sz w:val="20"/>
          <w:szCs w:val="20"/>
        </w:rPr>
      </w:pPr>
      <w:r w:rsidRPr="00290D4A">
        <w:rPr>
          <w:sz w:val="20"/>
          <w:szCs w:val="20"/>
        </w:rPr>
        <w:t xml:space="preserve">CRIME UNDERWRITING INFORMATION </w:t>
      </w:r>
    </w:p>
    <w:p w14:paraId="1E423254" w14:textId="77777777" w:rsidR="006B4D12" w:rsidRPr="00290D4A" w:rsidRDefault="006B4D12" w:rsidP="00D37D49">
      <w:pPr>
        <w:ind w:firstLine="360"/>
        <w:rPr>
          <w:sz w:val="20"/>
          <w:szCs w:val="20"/>
        </w:rPr>
      </w:pPr>
      <w:r w:rsidRPr="00290D4A">
        <w:rPr>
          <w:sz w:val="20"/>
          <w:szCs w:val="20"/>
        </w:rPr>
        <w:t xml:space="preserve">Burglary Alarm System: ___monitored ___ Local ___ None </w:t>
      </w:r>
    </w:p>
    <w:p w14:paraId="1E423255" w14:textId="77777777" w:rsidR="006B4D12" w:rsidRPr="00290D4A" w:rsidRDefault="006B4D12" w:rsidP="00D37D49">
      <w:pPr>
        <w:ind w:firstLine="360"/>
        <w:rPr>
          <w:sz w:val="20"/>
          <w:szCs w:val="20"/>
        </w:rPr>
      </w:pPr>
      <w:r w:rsidRPr="00290D4A">
        <w:rPr>
          <w:sz w:val="20"/>
          <w:szCs w:val="20"/>
        </w:rPr>
        <w:t xml:space="preserve">Provide Make of Alarm &amp; Monitoring System: </w:t>
      </w:r>
    </w:p>
    <w:p w14:paraId="1E423256" w14:textId="77777777" w:rsidR="006B4D12" w:rsidRPr="00290D4A" w:rsidRDefault="006B4D12" w:rsidP="006B4D12">
      <w:pPr>
        <w:ind w:firstLine="360"/>
        <w:rPr>
          <w:sz w:val="20"/>
          <w:szCs w:val="20"/>
        </w:rPr>
      </w:pPr>
      <w:r w:rsidRPr="00290D4A">
        <w:rPr>
          <w:sz w:val="20"/>
          <w:szCs w:val="20"/>
        </w:rPr>
        <w:t xml:space="preserve">Safe Make: </w:t>
      </w:r>
      <w:r w:rsidRPr="00290D4A">
        <w:rPr>
          <w:sz w:val="20"/>
          <w:szCs w:val="20"/>
        </w:rPr>
        <w:tab/>
      </w:r>
      <w:r w:rsidRPr="00290D4A">
        <w:rPr>
          <w:sz w:val="20"/>
          <w:szCs w:val="20"/>
        </w:rPr>
        <w:tab/>
      </w:r>
      <w:r w:rsidRPr="00290D4A">
        <w:rPr>
          <w:sz w:val="20"/>
          <w:szCs w:val="20"/>
        </w:rPr>
        <w:tab/>
      </w:r>
      <w:r w:rsidRPr="00290D4A">
        <w:rPr>
          <w:sz w:val="20"/>
          <w:szCs w:val="20"/>
        </w:rPr>
        <w:tab/>
      </w:r>
      <w:r w:rsidRPr="00290D4A">
        <w:rPr>
          <w:sz w:val="20"/>
          <w:szCs w:val="20"/>
        </w:rPr>
        <w:tab/>
        <w:t xml:space="preserve">Safe Class: </w:t>
      </w:r>
      <w:r w:rsidRPr="00290D4A">
        <w:rPr>
          <w:sz w:val="20"/>
          <w:szCs w:val="20"/>
        </w:rPr>
        <w:tab/>
      </w:r>
      <w:r w:rsidRPr="00290D4A">
        <w:rPr>
          <w:sz w:val="20"/>
          <w:szCs w:val="20"/>
        </w:rPr>
        <w:tab/>
        <w:t>Safe Dimensions:</w:t>
      </w:r>
    </w:p>
    <w:p w14:paraId="1E423257" w14:textId="77777777" w:rsidR="006B4D12" w:rsidRPr="00290D4A" w:rsidRDefault="006B4D12" w:rsidP="006B4D12">
      <w:pPr>
        <w:ind w:firstLine="360"/>
        <w:rPr>
          <w:sz w:val="20"/>
          <w:szCs w:val="20"/>
        </w:rPr>
      </w:pPr>
      <w:r w:rsidRPr="00290D4A">
        <w:rPr>
          <w:sz w:val="20"/>
          <w:szCs w:val="20"/>
        </w:rPr>
        <w:t xml:space="preserve">Frequency of Bank Deposits? </w:t>
      </w:r>
      <w:r w:rsidRPr="00290D4A">
        <w:rPr>
          <w:sz w:val="20"/>
          <w:szCs w:val="20"/>
        </w:rPr>
        <w:tab/>
      </w:r>
      <w:r w:rsidRPr="00290D4A">
        <w:rPr>
          <w:sz w:val="20"/>
          <w:szCs w:val="20"/>
        </w:rPr>
        <w:tab/>
      </w:r>
      <w:r w:rsidRPr="00290D4A">
        <w:rPr>
          <w:sz w:val="20"/>
          <w:szCs w:val="20"/>
        </w:rPr>
        <w:tab/>
        <w:t xml:space="preserve">Deposited by Whom: </w:t>
      </w:r>
    </w:p>
    <w:p w14:paraId="1E423258" w14:textId="77777777" w:rsidR="006B4D12" w:rsidRPr="00290D4A" w:rsidRDefault="006B4D12" w:rsidP="0058352F">
      <w:pPr>
        <w:rPr>
          <w:sz w:val="20"/>
          <w:szCs w:val="20"/>
        </w:rPr>
      </w:pPr>
      <w:r w:rsidRPr="00290D4A">
        <w:rPr>
          <w:sz w:val="20"/>
          <w:szCs w:val="20"/>
        </w:rPr>
        <w:t xml:space="preserve">Do you employ Security (Doorman/Bouncers)?  Yes or No If so how </w:t>
      </w:r>
      <w:proofErr w:type="gramStart"/>
      <w:r w:rsidRPr="00290D4A">
        <w:rPr>
          <w:sz w:val="20"/>
          <w:szCs w:val="20"/>
        </w:rPr>
        <w:t>many ?</w:t>
      </w:r>
      <w:proofErr w:type="gramEnd"/>
      <w:r w:rsidRPr="00290D4A">
        <w:rPr>
          <w:sz w:val="20"/>
          <w:szCs w:val="20"/>
        </w:rPr>
        <w:t xml:space="preserve"> </w:t>
      </w:r>
    </w:p>
    <w:p w14:paraId="1E423259" w14:textId="77777777" w:rsidR="006B4D12" w:rsidRPr="00290D4A" w:rsidRDefault="006B4D12" w:rsidP="006B4D12">
      <w:pPr>
        <w:ind w:firstLine="360"/>
        <w:rPr>
          <w:sz w:val="20"/>
          <w:szCs w:val="20"/>
        </w:rPr>
      </w:pPr>
      <w:r w:rsidRPr="00290D4A">
        <w:rPr>
          <w:sz w:val="20"/>
          <w:szCs w:val="20"/>
        </w:rPr>
        <w:t xml:space="preserve">Are Security (Doorman/Bouncers) employed by </w:t>
      </w:r>
      <w:proofErr w:type="gramStart"/>
      <w:r w:rsidRPr="00290D4A">
        <w:rPr>
          <w:sz w:val="20"/>
          <w:szCs w:val="20"/>
        </w:rPr>
        <w:t>you ?</w:t>
      </w:r>
      <w:proofErr w:type="gramEnd"/>
      <w:r w:rsidRPr="00290D4A">
        <w:rPr>
          <w:sz w:val="20"/>
          <w:szCs w:val="20"/>
        </w:rPr>
        <w:t xml:space="preserve">  Yes or No </w:t>
      </w:r>
      <w:proofErr w:type="gramStart"/>
      <w:r w:rsidRPr="00290D4A">
        <w:rPr>
          <w:sz w:val="20"/>
          <w:szCs w:val="20"/>
        </w:rPr>
        <w:t>Or</w:t>
      </w:r>
      <w:proofErr w:type="gramEnd"/>
      <w:r w:rsidRPr="00290D4A">
        <w:rPr>
          <w:sz w:val="20"/>
          <w:szCs w:val="20"/>
        </w:rPr>
        <w:t xml:space="preserve"> Subcontracted Yes or No </w:t>
      </w:r>
    </w:p>
    <w:p w14:paraId="1E42325A" w14:textId="77777777" w:rsidR="006B4D12" w:rsidRPr="00290D4A" w:rsidRDefault="006B4D12" w:rsidP="006B4D12">
      <w:pPr>
        <w:ind w:firstLine="360"/>
        <w:rPr>
          <w:sz w:val="20"/>
          <w:szCs w:val="20"/>
        </w:rPr>
      </w:pPr>
      <w:r w:rsidRPr="00290D4A">
        <w:rPr>
          <w:sz w:val="20"/>
          <w:szCs w:val="20"/>
        </w:rPr>
        <w:t xml:space="preserve">If Sub- contracted, does security service have and maintain a liability </w:t>
      </w:r>
      <w:proofErr w:type="gramStart"/>
      <w:r w:rsidRPr="00290D4A">
        <w:rPr>
          <w:sz w:val="20"/>
          <w:szCs w:val="20"/>
        </w:rPr>
        <w:t>Policy ?</w:t>
      </w:r>
      <w:proofErr w:type="gramEnd"/>
      <w:r w:rsidRPr="00290D4A">
        <w:rPr>
          <w:sz w:val="20"/>
          <w:szCs w:val="20"/>
        </w:rPr>
        <w:t xml:space="preserve"> Yes or No </w:t>
      </w:r>
    </w:p>
    <w:p w14:paraId="1E42325B" w14:textId="77777777" w:rsidR="006B4D12" w:rsidRPr="00290D4A" w:rsidRDefault="006B4D12" w:rsidP="006B4D12">
      <w:pPr>
        <w:ind w:firstLine="360"/>
        <w:rPr>
          <w:sz w:val="20"/>
          <w:szCs w:val="20"/>
        </w:rPr>
      </w:pPr>
      <w:r w:rsidRPr="00290D4A">
        <w:rPr>
          <w:sz w:val="20"/>
          <w:szCs w:val="20"/>
        </w:rPr>
        <w:lastRenderedPageBreak/>
        <w:t xml:space="preserve">If Yes to above please provide limit of </w:t>
      </w:r>
      <w:proofErr w:type="gramStart"/>
      <w:r w:rsidRPr="00290D4A">
        <w:rPr>
          <w:sz w:val="20"/>
          <w:szCs w:val="20"/>
        </w:rPr>
        <w:t>liability :</w:t>
      </w:r>
      <w:proofErr w:type="gramEnd"/>
    </w:p>
    <w:p w14:paraId="1E42325C" w14:textId="77777777" w:rsidR="006B4D12" w:rsidRPr="00290D4A" w:rsidRDefault="006B4D12" w:rsidP="0058352F">
      <w:pPr>
        <w:rPr>
          <w:sz w:val="20"/>
          <w:szCs w:val="20"/>
        </w:rPr>
      </w:pPr>
      <w:r w:rsidRPr="00290D4A">
        <w:rPr>
          <w:sz w:val="20"/>
          <w:szCs w:val="20"/>
        </w:rPr>
        <w:t>If Sub-</w:t>
      </w:r>
      <w:proofErr w:type="gramStart"/>
      <w:r w:rsidRPr="00290D4A">
        <w:rPr>
          <w:sz w:val="20"/>
          <w:szCs w:val="20"/>
        </w:rPr>
        <w:t>Contracted ,</w:t>
      </w:r>
      <w:proofErr w:type="gramEnd"/>
      <w:r w:rsidRPr="00290D4A">
        <w:rPr>
          <w:sz w:val="20"/>
          <w:szCs w:val="20"/>
        </w:rPr>
        <w:t xml:space="preserve"> are you an Additional Insured on their insurance policy? Yes or No </w:t>
      </w:r>
    </w:p>
    <w:p w14:paraId="1E42325D" w14:textId="77777777" w:rsidR="00290D4A" w:rsidRDefault="00290D4A" w:rsidP="0058352F">
      <w:pPr>
        <w:rPr>
          <w:sz w:val="20"/>
          <w:szCs w:val="20"/>
        </w:rPr>
      </w:pPr>
    </w:p>
    <w:p w14:paraId="1E42325E" w14:textId="77777777" w:rsidR="006B4D12" w:rsidRPr="00290D4A" w:rsidRDefault="006B4D12" w:rsidP="0058352F">
      <w:pPr>
        <w:rPr>
          <w:sz w:val="20"/>
          <w:szCs w:val="20"/>
        </w:rPr>
      </w:pPr>
      <w:r w:rsidRPr="00290D4A">
        <w:rPr>
          <w:sz w:val="20"/>
          <w:szCs w:val="20"/>
        </w:rPr>
        <w:t>Have all security personnel successfully completed security training as per the Provincial Liquor Act?</w:t>
      </w:r>
    </w:p>
    <w:p w14:paraId="1E42325F" w14:textId="77777777" w:rsidR="006B4D12" w:rsidRPr="00290D4A" w:rsidRDefault="006B4D12" w:rsidP="0058352F">
      <w:pPr>
        <w:ind w:firstLine="720"/>
        <w:rPr>
          <w:sz w:val="20"/>
          <w:szCs w:val="20"/>
        </w:rPr>
      </w:pPr>
      <w:r w:rsidRPr="00290D4A">
        <w:rPr>
          <w:sz w:val="20"/>
          <w:szCs w:val="20"/>
        </w:rPr>
        <w:t xml:space="preserve">Yes or No </w:t>
      </w:r>
    </w:p>
    <w:p w14:paraId="1E423260" w14:textId="77777777" w:rsidR="006B4D12" w:rsidRPr="00290D4A" w:rsidRDefault="006B4D12" w:rsidP="0058352F">
      <w:pPr>
        <w:rPr>
          <w:sz w:val="20"/>
          <w:szCs w:val="20"/>
        </w:rPr>
      </w:pPr>
      <w:r w:rsidRPr="00290D4A">
        <w:rPr>
          <w:sz w:val="20"/>
          <w:szCs w:val="20"/>
        </w:rPr>
        <w:t xml:space="preserve">Do all security Personnel possess valid security licenses? Yes or No </w:t>
      </w:r>
    </w:p>
    <w:p w14:paraId="1E423261" w14:textId="77777777" w:rsidR="006B4D12" w:rsidRPr="00290D4A" w:rsidRDefault="006B4D12" w:rsidP="0058352F">
      <w:pPr>
        <w:rPr>
          <w:sz w:val="20"/>
          <w:szCs w:val="20"/>
        </w:rPr>
      </w:pPr>
      <w:r w:rsidRPr="00290D4A">
        <w:rPr>
          <w:sz w:val="20"/>
          <w:szCs w:val="20"/>
        </w:rPr>
        <w:t>Have you installed CCTV/</w:t>
      </w:r>
      <w:r w:rsidR="0058352F" w:rsidRPr="00290D4A">
        <w:rPr>
          <w:sz w:val="20"/>
          <w:szCs w:val="20"/>
        </w:rPr>
        <w:t>Surveillance</w:t>
      </w:r>
      <w:r w:rsidR="007B0F24">
        <w:rPr>
          <w:sz w:val="20"/>
          <w:szCs w:val="20"/>
        </w:rPr>
        <w:t xml:space="preserve"> Cameras? Yes or No</w:t>
      </w:r>
      <w:r w:rsidRPr="00290D4A">
        <w:rPr>
          <w:sz w:val="20"/>
          <w:szCs w:val="20"/>
        </w:rPr>
        <w:t xml:space="preserve"> If </w:t>
      </w:r>
      <w:proofErr w:type="gramStart"/>
      <w:r w:rsidRPr="00290D4A">
        <w:rPr>
          <w:sz w:val="20"/>
          <w:szCs w:val="20"/>
        </w:rPr>
        <w:t>so</w:t>
      </w:r>
      <w:proofErr w:type="gramEnd"/>
      <w:r w:rsidRPr="00290D4A">
        <w:rPr>
          <w:sz w:val="20"/>
          <w:szCs w:val="20"/>
        </w:rPr>
        <w:t xml:space="preserve"> how long have they been installed?</w:t>
      </w:r>
    </w:p>
    <w:p w14:paraId="1E423262" w14:textId="77777777" w:rsidR="006B4D12" w:rsidRPr="00290D4A" w:rsidRDefault="007B0F24" w:rsidP="0058352F">
      <w:pPr>
        <w:rPr>
          <w:sz w:val="20"/>
          <w:szCs w:val="20"/>
        </w:rPr>
      </w:pPr>
      <w:r>
        <w:rPr>
          <w:sz w:val="20"/>
          <w:szCs w:val="20"/>
        </w:rPr>
        <w:t>If yes to the above</w:t>
      </w:r>
      <w:r w:rsidR="006B4D12" w:rsidRPr="00290D4A">
        <w:rPr>
          <w:sz w:val="20"/>
          <w:szCs w:val="20"/>
        </w:rPr>
        <w:t>, how many cameras are there inside and outside the premises?</w:t>
      </w:r>
    </w:p>
    <w:p w14:paraId="1E423263" w14:textId="77777777" w:rsidR="0058352F" w:rsidRPr="00290D4A" w:rsidRDefault="0058352F" w:rsidP="0058352F">
      <w:pPr>
        <w:rPr>
          <w:sz w:val="20"/>
          <w:szCs w:val="20"/>
        </w:rPr>
      </w:pPr>
      <w:r w:rsidRPr="00290D4A">
        <w:rPr>
          <w:sz w:val="20"/>
          <w:szCs w:val="20"/>
        </w:rPr>
        <w:t xml:space="preserve">Are all patrons appearing under age required to produce government issued identification? </w:t>
      </w:r>
    </w:p>
    <w:p w14:paraId="1E423264" w14:textId="77777777" w:rsidR="0058352F" w:rsidRPr="00290D4A" w:rsidRDefault="0058352F" w:rsidP="0058352F">
      <w:pPr>
        <w:ind w:firstLine="720"/>
        <w:rPr>
          <w:sz w:val="20"/>
          <w:szCs w:val="20"/>
        </w:rPr>
      </w:pPr>
      <w:r w:rsidRPr="00290D4A">
        <w:rPr>
          <w:sz w:val="20"/>
          <w:szCs w:val="20"/>
        </w:rPr>
        <w:t xml:space="preserve">Yes or No </w:t>
      </w:r>
    </w:p>
    <w:p w14:paraId="1E423265" w14:textId="77777777" w:rsidR="0058352F" w:rsidRPr="00290D4A" w:rsidRDefault="0058352F" w:rsidP="0058352F">
      <w:pPr>
        <w:rPr>
          <w:sz w:val="20"/>
          <w:szCs w:val="20"/>
        </w:rPr>
      </w:pPr>
      <w:r w:rsidRPr="00290D4A">
        <w:rPr>
          <w:sz w:val="20"/>
          <w:szCs w:val="20"/>
        </w:rPr>
        <w:t xml:space="preserve">Has the establishment been cited for any infraction by the Liquor Control &amp; Licensing Board during the past five years?  Yes or No </w:t>
      </w:r>
    </w:p>
    <w:p w14:paraId="1E423266" w14:textId="77777777" w:rsidR="0058352F" w:rsidRPr="00290D4A" w:rsidRDefault="0058352F" w:rsidP="0058352F">
      <w:pPr>
        <w:ind w:firstLine="720"/>
        <w:rPr>
          <w:sz w:val="20"/>
          <w:szCs w:val="20"/>
        </w:rPr>
      </w:pPr>
      <w:r w:rsidRPr="00290D4A">
        <w:rPr>
          <w:sz w:val="20"/>
          <w:szCs w:val="20"/>
        </w:rPr>
        <w:t>If yes to the above please provide details regarding the nature of the infraction below</w:t>
      </w:r>
    </w:p>
    <w:tbl>
      <w:tblPr>
        <w:tblStyle w:val="TableGrid"/>
        <w:tblW w:w="0" w:type="auto"/>
        <w:tblLook w:val="04A0" w:firstRow="1" w:lastRow="0" w:firstColumn="1" w:lastColumn="0" w:noHBand="0" w:noVBand="1"/>
      </w:tblPr>
      <w:tblGrid>
        <w:gridCol w:w="9350"/>
      </w:tblGrid>
      <w:tr w:rsidR="0058352F" w:rsidRPr="00290D4A" w14:paraId="1E42326B" w14:textId="77777777" w:rsidTr="0058352F">
        <w:tc>
          <w:tcPr>
            <w:tcW w:w="9350" w:type="dxa"/>
          </w:tcPr>
          <w:p w14:paraId="1E423267" w14:textId="77777777" w:rsidR="0058352F" w:rsidRPr="00290D4A" w:rsidRDefault="0058352F" w:rsidP="0058352F">
            <w:pPr>
              <w:rPr>
                <w:sz w:val="20"/>
                <w:szCs w:val="20"/>
              </w:rPr>
            </w:pPr>
          </w:p>
          <w:p w14:paraId="1E423268" w14:textId="77777777" w:rsidR="0058352F" w:rsidRPr="00290D4A" w:rsidRDefault="0058352F" w:rsidP="0058352F">
            <w:pPr>
              <w:rPr>
                <w:sz w:val="20"/>
                <w:szCs w:val="20"/>
              </w:rPr>
            </w:pPr>
          </w:p>
          <w:p w14:paraId="1E423269" w14:textId="77777777" w:rsidR="0058352F" w:rsidRPr="00290D4A" w:rsidRDefault="0058352F" w:rsidP="0058352F">
            <w:pPr>
              <w:rPr>
                <w:sz w:val="20"/>
                <w:szCs w:val="20"/>
              </w:rPr>
            </w:pPr>
          </w:p>
          <w:p w14:paraId="1E42326A" w14:textId="77777777" w:rsidR="0058352F" w:rsidRPr="00290D4A" w:rsidRDefault="0058352F" w:rsidP="0058352F">
            <w:pPr>
              <w:rPr>
                <w:sz w:val="20"/>
                <w:szCs w:val="20"/>
              </w:rPr>
            </w:pPr>
          </w:p>
        </w:tc>
      </w:tr>
    </w:tbl>
    <w:p w14:paraId="1E42326C" w14:textId="77777777" w:rsidR="0058352F" w:rsidRPr="00290D4A" w:rsidRDefault="0058352F" w:rsidP="0058352F">
      <w:pPr>
        <w:rPr>
          <w:sz w:val="20"/>
          <w:szCs w:val="20"/>
        </w:rPr>
      </w:pPr>
      <w:r w:rsidRPr="00290D4A">
        <w:rPr>
          <w:sz w:val="20"/>
          <w:szCs w:val="20"/>
        </w:rPr>
        <w:t>Has the Liquor Control &amp; Licensing Board required you to attend any administrative or tribunal hear</w:t>
      </w:r>
      <w:r w:rsidR="007B0F24">
        <w:rPr>
          <w:sz w:val="20"/>
          <w:szCs w:val="20"/>
        </w:rPr>
        <w:t>ings during the past five years</w:t>
      </w:r>
      <w:r w:rsidRPr="00290D4A">
        <w:rPr>
          <w:sz w:val="20"/>
          <w:szCs w:val="20"/>
        </w:rPr>
        <w:t xml:space="preserve">? Yes or No </w:t>
      </w:r>
    </w:p>
    <w:p w14:paraId="1E42326D" w14:textId="77777777" w:rsidR="0058352F" w:rsidRPr="00290D4A" w:rsidRDefault="0058352F" w:rsidP="0058352F">
      <w:pPr>
        <w:rPr>
          <w:sz w:val="20"/>
          <w:szCs w:val="20"/>
        </w:rPr>
      </w:pPr>
      <w:r w:rsidRPr="00290D4A">
        <w:rPr>
          <w:sz w:val="20"/>
          <w:szCs w:val="20"/>
        </w:rPr>
        <w:tab/>
        <w:t>If yes, to the above please advise the dates and details of the nature of the hearings below</w:t>
      </w:r>
    </w:p>
    <w:tbl>
      <w:tblPr>
        <w:tblStyle w:val="TableGrid"/>
        <w:tblW w:w="0" w:type="auto"/>
        <w:tblLook w:val="04A0" w:firstRow="1" w:lastRow="0" w:firstColumn="1" w:lastColumn="0" w:noHBand="0" w:noVBand="1"/>
      </w:tblPr>
      <w:tblGrid>
        <w:gridCol w:w="9350"/>
      </w:tblGrid>
      <w:tr w:rsidR="0058352F" w:rsidRPr="00290D4A" w14:paraId="1E423273" w14:textId="77777777" w:rsidTr="0058352F">
        <w:tc>
          <w:tcPr>
            <w:tcW w:w="9350" w:type="dxa"/>
          </w:tcPr>
          <w:p w14:paraId="1E42326E" w14:textId="77777777" w:rsidR="0058352F" w:rsidRPr="00290D4A" w:rsidRDefault="0058352F" w:rsidP="0058352F">
            <w:pPr>
              <w:rPr>
                <w:sz w:val="20"/>
                <w:szCs w:val="20"/>
              </w:rPr>
            </w:pPr>
          </w:p>
          <w:p w14:paraId="1E42326F" w14:textId="77777777" w:rsidR="0058352F" w:rsidRPr="00290D4A" w:rsidRDefault="0058352F" w:rsidP="0058352F">
            <w:pPr>
              <w:rPr>
                <w:sz w:val="20"/>
                <w:szCs w:val="20"/>
              </w:rPr>
            </w:pPr>
          </w:p>
          <w:p w14:paraId="1E423270" w14:textId="77777777" w:rsidR="0058352F" w:rsidRPr="00290D4A" w:rsidRDefault="0058352F" w:rsidP="0058352F">
            <w:pPr>
              <w:rPr>
                <w:sz w:val="20"/>
                <w:szCs w:val="20"/>
              </w:rPr>
            </w:pPr>
          </w:p>
          <w:p w14:paraId="1E423271" w14:textId="77777777" w:rsidR="0058352F" w:rsidRPr="00290D4A" w:rsidRDefault="0058352F" w:rsidP="0058352F">
            <w:pPr>
              <w:rPr>
                <w:sz w:val="20"/>
                <w:szCs w:val="20"/>
              </w:rPr>
            </w:pPr>
          </w:p>
          <w:p w14:paraId="1E423272" w14:textId="77777777" w:rsidR="0058352F" w:rsidRPr="00290D4A" w:rsidRDefault="0058352F" w:rsidP="0058352F">
            <w:pPr>
              <w:rPr>
                <w:sz w:val="20"/>
                <w:szCs w:val="20"/>
              </w:rPr>
            </w:pPr>
          </w:p>
        </w:tc>
      </w:tr>
    </w:tbl>
    <w:p w14:paraId="1E423274" w14:textId="77777777" w:rsidR="0058352F" w:rsidRPr="00290D4A" w:rsidRDefault="0058352F" w:rsidP="0058352F">
      <w:pPr>
        <w:rPr>
          <w:sz w:val="20"/>
          <w:szCs w:val="20"/>
        </w:rPr>
      </w:pPr>
      <w:r w:rsidRPr="00290D4A">
        <w:rPr>
          <w:sz w:val="20"/>
          <w:szCs w:val="20"/>
        </w:rPr>
        <w:t xml:space="preserve">Has your liquor permit ever been suspended or revoked in the past five years? Yes or No </w:t>
      </w:r>
    </w:p>
    <w:p w14:paraId="1E423275" w14:textId="77777777" w:rsidR="0058352F" w:rsidRPr="00290D4A" w:rsidRDefault="0058352F" w:rsidP="0058352F">
      <w:pPr>
        <w:rPr>
          <w:sz w:val="20"/>
          <w:szCs w:val="20"/>
        </w:rPr>
      </w:pPr>
      <w:r w:rsidRPr="00290D4A">
        <w:rPr>
          <w:sz w:val="20"/>
          <w:szCs w:val="20"/>
        </w:rPr>
        <w:tab/>
        <w:t>If yes please explain below</w:t>
      </w:r>
    </w:p>
    <w:tbl>
      <w:tblPr>
        <w:tblStyle w:val="TableGrid"/>
        <w:tblW w:w="0" w:type="auto"/>
        <w:tblLook w:val="04A0" w:firstRow="1" w:lastRow="0" w:firstColumn="1" w:lastColumn="0" w:noHBand="0" w:noVBand="1"/>
      </w:tblPr>
      <w:tblGrid>
        <w:gridCol w:w="9350"/>
      </w:tblGrid>
      <w:tr w:rsidR="0058352F" w:rsidRPr="00290D4A" w14:paraId="1E42327A" w14:textId="77777777" w:rsidTr="0058352F">
        <w:tc>
          <w:tcPr>
            <w:tcW w:w="9350" w:type="dxa"/>
          </w:tcPr>
          <w:p w14:paraId="1E423276" w14:textId="77777777" w:rsidR="0058352F" w:rsidRPr="00290D4A" w:rsidRDefault="0058352F" w:rsidP="0058352F">
            <w:pPr>
              <w:rPr>
                <w:sz w:val="20"/>
                <w:szCs w:val="20"/>
              </w:rPr>
            </w:pPr>
          </w:p>
          <w:p w14:paraId="1E423277" w14:textId="77777777" w:rsidR="0058352F" w:rsidRPr="00290D4A" w:rsidRDefault="0058352F" w:rsidP="0058352F">
            <w:pPr>
              <w:rPr>
                <w:sz w:val="20"/>
                <w:szCs w:val="20"/>
              </w:rPr>
            </w:pPr>
          </w:p>
          <w:p w14:paraId="1E423278" w14:textId="77777777" w:rsidR="0058352F" w:rsidRPr="00290D4A" w:rsidRDefault="0058352F" w:rsidP="0058352F">
            <w:pPr>
              <w:rPr>
                <w:sz w:val="20"/>
                <w:szCs w:val="20"/>
              </w:rPr>
            </w:pPr>
          </w:p>
          <w:p w14:paraId="1E423279" w14:textId="77777777" w:rsidR="0058352F" w:rsidRPr="00290D4A" w:rsidRDefault="0058352F" w:rsidP="0058352F">
            <w:pPr>
              <w:rPr>
                <w:sz w:val="20"/>
                <w:szCs w:val="20"/>
              </w:rPr>
            </w:pPr>
          </w:p>
        </w:tc>
      </w:tr>
    </w:tbl>
    <w:p w14:paraId="1E42327B" w14:textId="77777777" w:rsidR="0058352F" w:rsidRPr="00290D4A" w:rsidRDefault="0058352F" w:rsidP="0058352F">
      <w:pPr>
        <w:rPr>
          <w:sz w:val="20"/>
          <w:szCs w:val="20"/>
        </w:rPr>
      </w:pPr>
      <w:r w:rsidRPr="00290D4A">
        <w:rPr>
          <w:sz w:val="20"/>
          <w:szCs w:val="20"/>
        </w:rPr>
        <w:t>Have all your Server personnel obtained their “Servers” certificates as required by the Provincial Act?</w:t>
      </w:r>
    </w:p>
    <w:p w14:paraId="1E42327C" w14:textId="77777777" w:rsidR="0058352F" w:rsidRPr="00290D4A" w:rsidRDefault="0058352F" w:rsidP="0058352F">
      <w:pPr>
        <w:rPr>
          <w:sz w:val="20"/>
          <w:szCs w:val="20"/>
        </w:rPr>
      </w:pPr>
      <w:r w:rsidRPr="00290D4A">
        <w:rPr>
          <w:sz w:val="20"/>
          <w:szCs w:val="20"/>
        </w:rPr>
        <w:tab/>
        <w:t xml:space="preserve">Yes or No </w:t>
      </w:r>
    </w:p>
    <w:p w14:paraId="1E42327D" w14:textId="77777777" w:rsidR="0058352F" w:rsidRPr="00290D4A" w:rsidRDefault="0058352F" w:rsidP="0058352F">
      <w:pPr>
        <w:rPr>
          <w:sz w:val="20"/>
          <w:szCs w:val="20"/>
        </w:rPr>
      </w:pPr>
      <w:r w:rsidRPr="00290D4A">
        <w:rPr>
          <w:sz w:val="20"/>
          <w:szCs w:val="20"/>
        </w:rPr>
        <w:t xml:space="preserve">Have all your owners, managers obtained the </w:t>
      </w:r>
      <w:proofErr w:type="gramStart"/>
      <w:r w:rsidRPr="00290D4A">
        <w:rPr>
          <w:sz w:val="20"/>
          <w:szCs w:val="20"/>
        </w:rPr>
        <w:t xml:space="preserve">“ </w:t>
      </w:r>
      <w:r w:rsidR="007B0F24">
        <w:rPr>
          <w:sz w:val="20"/>
          <w:szCs w:val="20"/>
        </w:rPr>
        <w:t xml:space="preserve"> </w:t>
      </w:r>
      <w:r w:rsidRPr="00290D4A">
        <w:rPr>
          <w:sz w:val="20"/>
          <w:szCs w:val="20"/>
        </w:rPr>
        <w:t>Manager</w:t>
      </w:r>
      <w:r w:rsidR="007B0F24">
        <w:rPr>
          <w:sz w:val="20"/>
          <w:szCs w:val="20"/>
        </w:rPr>
        <w:t>’</w:t>
      </w:r>
      <w:r w:rsidRPr="00290D4A">
        <w:rPr>
          <w:sz w:val="20"/>
          <w:szCs w:val="20"/>
        </w:rPr>
        <w:t>s</w:t>
      </w:r>
      <w:proofErr w:type="gramEnd"/>
      <w:r w:rsidRPr="00290D4A">
        <w:rPr>
          <w:sz w:val="20"/>
          <w:szCs w:val="20"/>
        </w:rPr>
        <w:t xml:space="preserve"> Service” Certificate as required by the Provincial Act?</w:t>
      </w:r>
    </w:p>
    <w:p w14:paraId="1E42327E" w14:textId="77777777" w:rsidR="0058352F" w:rsidRPr="00290D4A" w:rsidRDefault="0058352F" w:rsidP="0058352F">
      <w:pPr>
        <w:rPr>
          <w:sz w:val="20"/>
          <w:szCs w:val="20"/>
        </w:rPr>
      </w:pPr>
      <w:r w:rsidRPr="00290D4A">
        <w:rPr>
          <w:sz w:val="20"/>
          <w:szCs w:val="20"/>
        </w:rPr>
        <w:tab/>
        <w:t xml:space="preserve">Yes or No </w:t>
      </w:r>
    </w:p>
    <w:p w14:paraId="1E42327F" w14:textId="77777777" w:rsidR="0058352F" w:rsidRPr="00290D4A" w:rsidRDefault="0058352F" w:rsidP="0058352F">
      <w:pPr>
        <w:rPr>
          <w:sz w:val="20"/>
          <w:szCs w:val="20"/>
        </w:rPr>
      </w:pPr>
      <w:r w:rsidRPr="00290D4A">
        <w:rPr>
          <w:sz w:val="20"/>
          <w:szCs w:val="20"/>
        </w:rPr>
        <w:t>Is there a designated driver program in use in your establishment and promoted by Servers?</w:t>
      </w:r>
    </w:p>
    <w:p w14:paraId="1E423280" w14:textId="77777777" w:rsidR="0058352F" w:rsidRPr="00290D4A" w:rsidRDefault="0058352F" w:rsidP="0058352F">
      <w:pPr>
        <w:rPr>
          <w:sz w:val="20"/>
          <w:szCs w:val="20"/>
        </w:rPr>
      </w:pPr>
      <w:r w:rsidRPr="00290D4A">
        <w:rPr>
          <w:sz w:val="20"/>
          <w:szCs w:val="20"/>
        </w:rPr>
        <w:lastRenderedPageBreak/>
        <w:tab/>
        <w:t xml:space="preserve">Yes or No </w:t>
      </w:r>
    </w:p>
    <w:p w14:paraId="1E423281" w14:textId="77777777" w:rsidR="0058352F" w:rsidRPr="00290D4A" w:rsidRDefault="0058352F" w:rsidP="0058352F">
      <w:pPr>
        <w:rPr>
          <w:sz w:val="20"/>
          <w:szCs w:val="20"/>
        </w:rPr>
      </w:pPr>
      <w:r w:rsidRPr="00290D4A">
        <w:rPr>
          <w:sz w:val="20"/>
          <w:szCs w:val="20"/>
        </w:rPr>
        <w:t xml:space="preserve">Do you have food and non-alcoholic beverages readily available? Yes or No </w:t>
      </w:r>
    </w:p>
    <w:p w14:paraId="1E423282" w14:textId="77777777" w:rsidR="0058352F" w:rsidRPr="00290D4A" w:rsidRDefault="0058352F" w:rsidP="0058352F">
      <w:pPr>
        <w:rPr>
          <w:sz w:val="20"/>
          <w:szCs w:val="20"/>
        </w:rPr>
      </w:pPr>
      <w:r w:rsidRPr="00290D4A">
        <w:rPr>
          <w:sz w:val="20"/>
          <w:szCs w:val="20"/>
        </w:rPr>
        <w:t xml:space="preserve">Is there a taxi/ public phone in the premises with phone number? Yes or No </w:t>
      </w:r>
    </w:p>
    <w:p w14:paraId="1E423283" w14:textId="77777777" w:rsidR="0058352F" w:rsidRPr="00290D4A" w:rsidRDefault="0058352F" w:rsidP="0058352F">
      <w:pPr>
        <w:rPr>
          <w:sz w:val="20"/>
          <w:szCs w:val="20"/>
        </w:rPr>
      </w:pPr>
      <w:r w:rsidRPr="00290D4A">
        <w:rPr>
          <w:sz w:val="20"/>
          <w:szCs w:val="20"/>
        </w:rPr>
        <w:t xml:space="preserve">Is there a taxi service readily available to your establishment? Yes or No </w:t>
      </w:r>
    </w:p>
    <w:p w14:paraId="1E423284" w14:textId="77777777" w:rsidR="0058352F" w:rsidRPr="00290D4A" w:rsidRDefault="0058352F" w:rsidP="0058352F">
      <w:pPr>
        <w:rPr>
          <w:sz w:val="20"/>
          <w:szCs w:val="20"/>
        </w:rPr>
      </w:pPr>
      <w:r w:rsidRPr="00290D4A">
        <w:rPr>
          <w:sz w:val="20"/>
          <w:szCs w:val="20"/>
        </w:rPr>
        <w:t xml:space="preserve">Will your Staff call </w:t>
      </w:r>
      <w:proofErr w:type="gramStart"/>
      <w:r w:rsidRPr="00290D4A">
        <w:rPr>
          <w:sz w:val="20"/>
          <w:szCs w:val="20"/>
        </w:rPr>
        <w:t>taxi’s</w:t>
      </w:r>
      <w:proofErr w:type="gramEnd"/>
      <w:r w:rsidRPr="00290D4A">
        <w:rPr>
          <w:sz w:val="20"/>
          <w:szCs w:val="20"/>
        </w:rPr>
        <w:t xml:space="preserve"> for patrons?  Yes or No </w:t>
      </w:r>
    </w:p>
    <w:p w14:paraId="1E423285" w14:textId="77777777" w:rsidR="0058352F" w:rsidRPr="00290D4A" w:rsidRDefault="0058352F" w:rsidP="0058352F">
      <w:pPr>
        <w:rPr>
          <w:sz w:val="20"/>
          <w:szCs w:val="20"/>
        </w:rPr>
      </w:pPr>
      <w:r w:rsidRPr="00290D4A">
        <w:rPr>
          <w:sz w:val="20"/>
          <w:szCs w:val="20"/>
        </w:rPr>
        <w:t>Does your establishment offer to pay for taxi vouchers? Yes or No</w:t>
      </w:r>
    </w:p>
    <w:p w14:paraId="1E423286" w14:textId="77777777" w:rsidR="0058352F" w:rsidRPr="00290D4A" w:rsidRDefault="0058352F" w:rsidP="0058352F">
      <w:pPr>
        <w:rPr>
          <w:sz w:val="20"/>
          <w:szCs w:val="20"/>
        </w:rPr>
      </w:pPr>
      <w:r w:rsidRPr="00290D4A">
        <w:rPr>
          <w:sz w:val="20"/>
          <w:szCs w:val="20"/>
        </w:rPr>
        <w:t>In what age group are the majority of your customers?</w:t>
      </w:r>
    </w:p>
    <w:p w14:paraId="1E423287" w14:textId="77777777" w:rsidR="0058352F" w:rsidRPr="00290D4A" w:rsidRDefault="0058352F" w:rsidP="0058352F">
      <w:pPr>
        <w:rPr>
          <w:sz w:val="20"/>
          <w:szCs w:val="20"/>
        </w:rPr>
      </w:pPr>
      <w:r w:rsidRPr="00290D4A">
        <w:rPr>
          <w:sz w:val="20"/>
          <w:szCs w:val="20"/>
        </w:rPr>
        <w:t>____Under 25   ____ 25-</w:t>
      </w:r>
      <w:proofErr w:type="gramStart"/>
      <w:r w:rsidRPr="00290D4A">
        <w:rPr>
          <w:sz w:val="20"/>
          <w:szCs w:val="20"/>
        </w:rPr>
        <w:t>30  _</w:t>
      </w:r>
      <w:proofErr w:type="gramEnd"/>
      <w:r w:rsidRPr="00290D4A">
        <w:rPr>
          <w:sz w:val="20"/>
          <w:szCs w:val="20"/>
        </w:rPr>
        <w:t>___ 30-50 ___ over 50</w:t>
      </w:r>
    </w:p>
    <w:p w14:paraId="1E423288" w14:textId="77777777" w:rsidR="0058352F" w:rsidRPr="00290D4A" w:rsidRDefault="0058352F" w:rsidP="0058352F">
      <w:pPr>
        <w:rPr>
          <w:sz w:val="20"/>
          <w:szCs w:val="20"/>
        </w:rPr>
      </w:pPr>
      <w:r w:rsidRPr="00290D4A">
        <w:rPr>
          <w:sz w:val="20"/>
          <w:szCs w:val="20"/>
        </w:rPr>
        <w:t xml:space="preserve">If a patron becomes visibly intoxicated: </w:t>
      </w:r>
    </w:p>
    <w:p w14:paraId="1E423289" w14:textId="77777777" w:rsidR="0058352F" w:rsidRPr="00290D4A" w:rsidRDefault="0058352F" w:rsidP="0058352F">
      <w:pPr>
        <w:pStyle w:val="ListParagraph"/>
        <w:numPr>
          <w:ilvl w:val="0"/>
          <w:numId w:val="8"/>
        </w:numPr>
        <w:rPr>
          <w:sz w:val="20"/>
          <w:szCs w:val="20"/>
        </w:rPr>
      </w:pPr>
      <w:r w:rsidRPr="00290D4A">
        <w:rPr>
          <w:sz w:val="20"/>
          <w:szCs w:val="20"/>
        </w:rPr>
        <w:t>Alcohol services to patron is immediately stopped and food and non- alcoholic beverages are offered</w:t>
      </w:r>
    </w:p>
    <w:p w14:paraId="1E42328A" w14:textId="77777777" w:rsidR="0058352F" w:rsidRPr="00290D4A" w:rsidRDefault="0058352F" w:rsidP="0058352F">
      <w:pPr>
        <w:pStyle w:val="ListParagraph"/>
        <w:numPr>
          <w:ilvl w:val="0"/>
          <w:numId w:val="8"/>
        </w:numPr>
        <w:rPr>
          <w:sz w:val="20"/>
          <w:szCs w:val="20"/>
        </w:rPr>
      </w:pPr>
      <w:r w:rsidRPr="00290D4A">
        <w:rPr>
          <w:sz w:val="20"/>
          <w:szCs w:val="20"/>
        </w:rPr>
        <w:t>Patron is asked to leave the premises</w:t>
      </w:r>
    </w:p>
    <w:p w14:paraId="1E42328B" w14:textId="77777777" w:rsidR="0058352F" w:rsidRPr="00290D4A" w:rsidRDefault="0058352F" w:rsidP="0058352F">
      <w:pPr>
        <w:pStyle w:val="ListParagraph"/>
        <w:numPr>
          <w:ilvl w:val="0"/>
          <w:numId w:val="8"/>
        </w:numPr>
        <w:rPr>
          <w:sz w:val="20"/>
          <w:szCs w:val="20"/>
        </w:rPr>
      </w:pPr>
      <w:r w:rsidRPr="00290D4A">
        <w:rPr>
          <w:sz w:val="20"/>
          <w:szCs w:val="20"/>
        </w:rPr>
        <w:t xml:space="preserve">If unwilling to leave, patron is peacefully ejected with appropriate steps to ensure patron arrives home safely  </w:t>
      </w:r>
    </w:p>
    <w:p w14:paraId="1E42328C" w14:textId="77777777" w:rsidR="0058352F" w:rsidRPr="00290D4A" w:rsidRDefault="0058352F" w:rsidP="0058352F">
      <w:pPr>
        <w:pStyle w:val="ListParagraph"/>
        <w:numPr>
          <w:ilvl w:val="0"/>
          <w:numId w:val="8"/>
        </w:numPr>
        <w:rPr>
          <w:sz w:val="20"/>
          <w:szCs w:val="20"/>
        </w:rPr>
      </w:pPr>
      <w:r w:rsidRPr="00290D4A">
        <w:rPr>
          <w:sz w:val="20"/>
          <w:szCs w:val="20"/>
        </w:rPr>
        <w:t>Other Methods , explain below:</w:t>
      </w:r>
    </w:p>
    <w:tbl>
      <w:tblPr>
        <w:tblStyle w:val="TableGrid"/>
        <w:tblW w:w="0" w:type="auto"/>
        <w:tblInd w:w="770" w:type="dxa"/>
        <w:tblLook w:val="04A0" w:firstRow="1" w:lastRow="0" w:firstColumn="1" w:lastColumn="0" w:noHBand="0" w:noVBand="1"/>
      </w:tblPr>
      <w:tblGrid>
        <w:gridCol w:w="8580"/>
      </w:tblGrid>
      <w:tr w:rsidR="0058352F" w:rsidRPr="00290D4A" w14:paraId="1E423290" w14:textId="77777777" w:rsidTr="0058352F">
        <w:tc>
          <w:tcPr>
            <w:tcW w:w="9350" w:type="dxa"/>
          </w:tcPr>
          <w:p w14:paraId="1E42328D" w14:textId="77777777" w:rsidR="0058352F" w:rsidRPr="00290D4A" w:rsidRDefault="0058352F" w:rsidP="0058352F">
            <w:pPr>
              <w:pStyle w:val="ListParagraph"/>
              <w:ind w:left="0"/>
              <w:rPr>
                <w:sz w:val="20"/>
                <w:szCs w:val="20"/>
              </w:rPr>
            </w:pPr>
          </w:p>
          <w:p w14:paraId="1E42328E" w14:textId="77777777" w:rsidR="0058352F" w:rsidRPr="00290D4A" w:rsidRDefault="0058352F" w:rsidP="0058352F">
            <w:pPr>
              <w:pStyle w:val="ListParagraph"/>
              <w:ind w:left="0"/>
              <w:rPr>
                <w:sz w:val="20"/>
                <w:szCs w:val="20"/>
              </w:rPr>
            </w:pPr>
          </w:p>
          <w:p w14:paraId="1E42328F" w14:textId="77777777" w:rsidR="0058352F" w:rsidRPr="00290D4A" w:rsidRDefault="0058352F" w:rsidP="0058352F">
            <w:pPr>
              <w:pStyle w:val="ListParagraph"/>
              <w:ind w:left="0"/>
              <w:rPr>
                <w:sz w:val="20"/>
                <w:szCs w:val="20"/>
              </w:rPr>
            </w:pPr>
          </w:p>
        </w:tc>
      </w:tr>
    </w:tbl>
    <w:p w14:paraId="1E423291" w14:textId="77777777" w:rsidR="0058352F" w:rsidRPr="00290D4A" w:rsidRDefault="0058352F" w:rsidP="0058352F">
      <w:pPr>
        <w:rPr>
          <w:sz w:val="20"/>
          <w:szCs w:val="20"/>
        </w:rPr>
      </w:pPr>
    </w:p>
    <w:p w14:paraId="1E423292" w14:textId="77777777" w:rsidR="0058352F" w:rsidRPr="00290D4A" w:rsidRDefault="0058352F" w:rsidP="0058352F">
      <w:pPr>
        <w:rPr>
          <w:sz w:val="20"/>
          <w:szCs w:val="20"/>
        </w:rPr>
      </w:pPr>
      <w:r w:rsidRPr="00290D4A">
        <w:rPr>
          <w:sz w:val="20"/>
          <w:szCs w:val="20"/>
        </w:rPr>
        <w:t xml:space="preserve">Do you maintain an incident log? Yes or No   If yes, is the log kept for a minimum of 5 years? </w:t>
      </w:r>
      <w:proofErr w:type="gramStart"/>
      <w:r w:rsidRPr="00290D4A">
        <w:rPr>
          <w:sz w:val="20"/>
          <w:szCs w:val="20"/>
        </w:rPr>
        <w:t>(</w:t>
      </w:r>
      <w:r w:rsidR="007B0F24">
        <w:rPr>
          <w:sz w:val="20"/>
          <w:szCs w:val="20"/>
        </w:rPr>
        <w:t xml:space="preserve"> </w:t>
      </w:r>
      <w:r w:rsidRPr="00290D4A">
        <w:rPr>
          <w:sz w:val="20"/>
          <w:szCs w:val="20"/>
        </w:rPr>
        <w:t>provide</w:t>
      </w:r>
      <w:proofErr w:type="gramEnd"/>
      <w:r w:rsidRPr="00290D4A">
        <w:rPr>
          <w:sz w:val="20"/>
          <w:szCs w:val="20"/>
        </w:rPr>
        <w:t xml:space="preserve"> a copy)</w:t>
      </w:r>
    </w:p>
    <w:p w14:paraId="1E423293" w14:textId="77777777" w:rsidR="0058352F" w:rsidRPr="00290D4A" w:rsidRDefault="0058352F" w:rsidP="0058352F">
      <w:pPr>
        <w:rPr>
          <w:sz w:val="20"/>
          <w:szCs w:val="20"/>
        </w:rPr>
      </w:pPr>
      <w:r w:rsidRPr="00290D4A">
        <w:rPr>
          <w:sz w:val="20"/>
          <w:szCs w:val="20"/>
        </w:rPr>
        <w:t xml:space="preserve">Do you have written policies and procedures regarding the service of alcohol? Yes or No (please provide a copy) </w:t>
      </w:r>
    </w:p>
    <w:p w14:paraId="1E423294" w14:textId="77777777" w:rsidR="0058352F" w:rsidRPr="00290D4A" w:rsidRDefault="0058352F" w:rsidP="0058352F">
      <w:pPr>
        <w:rPr>
          <w:sz w:val="20"/>
          <w:szCs w:val="20"/>
        </w:rPr>
      </w:pPr>
      <w:r w:rsidRPr="00290D4A">
        <w:rPr>
          <w:sz w:val="20"/>
          <w:szCs w:val="20"/>
        </w:rPr>
        <w:t>How many points of alcohol service do you have?</w:t>
      </w:r>
    </w:p>
    <w:p w14:paraId="1E423295" w14:textId="77777777" w:rsidR="0058352F" w:rsidRPr="00290D4A" w:rsidRDefault="0058352F" w:rsidP="0058352F">
      <w:pPr>
        <w:rPr>
          <w:sz w:val="20"/>
          <w:szCs w:val="20"/>
        </w:rPr>
      </w:pPr>
      <w:r w:rsidRPr="00290D4A">
        <w:rPr>
          <w:sz w:val="20"/>
          <w:szCs w:val="20"/>
        </w:rPr>
        <w:t xml:space="preserve">Do you provide a “shooter service”?  Yes or No </w:t>
      </w:r>
    </w:p>
    <w:p w14:paraId="1E423296" w14:textId="77777777" w:rsidR="0058352F" w:rsidRPr="00290D4A" w:rsidRDefault="0058352F" w:rsidP="0058352F">
      <w:pPr>
        <w:rPr>
          <w:sz w:val="20"/>
          <w:szCs w:val="20"/>
        </w:rPr>
      </w:pPr>
      <w:r w:rsidRPr="00290D4A">
        <w:rPr>
          <w:sz w:val="20"/>
          <w:szCs w:val="20"/>
        </w:rPr>
        <w:t xml:space="preserve">Do you operate any points of alcohol services that are cash only? Yes or No </w:t>
      </w:r>
    </w:p>
    <w:p w14:paraId="1E423297" w14:textId="77777777" w:rsidR="0058352F" w:rsidRPr="00290D4A" w:rsidRDefault="0058352F" w:rsidP="0058352F">
      <w:pPr>
        <w:rPr>
          <w:sz w:val="20"/>
          <w:szCs w:val="20"/>
        </w:rPr>
      </w:pPr>
      <w:r w:rsidRPr="00290D4A">
        <w:rPr>
          <w:sz w:val="20"/>
          <w:szCs w:val="20"/>
        </w:rPr>
        <w:t>Are there any occasions when alcohol is served or purchased from non-permanent points of sale? (i.e. Beer barrel service</w:t>
      </w:r>
      <w:proofErr w:type="gramStart"/>
      <w:r w:rsidRPr="00290D4A">
        <w:rPr>
          <w:sz w:val="20"/>
          <w:szCs w:val="20"/>
        </w:rPr>
        <w:t>) ?</w:t>
      </w:r>
      <w:proofErr w:type="gramEnd"/>
      <w:r w:rsidRPr="00290D4A">
        <w:rPr>
          <w:sz w:val="20"/>
          <w:szCs w:val="20"/>
        </w:rPr>
        <w:t xml:space="preserve"> Yes or No</w:t>
      </w:r>
      <w:r w:rsidR="007B0F24">
        <w:rPr>
          <w:sz w:val="20"/>
          <w:szCs w:val="20"/>
        </w:rPr>
        <w:t xml:space="preserve"> </w:t>
      </w:r>
      <w:r w:rsidRPr="00290D4A">
        <w:rPr>
          <w:sz w:val="20"/>
          <w:szCs w:val="20"/>
        </w:rPr>
        <w:t xml:space="preserve">If yes when and </w:t>
      </w:r>
      <w:proofErr w:type="gramStart"/>
      <w:r w:rsidRPr="00290D4A">
        <w:rPr>
          <w:sz w:val="20"/>
          <w:szCs w:val="20"/>
        </w:rPr>
        <w:t>how ?</w:t>
      </w:r>
      <w:proofErr w:type="gramEnd"/>
    </w:p>
    <w:tbl>
      <w:tblPr>
        <w:tblStyle w:val="TableGrid"/>
        <w:tblW w:w="0" w:type="auto"/>
        <w:tblLook w:val="04A0" w:firstRow="1" w:lastRow="0" w:firstColumn="1" w:lastColumn="0" w:noHBand="0" w:noVBand="1"/>
      </w:tblPr>
      <w:tblGrid>
        <w:gridCol w:w="9350"/>
      </w:tblGrid>
      <w:tr w:rsidR="0058352F" w:rsidRPr="00290D4A" w14:paraId="1E42329C" w14:textId="77777777" w:rsidTr="0058352F">
        <w:tc>
          <w:tcPr>
            <w:tcW w:w="9350" w:type="dxa"/>
          </w:tcPr>
          <w:p w14:paraId="1E423298" w14:textId="77777777" w:rsidR="0058352F" w:rsidRPr="00290D4A" w:rsidRDefault="0058352F" w:rsidP="0058352F">
            <w:pPr>
              <w:rPr>
                <w:sz w:val="20"/>
                <w:szCs w:val="20"/>
              </w:rPr>
            </w:pPr>
          </w:p>
          <w:p w14:paraId="1E423299" w14:textId="77777777" w:rsidR="0058352F" w:rsidRPr="00290D4A" w:rsidRDefault="0058352F" w:rsidP="0058352F">
            <w:pPr>
              <w:rPr>
                <w:sz w:val="20"/>
                <w:szCs w:val="20"/>
              </w:rPr>
            </w:pPr>
          </w:p>
          <w:p w14:paraId="1E42329A" w14:textId="77777777" w:rsidR="0058352F" w:rsidRPr="00290D4A" w:rsidRDefault="0058352F" w:rsidP="0058352F">
            <w:pPr>
              <w:rPr>
                <w:sz w:val="20"/>
                <w:szCs w:val="20"/>
              </w:rPr>
            </w:pPr>
          </w:p>
          <w:p w14:paraId="1E42329B" w14:textId="77777777" w:rsidR="0058352F" w:rsidRPr="00290D4A" w:rsidRDefault="0058352F" w:rsidP="0058352F">
            <w:pPr>
              <w:rPr>
                <w:sz w:val="20"/>
                <w:szCs w:val="20"/>
              </w:rPr>
            </w:pPr>
          </w:p>
        </w:tc>
      </w:tr>
    </w:tbl>
    <w:p w14:paraId="1E42329D" w14:textId="77777777" w:rsidR="0058352F" w:rsidRPr="007B0F24" w:rsidRDefault="0058352F" w:rsidP="0058352F">
      <w:pPr>
        <w:rPr>
          <w:b/>
          <w:smallCaps/>
          <w:sz w:val="20"/>
          <w:szCs w:val="20"/>
          <w:u w:val="single"/>
        </w:rPr>
      </w:pPr>
      <w:r w:rsidRPr="007B0F24">
        <w:rPr>
          <w:b/>
          <w:smallCaps/>
          <w:sz w:val="20"/>
          <w:szCs w:val="20"/>
          <w:u w:val="single"/>
        </w:rPr>
        <w:t xml:space="preserve">STAFF INFORMATION </w:t>
      </w:r>
    </w:p>
    <w:p w14:paraId="1E42329E" w14:textId="77777777" w:rsidR="0058352F" w:rsidRPr="00290D4A" w:rsidRDefault="0058352F" w:rsidP="0058352F">
      <w:pPr>
        <w:rPr>
          <w:sz w:val="20"/>
          <w:szCs w:val="20"/>
        </w:rPr>
      </w:pPr>
      <w:r w:rsidRPr="00290D4A">
        <w:rPr>
          <w:sz w:val="20"/>
          <w:szCs w:val="20"/>
        </w:rPr>
        <w:t xml:space="preserve">Do you provide regular training and education for your staff members?  Yes or No </w:t>
      </w:r>
    </w:p>
    <w:p w14:paraId="1E42329F" w14:textId="77777777" w:rsidR="0058352F" w:rsidRPr="00290D4A" w:rsidRDefault="0058352F" w:rsidP="0058352F">
      <w:pPr>
        <w:rPr>
          <w:sz w:val="20"/>
          <w:szCs w:val="20"/>
        </w:rPr>
      </w:pPr>
      <w:r w:rsidRPr="00290D4A">
        <w:rPr>
          <w:sz w:val="20"/>
          <w:szCs w:val="20"/>
        </w:rPr>
        <w:t xml:space="preserve">Do you conduct regular staff meetings? Yes or No </w:t>
      </w:r>
    </w:p>
    <w:p w14:paraId="1E4232A0" w14:textId="77777777" w:rsidR="0058352F" w:rsidRPr="00290D4A" w:rsidRDefault="0058352F" w:rsidP="0058352F">
      <w:pPr>
        <w:rPr>
          <w:sz w:val="20"/>
          <w:szCs w:val="20"/>
        </w:rPr>
      </w:pPr>
      <w:r w:rsidRPr="00290D4A">
        <w:rPr>
          <w:sz w:val="20"/>
          <w:szCs w:val="20"/>
        </w:rPr>
        <w:t xml:space="preserve">How often are the staff meetings held? </w:t>
      </w:r>
    </w:p>
    <w:p w14:paraId="1E4232A1" w14:textId="77777777" w:rsidR="0058352F" w:rsidRPr="00290D4A" w:rsidRDefault="0058352F" w:rsidP="0058352F">
      <w:pPr>
        <w:rPr>
          <w:sz w:val="20"/>
          <w:szCs w:val="20"/>
        </w:rPr>
      </w:pPr>
      <w:r w:rsidRPr="00290D4A">
        <w:rPr>
          <w:sz w:val="20"/>
          <w:szCs w:val="20"/>
        </w:rPr>
        <w:t>Are all employees required to attend?</w:t>
      </w:r>
    </w:p>
    <w:p w14:paraId="1E4232A2" w14:textId="77777777" w:rsidR="0058352F" w:rsidRPr="00290D4A" w:rsidRDefault="0058352F" w:rsidP="0058352F">
      <w:pPr>
        <w:rPr>
          <w:sz w:val="20"/>
          <w:szCs w:val="20"/>
        </w:rPr>
      </w:pPr>
      <w:r w:rsidRPr="00290D4A">
        <w:rPr>
          <w:sz w:val="20"/>
          <w:szCs w:val="20"/>
        </w:rPr>
        <w:lastRenderedPageBreak/>
        <w:t>Do you keep minutes or records relating to the minutes in term of what was discussed? Yes or No</w:t>
      </w:r>
    </w:p>
    <w:p w14:paraId="1E4232A3" w14:textId="77777777" w:rsidR="0058352F" w:rsidRPr="00290D4A" w:rsidRDefault="0058352F" w:rsidP="0058352F">
      <w:pPr>
        <w:rPr>
          <w:sz w:val="20"/>
          <w:szCs w:val="20"/>
        </w:rPr>
      </w:pPr>
      <w:r w:rsidRPr="00290D4A">
        <w:rPr>
          <w:sz w:val="20"/>
          <w:szCs w:val="20"/>
        </w:rPr>
        <w:t xml:space="preserve">How many employees at your establishment have been employed for more </w:t>
      </w:r>
      <w:r w:rsidR="00290D4A" w:rsidRPr="00290D4A">
        <w:rPr>
          <w:sz w:val="20"/>
          <w:szCs w:val="20"/>
        </w:rPr>
        <w:t>than</w:t>
      </w:r>
      <w:r w:rsidRPr="00290D4A">
        <w:rPr>
          <w:sz w:val="20"/>
          <w:szCs w:val="20"/>
        </w:rPr>
        <w:t xml:space="preserve"> 2 years?</w:t>
      </w:r>
    </w:p>
    <w:p w14:paraId="1E4232A4" w14:textId="77777777" w:rsidR="0058352F" w:rsidRPr="00290D4A" w:rsidRDefault="0058352F" w:rsidP="0058352F">
      <w:pPr>
        <w:rPr>
          <w:sz w:val="20"/>
          <w:szCs w:val="20"/>
        </w:rPr>
      </w:pPr>
      <w:r w:rsidRPr="00290D4A">
        <w:rPr>
          <w:sz w:val="20"/>
          <w:szCs w:val="20"/>
        </w:rPr>
        <w:t xml:space="preserve">Do you currently make use of any patron scanning technology, such as a </w:t>
      </w:r>
      <w:proofErr w:type="spellStart"/>
      <w:r w:rsidRPr="00290D4A">
        <w:rPr>
          <w:sz w:val="20"/>
          <w:szCs w:val="20"/>
        </w:rPr>
        <w:t>Treoscope</w:t>
      </w:r>
      <w:proofErr w:type="spellEnd"/>
      <w:r w:rsidRPr="00290D4A">
        <w:rPr>
          <w:sz w:val="20"/>
          <w:szCs w:val="20"/>
        </w:rPr>
        <w:t xml:space="preserve">? Yes or No </w:t>
      </w:r>
    </w:p>
    <w:p w14:paraId="1E4232A5" w14:textId="77777777" w:rsidR="0058352F" w:rsidRPr="00290D4A" w:rsidRDefault="0058352F" w:rsidP="0058352F">
      <w:pPr>
        <w:rPr>
          <w:sz w:val="20"/>
          <w:szCs w:val="20"/>
        </w:rPr>
      </w:pPr>
      <w:r w:rsidRPr="00290D4A">
        <w:rPr>
          <w:sz w:val="20"/>
          <w:szCs w:val="20"/>
        </w:rPr>
        <w:t xml:space="preserve">Are you member of the Bar Watch Association? Yes or No </w:t>
      </w:r>
    </w:p>
    <w:p w14:paraId="1E4232A6" w14:textId="77777777" w:rsidR="0058352F" w:rsidRPr="00290D4A" w:rsidRDefault="0058352F" w:rsidP="0058352F">
      <w:pPr>
        <w:rPr>
          <w:sz w:val="20"/>
          <w:szCs w:val="20"/>
        </w:rPr>
      </w:pPr>
      <w:r w:rsidRPr="00290D4A">
        <w:rPr>
          <w:sz w:val="20"/>
          <w:szCs w:val="20"/>
        </w:rPr>
        <w:t xml:space="preserve">What steps do you take to lesson or eliminate the impact of organized crime in your establishment? Please Explain: </w:t>
      </w:r>
    </w:p>
    <w:tbl>
      <w:tblPr>
        <w:tblStyle w:val="TableGrid"/>
        <w:tblW w:w="0" w:type="auto"/>
        <w:tblLook w:val="04A0" w:firstRow="1" w:lastRow="0" w:firstColumn="1" w:lastColumn="0" w:noHBand="0" w:noVBand="1"/>
      </w:tblPr>
      <w:tblGrid>
        <w:gridCol w:w="9350"/>
      </w:tblGrid>
      <w:tr w:rsidR="0058352F" w:rsidRPr="00290D4A" w14:paraId="1E4232AB" w14:textId="77777777" w:rsidTr="0058352F">
        <w:tc>
          <w:tcPr>
            <w:tcW w:w="9350" w:type="dxa"/>
          </w:tcPr>
          <w:p w14:paraId="1E4232A7" w14:textId="77777777" w:rsidR="0058352F" w:rsidRPr="00290D4A" w:rsidRDefault="0058352F" w:rsidP="0058352F">
            <w:pPr>
              <w:rPr>
                <w:sz w:val="20"/>
                <w:szCs w:val="20"/>
              </w:rPr>
            </w:pPr>
          </w:p>
          <w:p w14:paraId="1E4232A8" w14:textId="77777777" w:rsidR="0058352F" w:rsidRPr="00290D4A" w:rsidRDefault="0058352F" w:rsidP="0058352F">
            <w:pPr>
              <w:rPr>
                <w:sz w:val="20"/>
                <w:szCs w:val="20"/>
              </w:rPr>
            </w:pPr>
          </w:p>
          <w:p w14:paraId="1E4232A9" w14:textId="77777777" w:rsidR="0058352F" w:rsidRPr="00290D4A" w:rsidRDefault="0058352F" w:rsidP="0058352F">
            <w:pPr>
              <w:rPr>
                <w:sz w:val="20"/>
                <w:szCs w:val="20"/>
              </w:rPr>
            </w:pPr>
          </w:p>
          <w:p w14:paraId="1E4232AA" w14:textId="77777777" w:rsidR="0058352F" w:rsidRPr="00290D4A" w:rsidRDefault="0058352F" w:rsidP="0058352F">
            <w:pPr>
              <w:rPr>
                <w:sz w:val="20"/>
                <w:szCs w:val="20"/>
              </w:rPr>
            </w:pPr>
          </w:p>
        </w:tc>
      </w:tr>
    </w:tbl>
    <w:p w14:paraId="1E4232AC" w14:textId="77777777" w:rsidR="0058352F" w:rsidRPr="007B0F24" w:rsidRDefault="00290D4A" w:rsidP="0058352F">
      <w:pPr>
        <w:rPr>
          <w:b/>
          <w:smallCaps/>
          <w:sz w:val="20"/>
          <w:szCs w:val="20"/>
          <w:u w:val="single"/>
        </w:rPr>
      </w:pPr>
      <w:r w:rsidRPr="007B0F24">
        <w:rPr>
          <w:b/>
          <w:smallCaps/>
          <w:sz w:val="20"/>
          <w:szCs w:val="20"/>
          <w:u w:val="single"/>
        </w:rPr>
        <w:t xml:space="preserve">COVERAGE REQUIREMENT (Per Location) </w:t>
      </w:r>
    </w:p>
    <w:p w14:paraId="1E4232AD" w14:textId="77777777" w:rsidR="00290D4A" w:rsidRPr="00290D4A" w:rsidRDefault="00290D4A" w:rsidP="0058352F">
      <w:pPr>
        <w:rPr>
          <w:sz w:val="20"/>
          <w:szCs w:val="20"/>
        </w:rPr>
      </w:pPr>
      <w:r w:rsidRPr="00290D4A">
        <w:rPr>
          <w:sz w:val="20"/>
          <w:szCs w:val="20"/>
        </w:rPr>
        <w:t>Property &amp; Business Interruption (use the blank spaces for additional coverage)</w:t>
      </w:r>
    </w:p>
    <w:tbl>
      <w:tblPr>
        <w:tblStyle w:val="TableGrid"/>
        <w:tblW w:w="0" w:type="auto"/>
        <w:tblLook w:val="04A0" w:firstRow="1" w:lastRow="0" w:firstColumn="1" w:lastColumn="0" w:noHBand="0" w:noVBand="1"/>
      </w:tblPr>
      <w:tblGrid>
        <w:gridCol w:w="4675"/>
        <w:gridCol w:w="4675"/>
      </w:tblGrid>
      <w:tr w:rsidR="00290D4A" w:rsidRPr="00290D4A" w14:paraId="1E4232B0" w14:textId="77777777" w:rsidTr="00290D4A">
        <w:tc>
          <w:tcPr>
            <w:tcW w:w="4675" w:type="dxa"/>
          </w:tcPr>
          <w:p w14:paraId="1E4232AE" w14:textId="77777777" w:rsidR="00290D4A" w:rsidRPr="00290D4A" w:rsidRDefault="00290D4A" w:rsidP="0058352F">
            <w:pPr>
              <w:rPr>
                <w:sz w:val="20"/>
                <w:szCs w:val="20"/>
              </w:rPr>
            </w:pPr>
            <w:r w:rsidRPr="00290D4A">
              <w:rPr>
                <w:sz w:val="20"/>
                <w:szCs w:val="20"/>
              </w:rPr>
              <w:t>Building</w:t>
            </w:r>
          </w:p>
        </w:tc>
        <w:tc>
          <w:tcPr>
            <w:tcW w:w="4675" w:type="dxa"/>
          </w:tcPr>
          <w:p w14:paraId="1E4232AF" w14:textId="77777777" w:rsidR="00290D4A" w:rsidRPr="00290D4A" w:rsidRDefault="00290D4A" w:rsidP="0058352F">
            <w:pPr>
              <w:rPr>
                <w:sz w:val="20"/>
                <w:szCs w:val="20"/>
              </w:rPr>
            </w:pPr>
          </w:p>
        </w:tc>
      </w:tr>
      <w:tr w:rsidR="00290D4A" w:rsidRPr="00290D4A" w14:paraId="1E4232B3" w14:textId="77777777" w:rsidTr="00290D4A">
        <w:tc>
          <w:tcPr>
            <w:tcW w:w="4675" w:type="dxa"/>
          </w:tcPr>
          <w:p w14:paraId="1E4232B1" w14:textId="77777777" w:rsidR="00290D4A" w:rsidRPr="00290D4A" w:rsidRDefault="00290D4A" w:rsidP="0058352F">
            <w:pPr>
              <w:rPr>
                <w:sz w:val="20"/>
                <w:szCs w:val="20"/>
              </w:rPr>
            </w:pPr>
            <w:r w:rsidRPr="00290D4A">
              <w:rPr>
                <w:sz w:val="20"/>
                <w:szCs w:val="20"/>
              </w:rPr>
              <w:t xml:space="preserve">Equipment </w:t>
            </w:r>
          </w:p>
        </w:tc>
        <w:tc>
          <w:tcPr>
            <w:tcW w:w="4675" w:type="dxa"/>
          </w:tcPr>
          <w:p w14:paraId="1E4232B2" w14:textId="77777777" w:rsidR="00290D4A" w:rsidRPr="00290D4A" w:rsidRDefault="00290D4A" w:rsidP="0058352F">
            <w:pPr>
              <w:rPr>
                <w:sz w:val="20"/>
                <w:szCs w:val="20"/>
              </w:rPr>
            </w:pPr>
          </w:p>
        </w:tc>
      </w:tr>
      <w:tr w:rsidR="00290D4A" w:rsidRPr="00290D4A" w14:paraId="1E4232B6" w14:textId="77777777" w:rsidTr="00290D4A">
        <w:tc>
          <w:tcPr>
            <w:tcW w:w="4675" w:type="dxa"/>
          </w:tcPr>
          <w:p w14:paraId="1E4232B4" w14:textId="77777777" w:rsidR="00290D4A" w:rsidRPr="00290D4A" w:rsidRDefault="00290D4A" w:rsidP="0058352F">
            <w:pPr>
              <w:rPr>
                <w:sz w:val="20"/>
                <w:szCs w:val="20"/>
              </w:rPr>
            </w:pPr>
            <w:r w:rsidRPr="00290D4A">
              <w:rPr>
                <w:sz w:val="20"/>
                <w:szCs w:val="20"/>
              </w:rPr>
              <w:t>Tenants Improvements</w:t>
            </w:r>
          </w:p>
        </w:tc>
        <w:tc>
          <w:tcPr>
            <w:tcW w:w="4675" w:type="dxa"/>
          </w:tcPr>
          <w:p w14:paraId="1E4232B5" w14:textId="77777777" w:rsidR="00290D4A" w:rsidRPr="00290D4A" w:rsidRDefault="00290D4A" w:rsidP="0058352F">
            <w:pPr>
              <w:rPr>
                <w:sz w:val="20"/>
                <w:szCs w:val="20"/>
              </w:rPr>
            </w:pPr>
          </w:p>
        </w:tc>
      </w:tr>
      <w:tr w:rsidR="00290D4A" w:rsidRPr="00290D4A" w14:paraId="1E4232BB" w14:textId="77777777" w:rsidTr="00290D4A">
        <w:tc>
          <w:tcPr>
            <w:tcW w:w="4675" w:type="dxa"/>
          </w:tcPr>
          <w:p w14:paraId="1E4232B7" w14:textId="77777777" w:rsidR="00290D4A" w:rsidRPr="00290D4A" w:rsidRDefault="00290D4A" w:rsidP="0058352F">
            <w:pPr>
              <w:rPr>
                <w:sz w:val="20"/>
                <w:szCs w:val="20"/>
              </w:rPr>
            </w:pPr>
            <w:r w:rsidRPr="00290D4A">
              <w:rPr>
                <w:sz w:val="20"/>
                <w:szCs w:val="20"/>
              </w:rPr>
              <w:t>Business Interruption:</w:t>
            </w:r>
          </w:p>
          <w:p w14:paraId="1E4232B8" w14:textId="77777777" w:rsidR="00290D4A" w:rsidRPr="00290D4A" w:rsidRDefault="00290D4A" w:rsidP="0058352F">
            <w:pPr>
              <w:rPr>
                <w:sz w:val="20"/>
                <w:szCs w:val="20"/>
              </w:rPr>
            </w:pPr>
            <w:r w:rsidRPr="00290D4A">
              <w:rPr>
                <w:sz w:val="20"/>
                <w:szCs w:val="20"/>
              </w:rPr>
              <w:t>__ Profits (100% Co Insurance)</w:t>
            </w:r>
          </w:p>
          <w:p w14:paraId="1E4232B9" w14:textId="77777777" w:rsidR="00290D4A" w:rsidRPr="00290D4A" w:rsidRDefault="00290D4A" w:rsidP="0058352F">
            <w:pPr>
              <w:rPr>
                <w:sz w:val="20"/>
                <w:szCs w:val="20"/>
              </w:rPr>
            </w:pPr>
            <w:r w:rsidRPr="00290D4A">
              <w:rPr>
                <w:sz w:val="20"/>
                <w:szCs w:val="20"/>
              </w:rPr>
              <w:t>__ Gross Earnings ( 80% Co Insurance)</w:t>
            </w:r>
          </w:p>
        </w:tc>
        <w:tc>
          <w:tcPr>
            <w:tcW w:w="4675" w:type="dxa"/>
          </w:tcPr>
          <w:p w14:paraId="1E4232BA" w14:textId="77777777" w:rsidR="00290D4A" w:rsidRPr="00290D4A" w:rsidRDefault="00290D4A" w:rsidP="0058352F">
            <w:pPr>
              <w:rPr>
                <w:sz w:val="20"/>
                <w:szCs w:val="20"/>
              </w:rPr>
            </w:pPr>
          </w:p>
        </w:tc>
      </w:tr>
      <w:tr w:rsidR="00290D4A" w:rsidRPr="00290D4A" w14:paraId="1E4232BE" w14:textId="77777777" w:rsidTr="00290D4A">
        <w:tc>
          <w:tcPr>
            <w:tcW w:w="4675" w:type="dxa"/>
          </w:tcPr>
          <w:p w14:paraId="1E4232BC" w14:textId="77777777" w:rsidR="00290D4A" w:rsidRPr="00290D4A" w:rsidRDefault="00290D4A" w:rsidP="0058352F">
            <w:pPr>
              <w:rPr>
                <w:sz w:val="20"/>
                <w:szCs w:val="20"/>
              </w:rPr>
            </w:pPr>
            <w:r w:rsidRPr="00290D4A">
              <w:rPr>
                <w:sz w:val="20"/>
                <w:szCs w:val="20"/>
              </w:rPr>
              <w:t>Rental Income</w:t>
            </w:r>
          </w:p>
        </w:tc>
        <w:tc>
          <w:tcPr>
            <w:tcW w:w="4675" w:type="dxa"/>
          </w:tcPr>
          <w:p w14:paraId="1E4232BD" w14:textId="77777777" w:rsidR="00290D4A" w:rsidRPr="00290D4A" w:rsidRDefault="00290D4A" w:rsidP="0058352F">
            <w:pPr>
              <w:rPr>
                <w:sz w:val="20"/>
                <w:szCs w:val="20"/>
              </w:rPr>
            </w:pPr>
          </w:p>
        </w:tc>
      </w:tr>
      <w:tr w:rsidR="00290D4A" w:rsidRPr="00290D4A" w14:paraId="1E4232C1" w14:textId="77777777" w:rsidTr="00290D4A">
        <w:tc>
          <w:tcPr>
            <w:tcW w:w="4675" w:type="dxa"/>
          </w:tcPr>
          <w:p w14:paraId="1E4232BF" w14:textId="77777777" w:rsidR="00290D4A" w:rsidRPr="00290D4A" w:rsidRDefault="00290D4A" w:rsidP="0058352F">
            <w:pPr>
              <w:rPr>
                <w:sz w:val="20"/>
                <w:szCs w:val="20"/>
              </w:rPr>
            </w:pPr>
            <w:r w:rsidRPr="00290D4A">
              <w:rPr>
                <w:sz w:val="20"/>
                <w:szCs w:val="20"/>
              </w:rPr>
              <w:t>Extra Expense</w:t>
            </w:r>
          </w:p>
        </w:tc>
        <w:tc>
          <w:tcPr>
            <w:tcW w:w="4675" w:type="dxa"/>
          </w:tcPr>
          <w:p w14:paraId="1E4232C0" w14:textId="77777777" w:rsidR="00290D4A" w:rsidRPr="00290D4A" w:rsidRDefault="00290D4A" w:rsidP="0058352F">
            <w:pPr>
              <w:rPr>
                <w:sz w:val="20"/>
                <w:szCs w:val="20"/>
              </w:rPr>
            </w:pPr>
          </w:p>
        </w:tc>
      </w:tr>
      <w:tr w:rsidR="00290D4A" w:rsidRPr="00290D4A" w14:paraId="1E4232C4" w14:textId="77777777" w:rsidTr="00290D4A">
        <w:tc>
          <w:tcPr>
            <w:tcW w:w="4675" w:type="dxa"/>
          </w:tcPr>
          <w:p w14:paraId="1E4232C2" w14:textId="77777777" w:rsidR="00290D4A" w:rsidRPr="00290D4A" w:rsidRDefault="00290D4A" w:rsidP="0058352F">
            <w:pPr>
              <w:rPr>
                <w:sz w:val="20"/>
                <w:szCs w:val="20"/>
              </w:rPr>
            </w:pPr>
            <w:r w:rsidRPr="00290D4A">
              <w:rPr>
                <w:sz w:val="20"/>
                <w:szCs w:val="20"/>
              </w:rPr>
              <w:t>Office Contents</w:t>
            </w:r>
          </w:p>
        </w:tc>
        <w:tc>
          <w:tcPr>
            <w:tcW w:w="4675" w:type="dxa"/>
          </w:tcPr>
          <w:p w14:paraId="1E4232C3" w14:textId="77777777" w:rsidR="00290D4A" w:rsidRPr="00290D4A" w:rsidRDefault="00290D4A" w:rsidP="0058352F">
            <w:pPr>
              <w:rPr>
                <w:sz w:val="20"/>
                <w:szCs w:val="20"/>
              </w:rPr>
            </w:pPr>
          </w:p>
        </w:tc>
      </w:tr>
      <w:tr w:rsidR="00290D4A" w:rsidRPr="00290D4A" w14:paraId="1E4232C7" w14:textId="77777777" w:rsidTr="00290D4A">
        <w:tc>
          <w:tcPr>
            <w:tcW w:w="4675" w:type="dxa"/>
          </w:tcPr>
          <w:p w14:paraId="1E4232C5" w14:textId="77777777" w:rsidR="00290D4A" w:rsidRPr="00290D4A" w:rsidRDefault="00290D4A" w:rsidP="0058352F">
            <w:pPr>
              <w:rPr>
                <w:sz w:val="20"/>
                <w:szCs w:val="20"/>
              </w:rPr>
            </w:pPr>
            <w:r w:rsidRPr="00290D4A">
              <w:rPr>
                <w:sz w:val="20"/>
                <w:szCs w:val="20"/>
              </w:rPr>
              <w:t>Computer (Hardware/Software)</w:t>
            </w:r>
          </w:p>
        </w:tc>
        <w:tc>
          <w:tcPr>
            <w:tcW w:w="4675" w:type="dxa"/>
          </w:tcPr>
          <w:p w14:paraId="1E4232C6" w14:textId="77777777" w:rsidR="00290D4A" w:rsidRPr="00290D4A" w:rsidRDefault="00290D4A" w:rsidP="0058352F">
            <w:pPr>
              <w:rPr>
                <w:sz w:val="20"/>
                <w:szCs w:val="20"/>
              </w:rPr>
            </w:pPr>
          </w:p>
        </w:tc>
      </w:tr>
      <w:tr w:rsidR="00290D4A" w:rsidRPr="00290D4A" w14:paraId="1E4232CA" w14:textId="77777777" w:rsidTr="00290D4A">
        <w:tc>
          <w:tcPr>
            <w:tcW w:w="4675" w:type="dxa"/>
          </w:tcPr>
          <w:p w14:paraId="1E4232C8" w14:textId="77777777" w:rsidR="00290D4A" w:rsidRPr="00290D4A" w:rsidRDefault="00290D4A" w:rsidP="0058352F">
            <w:pPr>
              <w:rPr>
                <w:sz w:val="20"/>
                <w:szCs w:val="20"/>
              </w:rPr>
            </w:pPr>
            <w:r w:rsidRPr="00290D4A">
              <w:rPr>
                <w:sz w:val="20"/>
                <w:szCs w:val="20"/>
              </w:rPr>
              <w:t xml:space="preserve">Miscellaneous Property Floater </w:t>
            </w:r>
          </w:p>
        </w:tc>
        <w:tc>
          <w:tcPr>
            <w:tcW w:w="4675" w:type="dxa"/>
          </w:tcPr>
          <w:p w14:paraId="1E4232C9" w14:textId="77777777" w:rsidR="00290D4A" w:rsidRPr="00290D4A" w:rsidRDefault="00290D4A" w:rsidP="0058352F">
            <w:pPr>
              <w:rPr>
                <w:sz w:val="20"/>
                <w:szCs w:val="20"/>
              </w:rPr>
            </w:pPr>
          </w:p>
        </w:tc>
      </w:tr>
      <w:tr w:rsidR="00290D4A" w:rsidRPr="00290D4A" w14:paraId="1E4232CD" w14:textId="77777777" w:rsidTr="00290D4A">
        <w:tc>
          <w:tcPr>
            <w:tcW w:w="4675" w:type="dxa"/>
          </w:tcPr>
          <w:p w14:paraId="1E4232CB" w14:textId="77777777" w:rsidR="00290D4A" w:rsidRPr="00290D4A" w:rsidRDefault="00290D4A" w:rsidP="0058352F">
            <w:pPr>
              <w:rPr>
                <w:sz w:val="20"/>
                <w:szCs w:val="20"/>
              </w:rPr>
            </w:pPr>
          </w:p>
        </w:tc>
        <w:tc>
          <w:tcPr>
            <w:tcW w:w="4675" w:type="dxa"/>
          </w:tcPr>
          <w:p w14:paraId="1E4232CC" w14:textId="77777777" w:rsidR="00290D4A" w:rsidRPr="00290D4A" w:rsidRDefault="00290D4A" w:rsidP="0058352F">
            <w:pPr>
              <w:rPr>
                <w:sz w:val="20"/>
                <w:szCs w:val="20"/>
              </w:rPr>
            </w:pPr>
          </w:p>
        </w:tc>
      </w:tr>
      <w:tr w:rsidR="00290D4A" w:rsidRPr="00290D4A" w14:paraId="1E4232D0" w14:textId="77777777" w:rsidTr="00290D4A">
        <w:tc>
          <w:tcPr>
            <w:tcW w:w="4675" w:type="dxa"/>
          </w:tcPr>
          <w:p w14:paraId="1E4232CE" w14:textId="77777777" w:rsidR="00290D4A" w:rsidRPr="00290D4A" w:rsidRDefault="00290D4A" w:rsidP="0058352F">
            <w:pPr>
              <w:rPr>
                <w:sz w:val="20"/>
                <w:szCs w:val="20"/>
              </w:rPr>
            </w:pPr>
          </w:p>
        </w:tc>
        <w:tc>
          <w:tcPr>
            <w:tcW w:w="4675" w:type="dxa"/>
          </w:tcPr>
          <w:p w14:paraId="1E4232CF" w14:textId="77777777" w:rsidR="00290D4A" w:rsidRPr="00290D4A" w:rsidRDefault="00290D4A" w:rsidP="0058352F">
            <w:pPr>
              <w:rPr>
                <w:sz w:val="20"/>
                <w:szCs w:val="20"/>
              </w:rPr>
            </w:pPr>
          </w:p>
        </w:tc>
      </w:tr>
      <w:tr w:rsidR="00290D4A" w:rsidRPr="00290D4A" w14:paraId="1E4232D3" w14:textId="77777777" w:rsidTr="00290D4A">
        <w:tc>
          <w:tcPr>
            <w:tcW w:w="4675" w:type="dxa"/>
          </w:tcPr>
          <w:p w14:paraId="1E4232D1" w14:textId="77777777" w:rsidR="00290D4A" w:rsidRPr="00290D4A" w:rsidRDefault="00290D4A" w:rsidP="0058352F">
            <w:pPr>
              <w:rPr>
                <w:sz w:val="20"/>
                <w:szCs w:val="20"/>
              </w:rPr>
            </w:pPr>
          </w:p>
        </w:tc>
        <w:tc>
          <w:tcPr>
            <w:tcW w:w="4675" w:type="dxa"/>
          </w:tcPr>
          <w:p w14:paraId="1E4232D2" w14:textId="77777777" w:rsidR="00290D4A" w:rsidRPr="00290D4A" w:rsidRDefault="00290D4A" w:rsidP="0058352F">
            <w:pPr>
              <w:rPr>
                <w:sz w:val="20"/>
                <w:szCs w:val="20"/>
              </w:rPr>
            </w:pPr>
          </w:p>
        </w:tc>
      </w:tr>
      <w:tr w:rsidR="00290D4A" w:rsidRPr="00290D4A" w14:paraId="1E4232D6" w14:textId="77777777" w:rsidTr="00290D4A">
        <w:tc>
          <w:tcPr>
            <w:tcW w:w="4675" w:type="dxa"/>
          </w:tcPr>
          <w:p w14:paraId="1E4232D4" w14:textId="77777777" w:rsidR="00290D4A" w:rsidRPr="00290D4A" w:rsidRDefault="00290D4A" w:rsidP="0058352F">
            <w:pPr>
              <w:rPr>
                <w:sz w:val="20"/>
                <w:szCs w:val="20"/>
              </w:rPr>
            </w:pPr>
          </w:p>
        </w:tc>
        <w:tc>
          <w:tcPr>
            <w:tcW w:w="4675" w:type="dxa"/>
          </w:tcPr>
          <w:p w14:paraId="1E4232D5" w14:textId="77777777" w:rsidR="00290D4A" w:rsidRPr="00290D4A" w:rsidRDefault="00290D4A" w:rsidP="0058352F">
            <w:pPr>
              <w:rPr>
                <w:sz w:val="20"/>
                <w:szCs w:val="20"/>
              </w:rPr>
            </w:pPr>
          </w:p>
        </w:tc>
      </w:tr>
      <w:tr w:rsidR="00290D4A" w:rsidRPr="00290D4A" w14:paraId="1E4232D9" w14:textId="77777777" w:rsidTr="00290D4A">
        <w:tc>
          <w:tcPr>
            <w:tcW w:w="4675" w:type="dxa"/>
          </w:tcPr>
          <w:p w14:paraId="1E4232D7" w14:textId="77777777" w:rsidR="00290D4A" w:rsidRPr="00290D4A" w:rsidRDefault="00290D4A" w:rsidP="0058352F">
            <w:pPr>
              <w:rPr>
                <w:sz w:val="20"/>
                <w:szCs w:val="20"/>
              </w:rPr>
            </w:pPr>
          </w:p>
        </w:tc>
        <w:tc>
          <w:tcPr>
            <w:tcW w:w="4675" w:type="dxa"/>
          </w:tcPr>
          <w:p w14:paraId="1E4232D8" w14:textId="77777777" w:rsidR="00290D4A" w:rsidRPr="00290D4A" w:rsidRDefault="00290D4A" w:rsidP="0058352F">
            <w:pPr>
              <w:rPr>
                <w:sz w:val="20"/>
                <w:szCs w:val="20"/>
              </w:rPr>
            </w:pPr>
          </w:p>
        </w:tc>
      </w:tr>
      <w:tr w:rsidR="00290D4A" w:rsidRPr="00290D4A" w14:paraId="1E4232DC" w14:textId="77777777" w:rsidTr="00290D4A">
        <w:tc>
          <w:tcPr>
            <w:tcW w:w="4675" w:type="dxa"/>
          </w:tcPr>
          <w:p w14:paraId="1E4232DA" w14:textId="77777777" w:rsidR="00290D4A" w:rsidRPr="00290D4A" w:rsidRDefault="00290D4A" w:rsidP="0058352F">
            <w:pPr>
              <w:rPr>
                <w:sz w:val="20"/>
                <w:szCs w:val="20"/>
              </w:rPr>
            </w:pPr>
          </w:p>
        </w:tc>
        <w:tc>
          <w:tcPr>
            <w:tcW w:w="4675" w:type="dxa"/>
          </w:tcPr>
          <w:p w14:paraId="1E4232DB" w14:textId="77777777" w:rsidR="00290D4A" w:rsidRPr="00290D4A" w:rsidRDefault="00290D4A" w:rsidP="0058352F">
            <w:pPr>
              <w:rPr>
                <w:sz w:val="20"/>
                <w:szCs w:val="20"/>
              </w:rPr>
            </w:pPr>
          </w:p>
        </w:tc>
      </w:tr>
    </w:tbl>
    <w:p w14:paraId="1E4232DD" w14:textId="77777777" w:rsidR="0058352F" w:rsidRPr="007B0F24" w:rsidRDefault="00290D4A" w:rsidP="0058352F">
      <w:pPr>
        <w:rPr>
          <w:b/>
          <w:smallCaps/>
          <w:sz w:val="20"/>
          <w:szCs w:val="20"/>
          <w:u w:val="single"/>
        </w:rPr>
      </w:pPr>
      <w:r w:rsidRPr="007B0F24">
        <w:rPr>
          <w:b/>
          <w:smallCaps/>
          <w:sz w:val="20"/>
          <w:szCs w:val="20"/>
          <w:u w:val="single"/>
        </w:rPr>
        <w:t>Crime Coverage</w:t>
      </w:r>
    </w:p>
    <w:p w14:paraId="1E4232DE" w14:textId="77777777" w:rsidR="00290D4A" w:rsidRPr="00290D4A" w:rsidRDefault="00290D4A" w:rsidP="0058352F">
      <w:pPr>
        <w:rPr>
          <w:sz w:val="20"/>
          <w:szCs w:val="20"/>
        </w:rPr>
      </w:pPr>
      <w:r w:rsidRPr="00290D4A">
        <w:rPr>
          <w:sz w:val="20"/>
          <w:szCs w:val="20"/>
        </w:rPr>
        <w:t xml:space="preserve">Inside &amp; Outside Robbery </w:t>
      </w:r>
    </w:p>
    <w:tbl>
      <w:tblPr>
        <w:tblStyle w:val="TableGrid"/>
        <w:tblW w:w="0" w:type="auto"/>
        <w:tblLook w:val="04A0" w:firstRow="1" w:lastRow="0" w:firstColumn="1" w:lastColumn="0" w:noHBand="0" w:noVBand="1"/>
      </w:tblPr>
      <w:tblGrid>
        <w:gridCol w:w="4675"/>
        <w:gridCol w:w="4675"/>
      </w:tblGrid>
      <w:tr w:rsidR="00290D4A" w:rsidRPr="00290D4A" w14:paraId="1E4232E1" w14:textId="77777777" w:rsidTr="00290D4A">
        <w:tc>
          <w:tcPr>
            <w:tcW w:w="4675" w:type="dxa"/>
          </w:tcPr>
          <w:p w14:paraId="1E4232DF" w14:textId="77777777" w:rsidR="00290D4A" w:rsidRPr="00290D4A" w:rsidRDefault="00290D4A" w:rsidP="0058352F">
            <w:pPr>
              <w:rPr>
                <w:sz w:val="20"/>
                <w:szCs w:val="20"/>
              </w:rPr>
            </w:pPr>
            <w:r w:rsidRPr="00290D4A">
              <w:rPr>
                <w:sz w:val="20"/>
                <w:szCs w:val="20"/>
              </w:rPr>
              <w:t>Comprehensive 3D Coverage</w:t>
            </w:r>
          </w:p>
        </w:tc>
        <w:tc>
          <w:tcPr>
            <w:tcW w:w="4675" w:type="dxa"/>
          </w:tcPr>
          <w:p w14:paraId="1E4232E0" w14:textId="77777777" w:rsidR="00290D4A" w:rsidRPr="00290D4A" w:rsidRDefault="00290D4A" w:rsidP="0058352F">
            <w:pPr>
              <w:rPr>
                <w:sz w:val="20"/>
                <w:szCs w:val="20"/>
              </w:rPr>
            </w:pPr>
            <w:r w:rsidRPr="00290D4A">
              <w:rPr>
                <w:sz w:val="20"/>
                <w:szCs w:val="20"/>
              </w:rPr>
              <w:t>Limits Required</w:t>
            </w:r>
          </w:p>
        </w:tc>
      </w:tr>
      <w:tr w:rsidR="00290D4A" w:rsidRPr="00290D4A" w14:paraId="1E4232E4" w14:textId="77777777" w:rsidTr="00290D4A">
        <w:tc>
          <w:tcPr>
            <w:tcW w:w="4675" w:type="dxa"/>
          </w:tcPr>
          <w:p w14:paraId="1E4232E2" w14:textId="77777777" w:rsidR="00290D4A" w:rsidRPr="00290D4A" w:rsidRDefault="00290D4A" w:rsidP="0058352F">
            <w:pPr>
              <w:rPr>
                <w:sz w:val="20"/>
                <w:szCs w:val="20"/>
              </w:rPr>
            </w:pPr>
            <w:r w:rsidRPr="00290D4A">
              <w:rPr>
                <w:sz w:val="20"/>
                <w:szCs w:val="20"/>
              </w:rPr>
              <w:t>___ Employee Dishonesty Form A</w:t>
            </w:r>
          </w:p>
        </w:tc>
        <w:tc>
          <w:tcPr>
            <w:tcW w:w="4675" w:type="dxa"/>
          </w:tcPr>
          <w:p w14:paraId="1E4232E3" w14:textId="77777777" w:rsidR="00290D4A" w:rsidRPr="00290D4A" w:rsidRDefault="00290D4A" w:rsidP="0058352F">
            <w:pPr>
              <w:rPr>
                <w:sz w:val="20"/>
                <w:szCs w:val="20"/>
              </w:rPr>
            </w:pPr>
          </w:p>
        </w:tc>
      </w:tr>
      <w:tr w:rsidR="00290D4A" w:rsidRPr="00290D4A" w14:paraId="1E4232E7" w14:textId="77777777" w:rsidTr="00290D4A">
        <w:tc>
          <w:tcPr>
            <w:tcW w:w="4675" w:type="dxa"/>
          </w:tcPr>
          <w:p w14:paraId="1E4232E5" w14:textId="77777777" w:rsidR="00290D4A" w:rsidRPr="00290D4A" w:rsidRDefault="00290D4A" w:rsidP="0058352F">
            <w:pPr>
              <w:rPr>
                <w:sz w:val="20"/>
                <w:szCs w:val="20"/>
              </w:rPr>
            </w:pPr>
            <w:r w:rsidRPr="00290D4A">
              <w:rPr>
                <w:sz w:val="20"/>
                <w:szCs w:val="20"/>
              </w:rPr>
              <w:t>___ Employee Dishonesty Form B</w:t>
            </w:r>
          </w:p>
        </w:tc>
        <w:tc>
          <w:tcPr>
            <w:tcW w:w="4675" w:type="dxa"/>
          </w:tcPr>
          <w:p w14:paraId="1E4232E6" w14:textId="77777777" w:rsidR="00290D4A" w:rsidRPr="00290D4A" w:rsidRDefault="00290D4A" w:rsidP="0058352F">
            <w:pPr>
              <w:rPr>
                <w:sz w:val="20"/>
                <w:szCs w:val="20"/>
              </w:rPr>
            </w:pPr>
          </w:p>
        </w:tc>
      </w:tr>
      <w:tr w:rsidR="00290D4A" w:rsidRPr="00290D4A" w14:paraId="1E4232EA" w14:textId="77777777" w:rsidTr="00290D4A">
        <w:tc>
          <w:tcPr>
            <w:tcW w:w="4675" w:type="dxa"/>
          </w:tcPr>
          <w:p w14:paraId="1E4232E8" w14:textId="77777777" w:rsidR="00290D4A" w:rsidRPr="00290D4A" w:rsidRDefault="00290D4A" w:rsidP="0058352F">
            <w:pPr>
              <w:rPr>
                <w:sz w:val="20"/>
                <w:szCs w:val="20"/>
              </w:rPr>
            </w:pPr>
            <w:r w:rsidRPr="00290D4A">
              <w:rPr>
                <w:sz w:val="20"/>
                <w:szCs w:val="20"/>
              </w:rPr>
              <w:t>___ Loss Inside Outside Premises</w:t>
            </w:r>
          </w:p>
        </w:tc>
        <w:tc>
          <w:tcPr>
            <w:tcW w:w="4675" w:type="dxa"/>
          </w:tcPr>
          <w:p w14:paraId="1E4232E9" w14:textId="77777777" w:rsidR="00290D4A" w:rsidRPr="00290D4A" w:rsidRDefault="00290D4A" w:rsidP="0058352F">
            <w:pPr>
              <w:rPr>
                <w:sz w:val="20"/>
                <w:szCs w:val="20"/>
              </w:rPr>
            </w:pPr>
          </w:p>
        </w:tc>
      </w:tr>
      <w:tr w:rsidR="00290D4A" w:rsidRPr="00290D4A" w14:paraId="1E4232ED" w14:textId="77777777" w:rsidTr="00290D4A">
        <w:tc>
          <w:tcPr>
            <w:tcW w:w="4675" w:type="dxa"/>
          </w:tcPr>
          <w:p w14:paraId="1E4232EB" w14:textId="77777777" w:rsidR="00290D4A" w:rsidRPr="00290D4A" w:rsidRDefault="00290D4A" w:rsidP="0058352F">
            <w:pPr>
              <w:rPr>
                <w:sz w:val="20"/>
                <w:szCs w:val="20"/>
              </w:rPr>
            </w:pPr>
            <w:r w:rsidRPr="00290D4A">
              <w:rPr>
                <w:sz w:val="20"/>
                <w:szCs w:val="20"/>
              </w:rPr>
              <w:t>___ Money Orders Coverage</w:t>
            </w:r>
          </w:p>
        </w:tc>
        <w:tc>
          <w:tcPr>
            <w:tcW w:w="4675" w:type="dxa"/>
          </w:tcPr>
          <w:p w14:paraId="1E4232EC" w14:textId="77777777" w:rsidR="00290D4A" w:rsidRPr="00290D4A" w:rsidRDefault="00290D4A" w:rsidP="0058352F">
            <w:pPr>
              <w:rPr>
                <w:sz w:val="20"/>
                <w:szCs w:val="20"/>
              </w:rPr>
            </w:pPr>
          </w:p>
        </w:tc>
      </w:tr>
      <w:tr w:rsidR="00290D4A" w:rsidRPr="00290D4A" w14:paraId="1E4232F0" w14:textId="77777777" w:rsidTr="00290D4A">
        <w:tc>
          <w:tcPr>
            <w:tcW w:w="4675" w:type="dxa"/>
          </w:tcPr>
          <w:p w14:paraId="1E4232EE" w14:textId="77777777" w:rsidR="00290D4A" w:rsidRPr="00290D4A" w:rsidRDefault="00290D4A" w:rsidP="0058352F">
            <w:pPr>
              <w:rPr>
                <w:sz w:val="20"/>
                <w:szCs w:val="20"/>
              </w:rPr>
            </w:pPr>
            <w:r w:rsidRPr="00290D4A">
              <w:rPr>
                <w:sz w:val="20"/>
                <w:szCs w:val="20"/>
              </w:rPr>
              <w:t>___ Deposit Forgery Coverage</w:t>
            </w:r>
          </w:p>
        </w:tc>
        <w:tc>
          <w:tcPr>
            <w:tcW w:w="4675" w:type="dxa"/>
          </w:tcPr>
          <w:p w14:paraId="1E4232EF" w14:textId="77777777" w:rsidR="00290D4A" w:rsidRPr="00290D4A" w:rsidRDefault="00290D4A" w:rsidP="0058352F">
            <w:pPr>
              <w:rPr>
                <w:sz w:val="20"/>
                <w:szCs w:val="20"/>
              </w:rPr>
            </w:pPr>
          </w:p>
        </w:tc>
      </w:tr>
      <w:tr w:rsidR="00290D4A" w:rsidRPr="00290D4A" w14:paraId="1E4232F3" w14:textId="77777777" w:rsidTr="00290D4A">
        <w:tc>
          <w:tcPr>
            <w:tcW w:w="4675" w:type="dxa"/>
          </w:tcPr>
          <w:p w14:paraId="1E4232F1" w14:textId="77777777" w:rsidR="00290D4A" w:rsidRPr="00290D4A" w:rsidRDefault="00290D4A" w:rsidP="0058352F">
            <w:pPr>
              <w:rPr>
                <w:sz w:val="20"/>
                <w:szCs w:val="20"/>
              </w:rPr>
            </w:pPr>
          </w:p>
        </w:tc>
        <w:tc>
          <w:tcPr>
            <w:tcW w:w="4675" w:type="dxa"/>
          </w:tcPr>
          <w:p w14:paraId="1E4232F2" w14:textId="77777777" w:rsidR="00290D4A" w:rsidRPr="00290D4A" w:rsidRDefault="00290D4A" w:rsidP="0058352F">
            <w:pPr>
              <w:rPr>
                <w:sz w:val="20"/>
                <w:szCs w:val="20"/>
              </w:rPr>
            </w:pPr>
          </w:p>
        </w:tc>
      </w:tr>
    </w:tbl>
    <w:p w14:paraId="1E4232F4" w14:textId="77777777" w:rsidR="007B0F24" w:rsidRDefault="007B0F24" w:rsidP="0058352F">
      <w:pPr>
        <w:rPr>
          <w:smallCaps/>
          <w:sz w:val="20"/>
          <w:szCs w:val="20"/>
        </w:rPr>
      </w:pPr>
    </w:p>
    <w:p w14:paraId="1E4232F5" w14:textId="77777777" w:rsidR="00290D4A" w:rsidRDefault="00290D4A" w:rsidP="0058352F">
      <w:pPr>
        <w:rPr>
          <w:b/>
          <w:smallCaps/>
          <w:sz w:val="20"/>
          <w:szCs w:val="20"/>
          <w:u w:val="single"/>
        </w:rPr>
      </w:pPr>
      <w:r w:rsidRPr="007B0F24">
        <w:rPr>
          <w:b/>
          <w:smallCaps/>
          <w:sz w:val="20"/>
          <w:szCs w:val="20"/>
          <w:u w:val="single"/>
        </w:rPr>
        <w:t xml:space="preserve">Liability Coverage </w:t>
      </w:r>
    </w:p>
    <w:p w14:paraId="1E4232F6" w14:textId="77777777" w:rsidR="00437CDE" w:rsidRDefault="00FA03E5" w:rsidP="0058352F">
      <w:pPr>
        <w:rPr>
          <w:b/>
          <w:smallCaps/>
          <w:sz w:val="28"/>
          <w:szCs w:val="20"/>
          <w:u w:val="single"/>
        </w:rPr>
      </w:pPr>
      <w:r w:rsidRPr="00437CDE">
        <w:rPr>
          <w:b/>
          <w:smallCaps/>
          <w:sz w:val="28"/>
          <w:szCs w:val="20"/>
          <w:u w:val="single"/>
        </w:rPr>
        <w:t xml:space="preserve">Estimated receipt: </w:t>
      </w:r>
    </w:p>
    <w:p w14:paraId="1E4232F7" w14:textId="77777777" w:rsidR="00437CDE" w:rsidRDefault="00FA03E5" w:rsidP="0058352F">
      <w:pPr>
        <w:rPr>
          <w:b/>
          <w:smallCaps/>
          <w:sz w:val="28"/>
          <w:szCs w:val="20"/>
          <w:u w:val="single"/>
        </w:rPr>
      </w:pPr>
      <w:r w:rsidRPr="00437CDE">
        <w:rPr>
          <w:b/>
          <w:smallCaps/>
          <w:sz w:val="28"/>
          <w:szCs w:val="20"/>
          <w:u w:val="single"/>
        </w:rPr>
        <w:lastRenderedPageBreak/>
        <w:t xml:space="preserve"> liquor_________</w:t>
      </w:r>
    </w:p>
    <w:p w14:paraId="1E4232F8" w14:textId="77777777" w:rsidR="00437CDE" w:rsidRDefault="00437CDE" w:rsidP="0058352F">
      <w:pPr>
        <w:rPr>
          <w:b/>
          <w:smallCaps/>
          <w:sz w:val="28"/>
          <w:szCs w:val="20"/>
          <w:u w:val="single"/>
        </w:rPr>
      </w:pPr>
      <w:r>
        <w:rPr>
          <w:b/>
          <w:smallCaps/>
          <w:sz w:val="28"/>
          <w:szCs w:val="20"/>
          <w:u w:val="single"/>
        </w:rPr>
        <w:t>F</w:t>
      </w:r>
      <w:r w:rsidR="00FA03E5" w:rsidRPr="00437CDE">
        <w:rPr>
          <w:b/>
          <w:smallCaps/>
          <w:sz w:val="28"/>
          <w:szCs w:val="20"/>
          <w:u w:val="single"/>
        </w:rPr>
        <w:t xml:space="preserve">ood ________ </w:t>
      </w:r>
    </w:p>
    <w:p w14:paraId="1E4232F9" w14:textId="77777777" w:rsidR="00437CDE" w:rsidRDefault="00FA03E5" w:rsidP="0058352F">
      <w:pPr>
        <w:rPr>
          <w:b/>
          <w:smallCaps/>
          <w:sz w:val="28"/>
          <w:szCs w:val="20"/>
          <w:u w:val="single"/>
        </w:rPr>
      </w:pPr>
      <w:r w:rsidRPr="00437CDE">
        <w:rPr>
          <w:b/>
          <w:smallCaps/>
          <w:sz w:val="28"/>
          <w:szCs w:val="20"/>
          <w:u w:val="single"/>
        </w:rPr>
        <w:t>Door_________</w:t>
      </w:r>
    </w:p>
    <w:p w14:paraId="1E4232FA" w14:textId="77777777" w:rsidR="00FA03E5" w:rsidRPr="00437CDE" w:rsidRDefault="00FA03E5" w:rsidP="0058352F">
      <w:pPr>
        <w:rPr>
          <w:b/>
          <w:smallCaps/>
          <w:sz w:val="28"/>
          <w:szCs w:val="20"/>
          <w:u w:val="single"/>
        </w:rPr>
      </w:pPr>
      <w:r w:rsidRPr="00437CDE">
        <w:rPr>
          <w:b/>
          <w:smallCaps/>
          <w:sz w:val="28"/>
          <w:szCs w:val="20"/>
          <w:u w:val="single"/>
        </w:rPr>
        <w:t>other ___________</w:t>
      </w:r>
    </w:p>
    <w:tbl>
      <w:tblPr>
        <w:tblStyle w:val="TableGrid"/>
        <w:tblW w:w="0" w:type="auto"/>
        <w:tblLook w:val="04A0" w:firstRow="1" w:lastRow="0" w:firstColumn="1" w:lastColumn="0" w:noHBand="0" w:noVBand="1"/>
      </w:tblPr>
      <w:tblGrid>
        <w:gridCol w:w="4675"/>
        <w:gridCol w:w="4675"/>
      </w:tblGrid>
      <w:tr w:rsidR="00290D4A" w:rsidRPr="00290D4A" w14:paraId="1E4232FD" w14:textId="77777777" w:rsidTr="00290D4A">
        <w:tc>
          <w:tcPr>
            <w:tcW w:w="4675" w:type="dxa"/>
          </w:tcPr>
          <w:p w14:paraId="1E4232FB" w14:textId="77777777" w:rsidR="00290D4A" w:rsidRPr="00290D4A" w:rsidRDefault="00290D4A" w:rsidP="0058352F">
            <w:pPr>
              <w:rPr>
                <w:sz w:val="20"/>
                <w:szCs w:val="20"/>
              </w:rPr>
            </w:pPr>
            <w:r w:rsidRPr="00290D4A">
              <w:rPr>
                <w:sz w:val="20"/>
                <w:szCs w:val="20"/>
              </w:rPr>
              <w:t>Bodily Injury &amp; Property Damage – per occurrence</w:t>
            </w:r>
          </w:p>
        </w:tc>
        <w:tc>
          <w:tcPr>
            <w:tcW w:w="4675" w:type="dxa"/>
          </w:tcPr>
          <w:p w14:paraId="1E4232FC" w14:textId="77777777" w:rsidR="00290D4A" w:rsidRPr="00290D4A" w:rsidRDefault="00290D4A" w:rsidP="0058352F">
            <w:pPr>
              <w:rPr>
                <w:sz w:val="20"/>
                <w:szCs w:val="20"/>
              </w:rPr>
            </w:pPr>
          </w:p>
        </w:tc>
      </w:tr>
      <w:tr w:rsidR="00290D4A" w:rsidRPr="00290D4A" w14:paraId="1E423300" w14:textId="77777777" w:rsidTr="00290D4A">
        <w:tc>
          <w:tcPr>
            <w:tcW w:w="4675" w:type="dxa"/>
          </w:tcPr>
          <w:p w14:paraId="1E4232FE" w14:textId="77777777" w:rsidR="00290D4A" w:rsidRPr="00290D4A" w:rsidRDefault="00290D4A" w:rsidP="0058352F">
            <w:pPr>
              <w:rPr>
                <w:sz w:val="20"/>
                <w:szCs w:val="20"/>
              </w:rPr>
            </w:pPr>
            <w:r w:rsidRPr="00290D4A">
              <w:rPr>
                <w:sz w:val="20"/>
                <w:szCs w:val="20"/>
              </w:rPr>
              <w:t>Products &amp; Completed Operations</w:t>
            </w:r>
          </w:p>
        </w:tc>
        <w:tc>
          <w:tcPr>
            <w:tcW w:w="4675" w:type="dxa"/>
          </w:tcPr>
          <w:p w14:paraId="1E4232FF" w14:textId="77777777" w:rsidR="00290D4A" w:rsidRPr="00290D4A" w:rsidRDefault="00290D4A" w:rsidP="0058352F">
            <w:pPr>
              <w:rPr>
                <w:sz w:val="20"/>
                <w:szCs w:val="20"/>
              </w:rPr>
            </w:pPr>
          </w:p>
        </w:tc>
      </w:tr>
      <w:tr w:rsidR="00290D4A" w:rsidRPr="00290D4A" w14:paraId="1E423303" w14:textId="77777777" w:rsidTr="00290D4A">
        <w:tc>
          <w:tcPr>
            <w:tcW w:w="4675" w:type="dxa"/>
          </w:tcPr>
          <w:p w14:paraId="1E423301" w14:textId="77777777" w:rsidR="00290D4A" w:rsidRPr="00290D4A" w:rsidRDefault="00290D4A" w:rsidP="0058352F">
            <w:pPr>
              <w:rPr>
                <w:sz w:val="20"/>
                <w:szCs w:val="20"/>
              </w:rPr>
            </w:pPr>
            <w:r w:rsidRPr="00290D4A">
              <w:rPr>
                <w:sz w:val="20"/>
                <w:szCs w:val="20"/>
              </w:rPr>
              <w:t xml:space="preserve">Personal Injury Liability </w:t>
            </w:r>
          </w:p>
        </w:tc>
        <w:tc>
          <w:tcPr>
            <w:tcW w:w="4675" w:type="dxa"/>
          </w:tcPr>
          <w:p w14:paraId="1E423302" w14:textId="77777777" w:rsidR="00290D4A" w:rsidRPr="00290D4A" w:rsidRDefault="00290D4A" w:rsidP="0058352F">
            <w:pPr>
              <w:rPr>
                <w:sz w:val="20"/>
                <w:szCs w:val="20"/>
              </w:rPr>
            </w:pPr>
          </w:p>
        </w:tc>
      </w:tr>
      <w:tr w:rsidR="00290D4A" w:rsidRPr="00290D4A" w14:paraId="1E423306" w14:textId="77777777" w:rsidTr="00290D4A">
        <w:tc>
          <w:tcPr>
            <w:tcW w:w="4675" w:type="dxa"/>
          </w:tcPr>
          <w:p w14:paraId="1E423304" w14:textId="77777777" w:rsidR="00290D4A" w:rsidRPr="00290D4A" w:rsidRDefault="00290D4A" w:rsidP="0058352F">
            <w:pPr>
              <w:rPr>
                <w:sz w:val="20"/>
                <w:szCs w:val="20"/>
              </w:rPr>
            </w:pPr>
            <w:r w:rsidRPr="00290D4A">
              <w:rPr>
                <w:sz w:val="20"/>
                <w:szCs w:val="20"/>
              </w:rPr>
              <w:t xml:space="preserve">Non Owned Automobile per occurrence </w:t>
            </w:r>
          </w:p>
        </w:tc>
        <w:tc>
          <w:tcPr>
            <w:tcW w:w="4675" w:type="dxa"/>
          </w:tcPr>
          <w:p w14:paraId="1E423305" w14:textId="77777777" w:rsidR="00290D4A" w:rsidRPr="00290D4A" w:rsidRDefault="00290D4A" w:rsidP="0058352F">
            <w:pPr>
              <w:rPr>
                <w:sz w:val="20"/>
                <w:szCs w:val="20"/>
              </w:rPr>
            </w:pPr>
          </w:p>
        </w:tc>
      </w:tr>
      <w:tr w:rsidR="00290D4A" w:rsidRPr="00290D4A" w14:paraId="1E423309" w14:textId="77777777" w:rsidTr="00290D4A">
        <w:tc>
          <w:tcPr>
            <w:tcW w:w="4675" w:type="dxa"/>
          </w:tcPr>
          <w:p w14:paraId="1E423307" w14:textId="77777777" w:rsidR="00290D4A" w:rsidRPr="00290D4A" w:rsidRDefault="00290D4A" w:rsidP="0058352F">
            <w:pPr>
              <w:rPr>
                <w:sz w:val="20"/>
                <w:szCs w:val="20"/>
              </w:rPr>
            </w:pPr>
            <w:r w:rsidRPr="00290D4A">
              <w:rPr>
                <w:sz w:val="20"/>
                <w:szCs w:val="20"/>
              </w:rPr>
              <w:t xml:space="preserve">Tenants Legal Liability </w:t>
            </w:r>
          </w:p>
        </w:tc>
        <w:tc>
          <w:tcPr>
            <w:tcW w:w="4675" w:type="dxa"/>
          </w:tcPr>
          <w:p w14:paraId="1E423308" w14:textId="77777777" w:rsidR="00290D4A" w:rsidRPr="00290D4A" w:rsidRDefault="00290D4A" w:rsidP="0058352F">
            <w:pPr>
              <w:rPr>
                <w:sz w:val="20"/>
                <w:szCs w:val="20"/>
              </w:rPr>
            </w:pPr>
          </w:p>
        </w:tc>
      </w:tr>
      <w:tr w:rsidR="00290D4A" w:rsidRPr="00290D4A" w14:paraId="1E42330C" w14:textId="77777777" w:rsidTr="00290D4A">
        <w:tc>
          <w:tcPr>
            <w:tcW w:w="4675" w:type="dxa"/>
          </w:tcPr>
          <w:p w14:paraId="1E42330A" w14:textId="77777777" w:rsidR="00290D4A" w:rsidRPr="00290D4A" w:rsidRDefault="00290D4A" w:rsidP="0058352F">
            <w:pPr>
              <w:rPr>
                <w:sz w:val="20"/>
                <w:szCs w:val="20"/>
              </w:rPr>
            </w:pPr>
            <w:r w:rsidRPr="00290D4A">
              <w:rPr>
                <w:sz w:val="20"/>
                <w:szCs w:val="20"/>
              </w:rPr>
              <w:t xml:space="preserve">Advertising Liability </w:t>
            </w:r>
          </w:p>
        </w:tc>
        <w:tc>
          <w:tcPr>
            <w:tcW w:w="4675" w:type="dxa"/>
          </w:tcPr>
          <w:p w14:paraId="1E42330B" w14:textId="77777777" w:rsidR="00290D4A" w:rsidRPr="00290D4A" w:rsidRDefault="00290D4A" w:rsidP="0058352F">
            <w:pPr>
              <w:rPr>
                <w:sz w:val="20"/>
                <w:szCs w:val="20"/>
              </w:rPr>
            </w:pPr>
          </w:p>
        </w:tc>
      </w:tr>
    </w:tbl>
    <w:p w14:paraId="1E42330D" w14:textId="77777777" w:rsidR="0058352F" w:rsidRPr="00290D4A" w:rsidRDefault="00290D4A" w:rsidP="0058352F">
      <w:pPr>
        <w:rPr>
          <w:sz w:val="20"/>
          <w:szCs w:val="20"/>
        </w:rPr>
      </w:pPr>
      <w:r w:rsidRPr="00290D4A">
        <w:rPr>
          <w:sz w:val="20"/>
          <w:szCs w:val="20"/>
        </w:rPr>
        <w:t>Optional Coverages (select any of the following optional coverages you require)</w:t>
      </w:r>
    </w:p>
    <w:p w14:paraId="1E42330E" w14:textId="77777777" w:rsidR="00290D4A" w:rsidRPr="00290D4A" w:rsidRDefault="00290D4A" w:rsidP="00290D4A">
      <w:pPr>
        <w:pStyle w:val="ListParagraph"/>
        <w:numPr>
          <w:ilvl w:val="0"/>
          <w:numId w:val="9"/>
        </w:numPr>
        <w:rPr>
          <w:sz w:val="20"/>
          <w:szCs w:val="20"/>
        </w:rPr>
      </w:pPr>
      <w:r w:rsidRPr="00290D4A">
        <w:rPr>
          <w:sz w:val="20"/>
          <w:szCs w:val="20"/>
        </w:rPr>
        <w:t xml:space="preserve">Sewer back up </w:t>
      </w:r>
    </w:p>
    <w:p w14:paraId="1E42330F" w14:textId="77777777" w:rsidR="00290D4A" w:rsidRPr="00290D4A" w:rsidRDefault="00290D4A" w:rsidP="00290D4A">
      <w:pPr>
        <w:pStyle w:val="ListParagraph"/>
        <w:numPr>
          <w:ilvl w:val="0"/>
          <w:numId w:val="9"/>
        </w:numPr>
        <w:rPr>
          <w:sz w:val="20"/>
          <w:szCs w:val="20"/>
        </w:rPr>
      </w:pPr>
      <w:r w:rsidRPr="00290D4A">
        <w:rPr>
          <w:sz w:val="20"/>
          <w:szCs w:val="20"/>
        </w:rPr>
        <w:t xml:space="preserve">Flood </w:t>
      </w:r>
    </w:p>
    <w:p w14:paraId="1E423310" w14:textId="77777777" w:rsidR="00290D4A" w:rsidRPr="00290D4A" w:rsidRDefault="00290D4A" w:rsidP="00290D4A">
      <w:pPr>
        <w:pStyle w:val="ListParagraph"/>
        <w:numPr>
          <w:ilvl w:val="0"/>
          <w:numId w:val="9"/>
        </w:numPr>
        <w:rPr>
          <w:sz w:val="20"/>
          <w:szCs w:val="20"/>
        </w:rPr>
      </w:pPr>
      <w:r w:rsidRPr="00290D4A">
        <w:rPr>
          <w:sz w:val="20"/>
          <w:szCs w:val="20"/>
        </w:rPr>
        <w:t xml:space="preserve">Earthquake </w:t>
      </w:r>
    </w:p>
    <w:p w14:paraId="1E423311" w14:textId="77777777" w:rsidR="00290D4A" w:rsidRPr="00290D4A" w:rsidRDefault="00290D4A" w:rsidP="00290D4A">
      <w:pPr>
        <w:pStyle w:val="ListParagraph"/>
        <w:numPr>
          <w:ilvl w:val="0"/>
          <w:numId w:val="9"/>
        </w:numPr>
        <w:rPr>
          <w:sz w:val="20"/>
          <w:szCs w:val="20"/>
        </w:rPr>
      </w:pPr>
      <w:r w:rsidRPr="00290D4A">
        <w:rPr>
          <w:sz w:val="20"/>
          <w:szCs w:val="20"/>
        </w:rPr>
        <w:t xml:space="preserve">Replacement Cost </w:t>
      </w:r>
    </w:p>
    <w:p w14:paraId="1E423312" w14:textId="77777777" w:rsidR="00290D4A" w:rsidRPr="00290D4A" w:rsidRDefault="00290D4A" w:rsidP="00290D4A">
      <w:pPr>
        <w:pStyle w:val="ListParagraph"/>
        <w:numPr>
          <w:ilvl w:val="0"/>
          <w:numId w:val="9"/>
        </w:numPr>
        <w:rPr>
          <w:sz w:val="20"/>
          <w:szCs w:val="20"/>
        </w:rPr>
      </w:pPr>
      <w:r w:rsidRPr="00290D4A">
        <w:rPr>
          <w:sz w:val="20"/>
          <w:szCs w:val="20"/>
        </w:rPr>
        <w:t>By-Laws</w:t>
      </w:r>
    </w:p>
    <w:p w14:paraId="1E423313" w14:textId="77777777" w:rsidR="00290D4A" w:rsidRPr="00290D4A" w:rsidRDefault="00290D4A" w:rsidP="00290D4A">
      <w:pPr>
        <w:pStyle w:val="ListParagraph"/>
        <w:numPr>
          <w:ilvl w:val="0"/>
          <w:numId w:val="9"/>
        </w:numPr>
        <w:rPr>
          <w:sz w:val="20"/>
          <w:szCs w:val="20"/>
        </w:rPr>
      </w:pPr>
      <w:r w:rsidRPr="00290D4A">
        <w:rPr>
          <w:sz w:val="20"/>
          <w:szCs w:val="20"/>
        </w:rPr>
        <w:t xml:space="preserve">Property Extension Endorsement </w:t>
      </w:r>
    </w:p>
    <w:p w14:paraId="1E423314" w14:textId="77777777" w:rsidR="00290D4A" w:rsidRDefault="007B0F24" w:rsidP="00290D4A">
      <w:pPr>
        <w:rPr>
          <w:sz w:val="20"/>
          <w:szCs w:val="20"/>
        </w:rPr>
      </w:pPr>
      <w:r>
        <w:rPr>
          <w:sz w:val="20"/>
          <w:szCs w:val="20"/>
        </w:rPr>
        <w:t>NOTICE TO APPLICANT:  Consumer and previous insurer reports, contain personal, credit, factual or investigation information about the applicant may be sought in connection with this Applicant for Insurance or any renewal, extension, or variation thereof.  All provisions contained in this various forms issued under the contract shall be deemed to be contained in the present of Application of Insurance. The policy may be deemed to be void and claims will be denied where:</w:t>
      </w:r>
    </w:p>
    <w:p w14:paraId="1E423315" w14:textId="77777777" w:rsidR="007B0F24" w:rsidRDefault="007B0F24" w:rsidP="007B0F24">
      <w:pPr>
        <w:pStyle w:val="ListParagraph"/>
        <w:numPr>
          <w:ilvl w:val="0"/>
          <w:numId w:val="10"/>
        </w:numPr>
        <w:rPr>
          <w:sz w:val="20"/>
          <w:szCs w:val="20"/>
        </w:rPr>
      </w:pPr>
      <w:r>
        <w:rPr>
          <w:sz w:val="20"/>
          <w:szCs w:val="20"/>
        </w:rPr>
        <w:t>An applicant for the contract;</w:t>
      </w:r>
    </w:p>
    <w:p w14:paraId="1E423316" w14:textId="77777777" w:rsidR="007B0F24" w:rsidRDefault="007B0F24" w:rsidP="007B0F24">
      <w:pPr>
        <w:pStyle w:val="ListParagraph"/>
        <w:numPr>
          <w:ilvl w:val="1"/>
          <w:numId w:val="10"/>
        </w:numPr>
        <w:rPr>
          <w:sz w:val="20"/>
          <w:szCs w:val="20"/>
        </w:rPr>
      </w:pPr>
      <w:r>
        <w:rPr>
          <w:sz w:val="20"/>
          <w:szCs w:val="20"/>
        </w:rPr>
        <w:t>Gives false or erroneous information to the prejudice of the Insurer; or</w:t>
      </w:r>
    </w:p>
    <w:p w14:paraId="1E423317" w14:textId="77777777" w:rsidR="007B0F24" w:rsidRDefault="007B0F24" w:rsidP="007B0F24">
      <w:pPr>
        <w:pStyle w:val="ListParagraph"/>
        <w:numPr>
          <w:ilvl w:val="1"/>
          <w:numId w:val="10"/>
        </w:numPr>
        <w:rPr>
          <w:sz w:val="20"/>
          <w:szCs w:val="20"/>
        </w:rPr>
      </w:pPr>
      <w:r>
        <w:rPr>
          <w:sz w:val="20"/>
          <w:szCs w:val="20"/>
        </w:rPr>
        <w:t xml:space="preserve">Knowingly misrepresents  or fails to disclose in the application any fact required to be stated therein; or </w:t>
      </w:r>
    </w:p>
    <w:p w14:paraId="1E423318" w14:textId="77777777" w:rsidR="007B0F24" w:rsidRDefault="007B0F24" w:rsidP="007B0F24">
      <w:pPr>
        <w:pStyle w:val="ListParagraph"/>
        <w:numPr>
          <w:ilvl w:val="0"/>
          <w:numId w:val="10"/>
        </w:numPr>
        <w:rPr>
          <w:sz w:val="20"/>
          <w:szCs w:val="20"/>
        </w:rPr>
      </w:pPr>
      <w:r>
        <w:rPr>
          <w:sz w:val="20"/>
          <w:szCs w:val="20"/>
        </w:rPr>
        <w:t xml:space="preserve">The Insured contravenes a term of the Contract or commits fraud; or </w:t>
      </w:r>
    </w:p>
    <w:p w14:paraId="1E423319" w14:textId="77777777" w:rsidR="007B0F24" w:rsidRDefault="007B0F24" w:rsidP="007B0F24">
      <w:pPr>
        <w:pStyle w:val="ListParagraph"/>
        <w:numPr>
          <w:ilvl w:val="0"/>
          <w:numId w:val="10"/>
        </w:numPr>
        <w:rPr>
          <w:sz w:val="20"/>
          <w:szCs w:val="20"/>
        </w:rPr>
      </w:pPr>
      <w:r>
        <w:rPr>
          <w:sz w:val="20"/>
          <w:szCs w:val="20"/>
        </w:rPr>
        <w:t>The insured willfully makes a false statement in respect to a claim under the contract.</w:t>
      </w:r>
    </w:p>
    <w:p w14:paraId="1E42331A" w14:textId="77777777" w:rsidR="007B0F24" w:rsidRDefault="007B0F24" w:rsidP="007B0F24">
      <w:pPr>
        <w:rPr>
          <w:sz w:val="20"/>
          <w:szCs w:val="20"/>
        </w:rPr>
      </w:pPr>
      <w:r>
        <w:rPr>
          <w:sz w:val="20"/>
          <w:szCs w:val="20"/>
        </w:rPr>
        <w:t xml:space="preserve">I certify that all statements made in this application are complete and accurate, I am authorized on contract on behalf of the Insured, and I apply for a contract of insurance based upon the truth of these statements. </w:t>
      </w:r>
    </w:p>
    <w:p w14:paraId="1E42331B" w14:textId="77777777" w:rsidR="007B0F24" w:rsidRDefault="007B0F24" w:rsidP="007B0F24">
      <w:pPr>
        <w:rPr>
          <w:sz w:val="20"/>
          <w:szCs w:val="20"/>
        </w:rPr>
      </w:pPr>
      <w:r>
        <w:rPr>
          <w:sz w:val="20"/>
          <w:szCs w:val="20"/>
        </w:rPr>
        <w:t>I am in agreement that this declaration shall hereby form a part of the insurance contract.</w:t>
      </w:r>
    </w:p>
    <w:p w14:paraId="1E42331C" w14:textId="77777777" w:rsidR="007B0F24" w:rsidRPr="00437CDE" w:rsidRDefault="007B0F24" w:rsidP="007B0F24">
      <w:pPr>
        <w:rPr>
          <w:b/>
          <w:sz w:val="28"/>
          <w:szCs w:val="20"/>
        </w:rPr>
      </w:pPr>
      <w:r w:rsidRPr="00437CDE">
        <w:rPr>
          <w:b/>
          <w:sz w:val="28"/>
          <w:szCs w:val="20"/>
        </w:rPr>
        <w:t xml:space="preserve">Applicants Signature: </w:t>
      </w:r>
    </w:p>
    <w:p w14:paraId="1E42331D" w14:textId="77777777" w:rsidR="00437CDE" w:rsidRDefault="00437CDE" w:rsidP="007B0F24">
      <w:pPr>
        <w:rPr>
          <w:sz w:val="20"/>
          <w:szCs w:val="20"/>
        </w:rPr>
      </w:pPr>
    </w:p>
    <w:p w14:paraId="1E42331E" w14:textId="77777777" w:rsidR="00437CDE" w:rsidRDefault="00437CDE" w:rsidP="007B0F24">
      <w:pPr>
        <w:rPr>
          <w:sz w:val="20"/>
          <w:szCs w:val="20"/>
        </w:rPr>
      </w:pPr>
    </w:p>
    <w:p w14:paraId="1E42331F" w14:textId="77777777" w:rsidR="00437CDE" w:rsidRDefault="00437CDE" w:rsidP="007B0F24">
      <w:pPr>
        <w:rPr>
          <w:sz w:val="20"/>
          <w:szCs w:val="20"/>
        </w:rPr>
      </w:pPr>
      <w:r>
        <w:rPr>
          <w:sz w:val="20"/>
          <w:szCs w:val="20"/>
        </w:rPr>
        <w:t xml:space="preserve">Insured’s Name </w:t>
      </w:r>
    </w:p>
    <w:p w14:paraId="1E423320" w14:textId="77777777" w:rsidR="007B0F24" w:rsidRDefault="00437CDE" w:rsidP="007B0F24">
      <w:pPr>
        <w:rPr>
          <w:sz w:val="20"/>
          <w:szCs w:val="20"/>
        </w:rPr>
      </w:pPr>
      <w:r>
        <w:rPr>
          <w:sz w:val="20"/>
          <w:szCs w:val="20"/>
        </w:rPr>
        <w:t>Date</w:t>
      </w:r>
      <w:r w:rsidR="007B0F24">
        <w:rPr>
          <w:sz w:val="20"/>
          <w:szCs w:val="20"/>
        </w:rPr>
        <w:t xml:space="preserve">: </w:t>
      </w:r>
    </w:p>
    <w:p w14:paraId="1E423321" w14:textId="77777777" w:rsidR="00437CDE" w:rsidRDefault="00437CDE" w:rsidP="00EF0334">
      <w:pPr>
        <w:rPr>
          <w:sz w:val="20"/>
          <w:szCs w:val="20"/>
        </w:rPr>
      </w:pPr>
    </w:p>
    <w:p w14:paraId="1E423322" w14:textId="77777777" w:rsidR="00437CDE" w:rsidRDefault="00437CDE" w:rsidP="00EF0334">
      <w:pPr>
        <w:rPr>
          <w:sz w:val="20"/>
          <w:szCs w:val="20"/>
        </w:rPr>
      </w:pPr>
    </w:p>
    <w:p w14:paraId="1E423323" w14:textId="77777777" w:rsidR="00437CDE" w:rsidRDefault="00437CDE" w:rsidP="00EF0334">
      <w:pPr>
        <w:rPr>
          <w:sz w:val="20"/>
          <w:szCs w:val="20"/>
        </w:rPr>
      </w:pPr>
    </w:p>
    <w:p w14:paraId="1E423324" w14:textId="77777777" w:rsidR="00EF0334" w:rsidRDefault="00EF0334" w:rsidP="00EF0334">
      <w:pPr>
        <w:rPr>
          <w:sz w:val="20"/>
          <w:szCs w:val="20"/>
        </w:rPr>
      </w:pPr>
      <w:r>
        <w:rPr>
          <w:sz w:val="20"/>
          <w:szCs w:val="20"/>
        </w:rPr>
        <w:t>Broker Name:</w:t>
      </w:r>
    </w:p>
    <w:p w14:paraId="1E423325" w14:textId="77777777" w:rsidR="00EF0334" w:rsidRDefault="00EF0334" w:rsidP="00EF0334">
      <w:pPr>
        <w:rPr>
          <w:sz w:val="20"/>
          <w:szCs w:val="20"/>
        </w:rPr>
      </w:pPr>
      <w:r>
        <w:rPr>
          <w:sz w:val="20"/>
          <w:szCs w:val="20"/>
        </w:rPr>
        <w:t xml:space="preserve">Brokerage Name: </w:t>
      </w:r>
    </w:p>
    <w:p w14:paraId="1E423326" w14:textId="77777777" w:rsidR="00EF0334" w:rsidRPr="00EF0334" w:rsidRDefault="00EF0334" w:rsidP="00EF0334">
      <w:pPr>
        <w:rPr>
          <w:sz w:val="20"/>
          <w:szCs w:val="20"/>
        </w:rPr>
      </w:pPr>
    </w:p>
    <w:p w14:paraId="1E423327" w14:textId="77777777" w:rsidR="00290D4A" w:rsidRPr="00290D4A" w:rsidRDefault="00290D4A" w:rsidP="00290D4A">
      <w:pPr>
        <w:rPr>
          <w:sz w:val="20"/>
          <w:szCs w:val="20"/>
        </w:rPr>
      </w:pPr>
    </w:p>
    <w:p w14:paraId="1E423328" w14:textId="77777777" w:rsidR="0058352F" w:rsidRPr="00290D4A" w:rsidRDefault="0058352F" w:rsidP="006B4D12">
      <w:pPr>
        <w:ind w:firstLine="360"/>
        <w:rPr>
          <w:sz w:val="20"/>
          <w:szCs w:val="20"/>
        </w:rPr>
      </w:pPr>
    </w:p>
    <w:p w14:paraId="1E423329" w14:textId="77777777" w:rsidR="00D37D49" w:rsidRPr="00290D4A" w:rsidRDefault="00D37D49" w:rsidP="00D37D49">
      <w:pPr>
        <w:ind w:firstLine="360"/>
        <w:rPr>
          <w:sz w:val="20"/>
          <w:szCs w:val="20"/>
        </w:rPr>
      </w:pPr>
      <w:r w:rsidRPr="00290D4A">
        <w:rPr>
          <w:sz w:val="20"/>
          <w:szCs w:val="20"/>
        </w:rPr>
        <w:t xml:space="preserve"> </w:t>
      </w:r>
    </w:p>
    <w:p w14:paraId="1E42332A" w14:textId="77777777" w:rsidR="00D37D49" w:rsidRPr="00290D4A" w:rsidRDefault="00D37D49" w:rsidP="00D37D49">
      <w:pPr>
        <w:ind w:left="360"/>
        <w:rPr>
          <w:sz w:val="20"/>
          <w:szCs w:val="20"/>
        </w:rPr>
      </w:pPr>
    </w:p>
    <w:sectPr w:rsidR="00D37D49" w:rsidRPr="00290D4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2332D" w14:textId="77777777" w:rsidR="005B312B" w:rsidRDefault="005B312B" w:rsidP="00CB24C3">
      <w:pPr>
        <w:spacing w:after="0" w:line="240" w:lineRule="auto"/>
      </w:pPr>
      <w:r>
        <w:separator/>
      </w:r>
    </w:p>
  </w:endnote>
  <w:endnote w:type="continuationSeparator" w:id="0">
    <w:p w14:paraId="1E42332E" w14:textId="77777777" w:rsidR="005B312B" w:rsidRDefault="005B312B" w:rsidP="00CB2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32E82" w14:textId="77777777" w:rsidR="00713834" w:rsidRDefault="007138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C3657" w14:textId="77777777" w:rsidR="00713834" w:rsidRDefault="00713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3D47D" w14:textId="77777777" w:rsidR="00713834" w:rsidRDefault="00713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2332B" w14:textId="77777777" w:rsidR="005B312B" w:rsidRDefault="005B312B" w:rsidP="00CB24C3">
      <w:pPr>
        <w:spacing w:after="0" w:line="240" w:lineRule="auto"/>
      </w:pPr>
      <w:r>
        <w:separator/>
      </w:r>
    </w:p>
  </w:footnote>
  <w:footnote w:type="continuationSeparator" w:id="0">
    <w:p w14:paraId="1E42332C" w14:textId="77777777" w:rsidR="005B312B" w:rsidRDefault="005B312B" w:rsidP="00CB2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4E5A1" w14:textId="77777777" w:rsidR="00713834" w:rsidRDefault="007138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2332F" w14:textId="59B68FB5" w:rsidR="00CB24C3" w:rsidRDefault="00713834" w:rsidP="00713834">
    <w:pPr>
      <w:pStyle w:val="Header"/>
      <w:jc w:val="center"/>
    </w:pPr>
    <w:r>
      <w:rPr>
        <w:noProof/>
        <w:lang w:eastAsia="en-CA"/>
      </w:rPr>
      <w:drawing>
        <wp:inline distT="0" distB="0" distL="0" distR="0" wp14:anchorId="29C84F9E" wp14:editId="20BC72AD">
          <wp:extent cx="2743200" cy="7591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6590" cy="76289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8EE9E" w14:textId="77777777" w:rsidR="00713834" w:rsidRDefault="007138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C63AB"/>
    <w:multiLevelType w:val="hybridMultilevel"/>
    <w:tmpl w:val="8612EA74"/>
    <w:lvl w:ilvl="0" w:tplc="AB40639A">
      <w:start w:val="1"/>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0975D0"/>
    <w:multiLevelType w:val="hybridMultilevel"/>
    <w:tmpl w:val="FD460A3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C1B66B7"/>
    <w:multiLevelType w:val="hybridMultilevel"/>
    <w:tmpl w:val="9416A738"/>
    <w:lvl w:ilvl="0" w:tplc="7DD6F15C">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D96156C"/>
    <w:multiLevelType w:val="hybridMultilevel"/>
    <w:tmpl w:val="2098C300"/>
    <w:lvl w:ilvl="0" w:tplc="BA9EF51A">
      <w:start w:val="1"/>
      <w:numFmt w:val="decimal"/>
      <w:lvlText w:val="%1."/>
      <w:lvlJc w:val="left"/>
      <w:pPr>
        <w:ind w:left="1440" w:hanging="360"/>
      </w:pPr>
      <w:rPr>
        <w:rFonts w:hint="default"/>
        <w:sz w:val="24"/>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33BF64A3"/>
    <w:multiLevelType w:val="hybridMultilevel"/>
    <w:tmpl w:val="690EBDD8"/>
    <w:lvl w:ilvl="0" w:tplc="BA9EF51A">
      <w:start w:val="1"/>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17C673C"/>
    <w:multiLevelType w:val="hybridMultilevel"/>
    <w:tmpl w:val="4F98C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2602246"/>
    <w:multiLevelType w:val="hybridMultilevel"/>
    <w:tmpl w:val="35B2562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4F07AFB"/>
    <w:multiLevelType w:val="hybridMultilevel"/>
    <w:tmpl w:val="73E6BDB6"/>
    <w:lvl w:ilvl="0" w:tplc="7DD6F15C">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F87285F"/>
    <w:multiLevelType w:val="hybridMultilevel"/>
    <w:tmpl w:val="E68416B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B4070BB"/>
    <w:multiLevelType w:val="hybridMultilevel"/>
    <w:tmpl w:val="B156DF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4E03C04"/>
    <w:multiLevelType w:val="hybridMultilevel"/>
    <w:tmpl w:val="5A640E22"/>
    <w:lvl w:ilvl="0" w:tplc="7DD6F15C">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7C0F1ECD"/>
    <w:multiLevelType w:val="hybridMultilevel"/>
    <w:tmpl w:val="48EE24AE"/>
    <w:lvl w:ilvl="0" w:tplc="1B920892">
      <w:start w:val="1"/>
      <w:numFmt w:val="decimal"/>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8"/>
  </w:num>
  <w:num w:numId="2">
    <w:abstractNumId w:val="6"/>
  </w:num>
  <w:num w:numId="3">
    <w:abstractNumId w:val="4"/>
  </w:num>
  <w:num w:numId="4">
    <w:abstractNumId w:val="5"/>
  </w:num>
  <w:num w:numId="5">
    <w:abstractNumId w:val="3"/>
  </w:num>
  <w:num w:numId="6">
    <w:abstractNumId w:val="2"/>
  </w:num>
  <w:num w:numId="7">
    <w:abstractNumId w:val="7"/>
  </w:num>
  <w:num w:numId="8">
    <w:abstractNumId w:val="10"/>
  </w:num>
  <w:num w:numId="9">
    <w:abstractNumId w:val="1"/>
  </w:num>
  <w:num w:numId="10">
    <w:abstractNumId w:val="1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DMzMjQzMjE3MjNR0lEKTi0uzszPAykwrAUAUMOXzCwAAAA="/>
  </w:docVars>
  <w:rsids>
    <w:rsidRoot w:val="00CB24C3"/>
    <w:rsid w:val="00290D4A"/>
    <w:rsid w:val="0041263F"/>
    <w:rsid w:val="00437CDE"/>
    <w:rsid w:val="004707CD"/>
    <w:rsid w:val="0058352F"/>
    <w:rsid w:val="005B312B"/>
    <w:rsid w:val="006B4D12"/>
    <w:rsid w:val="00713834"/>
    <w:rsid w:val="007B0F24"/>
    <w:rsid w:val="00CB24C3"/>
    <w:rsid w:val="00D37D49"/>
    <w:rsid w:val="00EF0334"/>
    <w:rsid w:val="00FA03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231D0"/>
  <w15:chartTrackingRefBased/>
  <w15:docId w15:val="{0FDE0ACB-ACBA-4350-85C6-2301F60E4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4C3"/>
  </w:style>
  <w:style w:type="paragraph" w:styleId="Footer">
    <w:name w:val="footer"/>
    <w:basedOn w:val="Normal"/>
    <w:link w:val="FooterChar"/>
    <w:uiPriority w:val="99"/>
    <w:unhideWhenUsed/>
    <w:rsid w:val="00CB2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4C3"/>
  </w:style>
  <w:style w:type="table" w:styleId="TableGrid">
    <w:name w:val="Table Grid"/>
    <w:basedOn w:val="TableNormal"/>
    <w:uiPriority w:val="39"/>
    <w:rsid w:val="00CB24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07CD"/>
    <w:pPr>
      <w:ind w:left="720"/>
      <w:contextualSpacing/>
    </w:pPr>
  </w:style>
  <w:style w:type="paragraph" w:styleId="BalloonText">
    <w:name w:val="Balloon Text"/>
    <w:basedOn w:val="Normal"/>
    <w:link w:val="BalloonTextChar"/>
    <w:uiPriority w:val="99"/>
    <w:semiHidden/>
    <w:unhideWhenUsed/>
    <w:rsid w:val="00EF0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3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ndsay Rankin</dc:creator>
  <cp:keywords/>
  <dc:description/>
  <cp:lastModifiedBy>Alycia Mand | Morison Insurance</cp:lastModifiedBy>
  <cp:revision>2</cp:revision>
  <cp:lastPrinted>2017-08-17T14:10:00Z</cp:lastPrinted>
  <dcterms:created xsi:type="dcterms:W3CDTF">2021-04-12T13:10:00Z</dcterms:created>
  <dcterms:modified xsi:type="dcterms:W3CDTF">2021-04-12T13:10:00Z</dcterms:modified>
</cp:coreProperties>
</file>